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2CF7D"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58220A8" wp14:editId="3C2B889A">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Slaný</w:t>
      </w:r>
    </w:p>
    <w:p w14:paraId="17DEC4A8"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582B172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8232C60"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86A1B1E"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99F293D"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9943"/>
    <w:p w14:paraId="59FDCCBF"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D243EEE" wp14:editId="228F1923">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8A48F14"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C11EE58"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6F19E6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E55C51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B777CCA"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1FB457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7FA40E3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3C1373B"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670AC9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B994A9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2CF256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FDA89C7"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DE47B53"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15BE570"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D7DBBB3" w14:textId="77777777" w:rsidR="00221AF1" w:rsidRPr="00221AF1" w:rsidRDefault="00221AF1" w:rsidP="00221AF1">
      <w:pPr>
        <w:spacing w:before="120" w:after="0" w:line="276" w:lineRule="auto"/>
        <w:rPr>
          <w:rFonts w:ascii="Inter" w:hAnsi="Inter"/>
          <w:b/>
          <w:bCs/>
          <w:sz w:val="22"/>
          <w:szCs w:val="22"/>
        </w:rPr>
      </w:pPr>
    </w:p>
    <w:p w14:paraId="1B969CD8"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C0BCF1A"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C1500F8"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6C4241C" wp14:editId="0DAA428E">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53639DD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26EDD4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6C4241C"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53639DD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26EDD4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7C80924" wp14:editId="301395D4">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CD312EA" w14:textId="77777777" w:rsidR="00874B00" w:rsidRPr="00874B00" w:rsidRDefault="00874B00" w:rsidP="00874B00">
      <w:pPr>
        <w:pStyle w:val="Titlesubtitle"/>
      </w:pPr>
    </w:p>
    <w:p w14:paraId="48899FB5"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A67A121" wp14:editId="749D7B40">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533A57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95EAAD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FCC6B7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642044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DABB4A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A67A121"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533A57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95EAAD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FCC6B7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642044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DABB4A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88E47A6" wp14:editId="655F9FD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D45907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0C4039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3F6ED7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300131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88E47A6"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D45907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0C4039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3F6ED7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300131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9944"/>
    <w:bookmarkEnd w:id="2"/>
    <w:bookmarkEnd w:id="3"/>
    <w:p w14:paraId="62C0B09A"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0830013" wp14:editId="5CA6A900">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543F99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laný</w:t>
      </w:r>
    </w:p>
    <w:p w14:paraId="6BCAA9B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58DD8A20"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Slaný</w:t>
      </w:r>
    </w:p>
    <w:p w14:paraId="4608D3C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0</w:t>
      </w:r>
    </w:p>
    <w:p w14:paraId="5BB05CB1"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7E0DA61" w14:textId="77777777" w:rsidR="00C25066" w:rsidRPr="00CB7068" w:rsidRDefault="00C25066" w:rsidP="00C25066">
      <w:pPr>
        <w:spacing w:after="360"/>
        <w:rPr>
          <w:rFonts w:ascii="Inter" w:hAnsi="Inter"/>
          <w:vanish/>
          <w:sz w:val="21"/>
          <w:szCs w:val="21"/>
          <w:lang w:eastAsia="cs-CZ"/>
          <w:specVanish/>
        </w:rPr>
      </w:pPr>
      <w:r w:rsidRPr="000D62D2">
        <w:t xml:space="preserve">ORP </w:t>
      </w:r>
      <w:r>
        <w:t>Slaný</w:t>
      </w:r>
    </w:p>
    <w:p w14:paraId="28267A2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672A005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Slaný</w:t>
      </w:r>
    </w:p>
    <w:p w14:paraId="515CDED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4</w:t>
      </w:r>
    </w:p>
    <w:p w14:paraId="72DD4C32"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EC10A8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laný</w:t>
      </w:r>
    </w:p>
    <w:p w14:paraId="3EBED51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3A025FC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Slaný</w:t>
      </w:r>
    </w:p>
    <w:p w14:paraId="082014A8"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8</w:t>
      </w:r>
    </w:p>
    <w:p w14:paraId="51C52495"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00 % ORP v kraji</w:t>
      </w:r>
    </w:p>
    <w:p w14:paraId="131940C6" w14:textId="77777777" w:rsidR="00C25066" w:rsidRPr="00674165" w:rsidRDefault="00C25066" w:rsidP="00C25066">
      <w:pPr>
        <w:rPr>
          <w:lang w:eastAsia="cs-CZ"/>
        </w:rPr>
      </w:pPr>
      <w:r>
        <w:rPr>
          <w:lang w:eastAsia="cs-CZ"/>
        </w:rPr>
        <w:t>.</w:t>
      </w:r>
    </w:p>
    <w:p w14:paraId="4AD69AD6"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25FED258"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1D1642" w14:paraId="436FF725"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D8423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2707C4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5BF91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1D1642" w14:paraId="38E9E03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90FB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CF86A"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2A391"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D1642" w14:paraId="6000A34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AB4E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BF55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FCD3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1D1642" w14:paraId="4CDDFCE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83BA2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890CD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7BF319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1D1642" w14:paraId="78E0BAA1"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C8A6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672C0"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D07CB"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D1642" w14:paraId="09BADDF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4A20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9DEC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392F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1D1642" w14:paraId="1AFB5B6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E0F47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10480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A7086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1D1642" w14:paraId="4F9B8CD0"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EE201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550CEA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1458B2"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D75F3D6"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9945"/>
    <w:bookmarkEnd w:id="6"/>
    <w:bookmarkEnd w:id="7"/>
    <w:bookmarkEnd w:id="8"/>
    <w:p w14:paraId="51181E46"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0AE4583" wp14:editId="38AD6445">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54E52DA"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EEC6EF3" wp14:editId="7F695B4E">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A53FF0E"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9946"/>
                            <w:bookmarkEnd w:id="10"/>
                            <w:bookmarkStart w:id="81939904-6342-4575-9fe7-938931a9f9e2" w:name="definicesloupcu"/>
                            <w:r w:rsidRPr="007941F0">
                              <w:rPr>
                                <w:rFonts w:ascii="Inter" w:hAnsi="Inter"/>
                                <w:b/>
                                <w:bCs/>
                                <w:color w:val="FFFFFF" w:themeColor="background1"/>
                              </w:rPr>
                              <w:t>Definice</w:t>
                            </w:r>
                            <w:bookmarkEnd w:id="81939904-6342-4575-9fe7-938931a9f9e2"/>
                            <w:bookmarkEnd w:id="11"/>
                          </w:p>
                          <w:p w14:paraId="136C9A4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8672F4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98D3A9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A0E7CFC"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8DDDB9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23DF61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E15A53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F70344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E92670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1874C3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E83973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94C427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D9DA47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EC6EF3"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A53FF0E"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9946"/>
                      <w:bookmarkEnd w:id="12"/>
                      <w:r w:rsidRPr="007941F0">
                        <w:rPr>
                          <w:rFonts w:ascii="Inter" w:hAnsi="Inter"/>
                          <w:b/>
                          <w:bCs/>
                          <w:color w:val="FFFFFF" w:themeColor="background1"/>
                        </w:rPr>
                        <w:t>Definice</w:t>
                      </w:r>
                      <w:bookmarkEnd w:id="13"/>
                    </w:p>
                    <w:p w14:paraId="136C9A4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8672F4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98D3A9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A0E7CFC"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8DDDB9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23DF61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E15A53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F70344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E92670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1874C3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E83973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94C427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D9DA47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8CD2C7E" w14:textId="77777777" w:rsidR="004E09CD" w:rsidRPr="00816395" w:rsidRDefault="004E09CD" w:rsidP="004E09CD">
      <w:pPr>
        <w:rPr>
          <w:lang w:eastAsia="cs-CZ"/>
        </w:rPr>
      </w:pPr>
    </w:p>
    <w:p w14:paraId="0230B991" w14:textId="77777777" w:rsidR="004E09CD" w:rsidRPr="00816395" w:rsidRDefault="004E09CD" w:rsidP="004E09CD">
      <w:pPr>
        <w:rPr>
          <w:lang w:eastAsia="cs-CZ"/>
        </w:rPr>
      </w:pPr>
    </w:p>
    <w:p w14:paraId="224B9059" w14:textId="77777777" w:rsidR="004E09CD" w:rsidRPr="00816395" w:rsidRDefault="004E09CD" w:rsidP="004E09CD">
      <w:pPr>
        <w:rPr>
          <w:lang w:eastAsia="cs-CZ"/>
        </w:rPr>
      </w:pPr>
    </w:p>
    <w:p w14:paraId="47ED614E" w14:textId="77777777" w:rsidR="004E09CD" w:rsidRPr="00816395" w:rsidRDefault="004E09CD" w:rsidP="004E09CD">
      <w:pPr>
        <w:rPr>
          <w:lang w:eastAsia="cs-CZ"/>
        </w:rPr>
      </w:pPr>
    </w:p>
    <w:p w14:paraId="78BAB5F0" w14:textId="77777777" w:rsidR="004E09CD" w:rsidRPr="00816395" w:rsidRDefault="004E09CD" w:rsidP="004E09CD">
      <w:pPr>
        <w:rPr>
          <w:lang w:eastAsia="cs-CZ"/>
        </w:rPr>
      </w:pPr>
    </w:p>
    <w:p w14:paraId="2DE2B8C4" w14:textId="77777777" w:rsidR="004E09CD" w:rsidRPr="00816395" w:rsidRDefault="004E09CD" w:rsidP="004E09CD">
      <w:pPr>
        <w:rPr>
          <w:lang w:eastAsia="cs-CZ"/>
        </w:rPr>
      </w:pPr>
    </w:p>
    <w:p w14:paraId="6DD7055A" w14:textId="77777777" w:rsidR="004E09CD" w:rsidRPr="00816395" w:rsidRDefault="004E09CD" w:rsidP="004E09CD">
      <w:pPr>
        <w:rPr>
          <w:lang w:eastAsia="cs-CZ"/>
        </w:rPr>
      </w:pPr>
    </w:p>
    <w:p w14:paraId="6CF538D7" w14:textId="77777777" w:rsidR="004E09CD" w:rsidRPr="00816395" w:rsidRDefault="004E09CD" w:rsidP="004E09CD">
      <w:pPr>
        <w:rPr>
          <w:lang w:eastAsia="cs-CZ"/>
        </w:rPr>
      </w:pPr>
    </w:p>
    <w:p w14:paraId="169286B8" w14:textId="77777777" w:rsidR="004E09CD" w:rsidRPr="00816395" w:rsidRDefault="004E09CD" w:rsidP="004E09CD">
      <w:pPr>
        <w:rPr>
          <w:lang w:eastAsia="cs-CZ"/>
        </w:rPr>
      </w:pPr>
    </w:p>
    <w:p w14:paraId="0E470901" w14:textId="77777777" w:rsidR="004E09CD" w:rsidRPr="00816395" w:rsidRDefault="004E09CD" w:rsidP="004E09CD">
      <w:pPr>
        <w:rPr>
          <w:lang w:eastAsia="cs-CZ"/>
        </w:rPr>
      </w:pPr>
    </w:p>
    <w:p w14:paraId="56311BC4" w14:textId="77777777" w:rsidR="004E09CD" w:rsidRPr="00816395" w:rsidRDefault="004E09CD" w:rsidP="008D6311">
      <w:pPr>
        <w:pStyle w:val="Nadpisobsahu"/>
        <w:spacing w:before="480" w:after="360"/>
        <w:rPr>
          <w:rStyle w:val="Zdraznn"/>
          <w:i w:val="0"/>
          <w:iCs w:val="0"/>
          <w:color w:val="DD4540"/>
          <w:sz w:val="28"/>
          <w:szCs w:val="28"/>
          <w:lang w:val="cs-CZ"/>
        </w:rPr>
      </w:pPr>
    </w:p>
    <w:p w14:paraId="35031515"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24C892A"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D36F57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20747F1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303CAEE3"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D1642" w14:paraId="02BA139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0DF4E9" w14:textId="0FEBA96D"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5D56C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795C31" w14:textId="4DCDF5DC"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5D56C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D2C3ED" w14:textId="32DC76B6"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5D56C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B34C2B" w14:textId="70D4DF1B"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5D56C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7DC4D9" w14:textId="5F549F97"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5D56C9">
                <w:rPr>
                  <w:rFonts w:ascii="Arial" w:eastAsia="Arial" w:hAnsi="Arial" w:cs="Arial"/>
                  <w:b/>
                  <w:color w:val="595959"/>
                  <w:sz w:val="18"/>
                  <w:szCs w:val="18"/>
                </w:rPr>
                <w:t>ORP Slaný</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F5674A" w14:textId="627622DF"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5D56C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884D09" w14:textId="204DD44B"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5D56C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00333A" w14:textId="3AEFB12A"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5D56C9">
                <w:rPr>
                  <w:rFonts w:ascii="Arial" w:eastAsia="Arial" w:hAnsi="Arial" w:cs="Arial"/>
                  <w:b/>
                  <w:color w:val="595959"/>
                  <w:sz w:val="18"/>
                  <w:szCs w:val="18"/>
                </w:rPr>
                <w:t>Průměr ČR</w:t>
              </w:r>
            </w:hyperlink>
          </w:p>
        </w:tc>
      </w:tr>
      <w:tr w:rsidR="001D1642" w14:paraId="41246D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D267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9BB6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7989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6A75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E621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5C9A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5AF1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B9BC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D1642" w14:paraId="7D2922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2D402"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C15D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D922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D7201"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B904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A5CD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9745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FD55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D1642" w14:paraId="7E17BE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8DC07"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DBB9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2F29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1570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5A9D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2BE8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43E4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4E4B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D1642" w14:paraId="64E00A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C31B8"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C455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E2C26"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07117"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F5D8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45D5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D7CCA"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9355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D1642" w14:paraId="5205C5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F289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5BAD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EBA75"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3E2E3"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3E3C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5FD71"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8C214"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A2DA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D1642" w14:paraId="71002A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8EABE"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24DB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D603E"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20BC9"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AC8A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0961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9FD7E"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E932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E78549F" w14:textId="77777777" w:rsidR="00B1075B" w:rsidRDefault="00B1075B" w:rsidP="00B1075B">
      <w:pPr>
        <w:spacing w:after="360"/>
        <w:rPr>
          <w:lang w:eastAsia="cs-CZ"/>
        </w:rPr>
      </w:pPr>
    </w:p>
    <w:p w14:paraId="59531B6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44FD8E5"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640C12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D3EC79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Absence v ZŠ</w:t>
      </w:r>
      <w:r>
        <w:t xml:space="preserve"> a </w:t>
      </w:r>
      <w:r>
        <w:rPr>
          <w:rStyle w:val="tucneChar"/>
        </w:rPr>
        <w:t>Žáci hlásící se na maturitní obor</w:t>
      </w:r>
    </w:p>
    <w:p w14:paraId="4C7BBE34"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D1642" w14:paraId="6839AD0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3C9C45" w14:textId="6BD4C0B9"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5D56C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43D291" w14:textId="5BCB0856"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5D56C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F1D3CE" w14:textId="33AAB19C"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5D56C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57321F" w14:textId="6FF23E17"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5D56C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2A9026" w14:textId="7C4F9AC8"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5D56C9">
                <w:rPr>
                  <w:rFonts w:ascii="Arial" w:eastAsia="Arial" w:hAnsi="Arial" w:cs="Arial"/>
                  <w:b/>
                  <w:color w:val="595959"/>
                  <w:sz w:val="18"/>
                  <w:szCs w:val="18"/>
                </w:rPr>
                <w:t>ORP Slaný</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E8E72F" w14:textId="7850971F"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5D56C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F9C6B2" w14:textId="5D965CC5"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5D56C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488596" w14:textId="34F03FA8"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5D56C9">
                <w:rPr>
                  <w:rFonts w:ascii="Arial" w:eastAsia="Arial" w:hAnsi="Arial" w:cs="Arial"/>
                  <w:b/>
                  <w:color w:val="595959"/>
                  <w:sz w:val="18"/>
                  <w:szCs w:val="18"/>
                </w:rPr>
                <w:t>Průměr ČR</w:t>
              </w:r>
            </w:hyperlink>
          </w:p>
        </w:tc>
      </w:tr>
      <w:tr w:rsidR="001D1642" w14:paraId="4E867AE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0923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6B85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B232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0231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F5C3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14D3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B5F3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18C7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D1642" w14:paraId="703465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51F26"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8AF9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6572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A5EB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F78E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D1BA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A3C7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F866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D1642" w14:paraId="02B6AE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151E5"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F867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79AD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C08B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8244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5C90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E2C0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C90A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D1642" w14:paraId="63EC17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FC381"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C062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4AD4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875F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1E08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FF23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CDB6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A2F7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D1642" w14:paraId="46CF112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F8B6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4B0E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3AC1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DD93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27A7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18B6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D328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9200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D1642" w14:paraId="63F8F6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1D6C5"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8EF9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D9F7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BB05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8A2B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8222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2DE7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CC90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1258C5B" w14:textId="77777777" w:rsidR="00C71BBA" w:rsidRPr="00C71BBA" w:rsidRDefault="00C71BBA" w:rsidP="00C71BBA">
      <w:pPr>
        <w:spacing w:after="360"/>
        <w:rPr>
          <w:rStyle w:val="Zdraznn"/>
          <w:i w:val="0"/>
          <w:iCs w:val="0"/>
          <w:lang w:eastAsia="cs-CZ"/>
        </w:rPr>
      </w:pPr>
    </w:p>
    <w:p w14:paraId="788669F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79CA3BD"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F4276A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3CFD61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Finance od zřizovatele</w:t>
      </w:r>
      <w:r>
        <w:t xml:space="preserve">, </w:t>
      </w:r>
      <w:r>
        <w:rPr>
          <w:rStyle w:val="tucneChar"/>
        </w:rPr>
        <w:t>Účast v předškolním vzdělávání (3-5 let)</w:t>
      </w:r>
      <w:r>
        <w:t xml:space="preserve">, </w:t>
      </w:r>
      <w:r>
        <w:rPr>
          <w:rStyle w:val="tucneChar"/>
        </w:rPr>
        <w:t>Doplatek na bydlení</w:t>
      </w:r>
      <w:r>
        <w:t xml:space="preserve"> a </w:t>
      </w:r>
      <w:r>
        <w:rPr>
          <w:rStyle w:val="tucneChar"/>
        </w:rPr>
        <w:t>Finance od státu</w:t>
      </w:r>
    </w:p>
    <w:p w14:paraId="77541061" w14:textId="77777777" w:rsidR="00710A1F" w:rsidRDefault="00710A1F" w:rsidP="00F6139C">
      <w:pPr>
        <w:spacing w:after="360"/>
        <w:rPr>
          <w:lang w:eastAsia="cs-CZ"/>
        </w:rPr>
      </w:pPr>
      <w:r>
        <w:rPr>
          <w:lang w:eastAsia="cs-CZ"/>
        </w:rPr>
        <w:t>.</w:t>
      </w:r>
    </w:p>
    <w:p w14:paraId="6F056101"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D1642" w14:paraId="107A587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6768A9" w14:textId="6062951A"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5D56C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26FAA0" w14:textId="41A08E56"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5D56C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69C729" w14:textId="7D51B56E"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5D56C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0A2D1C" w14:textId="1C27C377"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5D56C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717460" w14:textId="66C5CF22"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5D56C9">
                <w:rPr>
                  <w:rFonts w:ascii="Arial" w:eastAsia="Arial" w:hAnsi="Arial" w:cs="Arial"/>
                  <w:b/>
                  <w:color w:val="595959"/>
                  <w:sz w:val="18"/>
                  <w:szCs w:val="18"/>
                </w:rPr>
                <w:t>ORP Slaný</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8A49A2" w14:textId="6987158C"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5D56C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37C5FC" w14:textId="1E17357A"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5D56C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B33162" w14:textId="630F7E53"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5D56C9">
                <w:rPr>
                  <w:rFonts w:ascii="Arial" w:eastAsia="Arial" w:hAnsi="Arial" w:cs="Arial"/>
                  <w:b/>
                  <w:color w:val="595959"/>
                  <w:sz w:val="18"/>
                  <w:szCs w:val="18"/>
                </w:rPr>
                <w:t>Průměr ČR</w:t>
              </w:r>
            </w:hyperlink>
          </w:p>
        </w:tc>
      </w:tr>
      <w:tr w:rsidR="001D1642" w14:paraId="225D759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09B3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003A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8A94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30EF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2E5F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CF75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9B0C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08D6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D1642" w14:paraId="4B5A22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52580"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CA52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9649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6073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FD8E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1869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512D1"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FAC1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D1642" w14:paraId="16EE0A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C9BDE"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47E4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D091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3748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A347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B6F6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DA8C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06C0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D1642" w14:paraId="14B3F00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60AB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536F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A759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D6C2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A252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F0F1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3F19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7820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D1642" w14:paraId="7179D4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D14B0"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F885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E5AB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B8BB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B553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16DE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337D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176D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D1642" w14:paraId="1A48B3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EDDE2"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3065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6E5E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EFF3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216F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87CF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EEB3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294F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D1642" w14:paraId="275AA1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D29C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98F3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800A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CFD8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7D4A1"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4E62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D37F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8A62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D1642" w14:paraId="2B09B7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C0117"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2ADF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9AC9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DC821"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3A68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9662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00A4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8380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D1642" w14:paraId="16915F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4CFEF"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9C08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B66BE"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131E1"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3810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A6A0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238A6"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43BA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D1642" w14:paraId="0DC391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B244C"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C586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8CE6D"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3DEFF"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ECDB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64FF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6FEA3"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3A4B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D1642" w14:paraId="2674837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0D09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FE961"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91FF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CAFA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C9BB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DF4A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051B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C7EA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D1642" w14:paraId="75EA8B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47D84"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0128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2F21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E801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42E5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1DC5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E428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A2D5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D1642" w14:paraId="1CB8C6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7EB5E"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D5D8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9B87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7994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135E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CCBD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4951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7ECE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D1642" w14:paraId="461BDC7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CEE2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A7C5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09B1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A0BB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FF67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9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0348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3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B5F4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3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310E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D1642" w14:paraId="37DEC5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56858"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0CAC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F900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539A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2999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0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ACD0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9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7A46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0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C26F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84FFE9C"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9947"/>
    <w:bookmarkEnd w:id="18"/>
    <w:p w14:paraId="2FE79A10"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7E0C96F" wp14:editId="559C51C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30E2729"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1013772" w14:textId="77777777" w:rsidR="002D54BF" w:rsidRDefault="002D54BF" w:rsidP="002D54BF">
      <w:pPr>
        <w:spacing w:after="0"/>
        <w:rPr>
          <w:b/>
          <w:bCs/>
        </w:rPr>
      </w:pPr>
      <w:r>
        <w:rPr>
          <w:b/>
          <w:bCs/>
        </w:rPr>
        <w:br/>
      </w:r>
      <w:bookmarkStart w:id="20" w:name="_Hlk110608235"/>
      <w:r w:rsidRPr="003D4E29">
        <w:rPr>
          <w:b/>
          <w:bCs/>
        </w:rPr>
        <w:t>Exekuce</w:t>
      </w:r>
    </w:p>
    <w:p w14:paraId="16B8EB4E"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F27CF79"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54F416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C8BF9B6" w14:textId="77777777" w:rsidR="002D54BF" w:rsidRDefault="002D54BF" w:rsidP="002D54BF">
      <w:pPr>
        <w:pStyle w:val="Odstavecseseznamem"/>
        <w:numPr>
          <w:ilvl w:val="0"/>
          <w:numId w:val="32"/>
        </w:numPr>
      </w:pPr>
      <w:r>
        <w:t>Informovat exekvované obyvatele o možnosti vstupu do oddlužení a dalších řešení.</w:t>
      </w:r>
    </w:p>
    <w:p w14:paraId="70F77BED"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15A37DE" w14:textId="77777777" w:rsidR="002D54BF" w:rsidRDefault="002D54BF" w:rsidP="002D54BF">
      <w:pPr>
        <w:pStyle w:val="Odstavecseseznamem"/>
        <w:numPr>
          <w:ilvl w:val="0"/>
          <w:numId w:val="32"/>
        </w:numPr>
      </w:pPr>
      <w:r>
        <w:t>Regulace „šmejdů“ – např. reklam poskytovatelů půjček v lokálních médiích a prostorách.</w:t>
      </w:r>
    </w:p>
    <w:p w14:paraId="5D1E3AC1"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BC0E8A9" w14:textId="77777777" w:rsidR="002D54BF" w:rsidRPr="002D54BF" w:rsidRDefault="002D54BF" w:rsidP="002D54BF">
      <w:pPr>
        <w:rPr>
          <w:rFonts w:cs="Segoe UI"/>
          <w:color w:val="527A9E"/>
          <w:szCs w:val="18"/>
          <w:u w:val="single"/>
        </w:rPr>
      </w:pPr>
    </w:p>
    <w:p w14:paraId="62AA8079" w14:textId="77777777" w:rsidR="002D54BF" w:rsidRDefault="002D54BF" w:rsidP="002D54BF">
      <w:pPr>
        <w:rPr>
          <w:b/>
          <w:bCs/>
        </w:rPr>
      </w:pPr>
      <w:bookmarkStart w:id="21" w:name="_Hlk110608251"/>
      <w:r w:rsidRPr="003D4E29">
        <w:rPr>
          <w:b/>
          <w:bCs/>
        </w:rPr>
        <w:t>Bytová nouze</w:t>
      </w:r>
    </w:p>
    <w:p w14:paraId="420F7D25"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740D074"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C89CE14"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DB3AA3D"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09698E3"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C74152D"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C5D61F3"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58371D4"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EB2C7F3"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BADB1BC"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18847E6"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43B0ACA"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8199EC2"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9EC34DE"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5B511EC"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E7D6C71"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CB5FF7F"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D1779CF" w14:textId="77777777" w:rsidR="00963C20" w:rsidRDefault="00963C20" w:rsidP="002D54BF">
      <w:pPr>
        <w:rPr>
          <w:b/>
          <w:bCs/>
        </w:rPr>
      </w:pPr>
    </w:p>
    <w:p w14:paraId="08A8EFC4" w14:textId="77777777" w:rsidR="00963C20" w:rsidRDefault="00963C20" w:rsidP="002D54BF">
      <w:pPr>
        <w:rPr>
          <w:b/>
          <w:bCs/>
        </w:rPr>
      </w:pPr>
    </w:p>
    <w:p w14:paraId="5402E587" w14:textId="77777777" w:rsidR="003C21B5" w:rsidRDefault="003C21B5" w:rsidP="002D54BF">
      <w:pPr>
        <w:rPr>
          <w:b/>
          <w:bCs/>
        </w:rPr>
      </w:pPr>
    </w:p>
    <w:p w14:paraId="0E2C5625" w14:textId="77777777" w:rsidR="00963C20" w:rsidRDefault="00963C20" w:rsidP="002D54BF">
      <w:pPr>
        <w:rPr>
          <w:b/>
          <w:bCs/>
        </w:rPr>
      </w:pPr>
    </w:p>
    <w:p w14:paraId="55F184B5" w14:textId="77777777" w:rsidR="002D54BF" w:rsidRDefault="002D54BF" w:rsidP="002D54BF">
      <w:pPr>
        <w:rPr>
          <w:b/>
          <w:bCs/>
        </w:rPr>
      </w:pPr>
      <w:r>
        <w:rPr>
          <w:b/>
          <w:bCs/>
        </w:rPr>
        <w:lastRenderedPageBreak/>
        <w:t>Vzdělávací neúspěšnost (+ společné vzdělávání)</w:t>
      </w:r>
    </w:p>
    <w:p w14:paraId="2D7D0798" w14:textId="77777777" w:rsidR="002D54BF" w:rsidRPr="00225EE0" w:rsidRDefault="002D54BF" w:rsidP="002D54BF">
      <w:pPr>
        <w:ind w:firstLine="360"/>
        <w:rPr>
          <w:b/>
          <w:bCs/>
        </w:rPr>
      </w:pPr>
      <w:r>
        <w:rPr>
          <w:b/>
          <w:bCs/>
        </w:rPr>
        <w:t>Lokální</w:t>
      </w:r>
      <w:r w:rsidRPr="00225EE0">
        <w:rPr>
          <w:b/>
          <w:bCs/>
        </w:rPr>
        <w:t xml:space="preserve"> vzdělávací systém</w:t>
      </w:r>
    </w:p>
    <w:p w14:paraId="30992504"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E2DD946"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FF555EE"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1EE5CE8" w14:textId="77777777" w:rsidR="002D54BF" w:rsidRPr="00943CB3" w:rsidRDefault="002D54BF" w:rsidP="002D54BF">
      <w:pPr>
        <w:ind w:firstLine="360"/>
        <w:rPr>
          <w:b/>
          <w:bCs/>
        </w:rPr>
      </w:pPr>
      <w:r w:rsidRPr="00943CB3">
        <w:rPr>
          <w:b/>
          <w:bCs/>
        </w:rPr>
        <w:t>Škola a zřizovatel</w:t>
      </w:r>
    </w:p>
    <w:p w14:paraId="706F1B2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1709B93"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80D4779" w14:textId="77777777" w:rsidR="002D54BF" w:rsidRPr="006B3C16" w:rsidRDefault="002D54BF" w:rsidP="002D54BF">
      <w:pPr>
        <w:ind w:left="360"/>
        <w:rPr>
          <w:b/>
          <w:bCs/>
        </w:rPr>
      </w:pPr>
      <w:r>
        <w:rPr>
          <w:b/>
          <w:bCs/>
        </w:rPr>
        <w:t>Škola</w:t>
      </w:r>
    </w:p>
    <w:p w14:paraId="007BA42F"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22564D88" w14:textId="77777777" w:rsidR="002D54BF" w:rsidRDefault="00A03C88"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3E9258F"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252CB69"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D523EE1"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7431F60"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51763FF"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D63D100" w14:textId="77777777" w:rsidR="00963C20" w:rsidRDefault="00963C20" w:rsidP="002D54BF">
      <w:pPr>
        <w:spacing w:after="0"/>
        <w:rPr>
          <w:b/>
          <w:bCs/>
        </w:rPr>
      </w:pPr>
    </w:p>
    <w:p w14:paraId="2955E304" w14:textId="77777777" w:rsidR="002D54BF" w:rsidRDefault="002D54BF" w:rsidP="002D54BF">
      <w:pPr>
        <w:spacing w:after="0"/>
        <w:rPr>
          <w:b/>
          <w:bCs/>
        </w:rPr>
      </w:pPr>
      <w:r w:rsidRPr="003D4E29">
        <w:rPr>
          <w:b/>
          <w:bCs/>
        </w:rPr>
        <w:t>Vzdělávací úspěšnost</w:t>
      </w:r>
      <w:r>
        <w:rPr>
          <w:b/>
          <w:bCs/>
        </w:rPr>
        <w:t xml:space="preserve"> a Kvalitní škola</w:t>
      </w:r>
    </w:p>
    <w:p w14:paraId="5EF2C739"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2D1CD7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5C34BEE"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044C82C"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9C00A3D"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755A03A"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AF09149" w14:textId="77777777" w:rsidR="002D54BF" w:rsidRPr="0030539F" w:rsidRDefault="002D54BF" w:rsidP="002D54BF">
      <w:pPr>
        <w:pStyle w:val="Odstavecseseznamem"/>
      </w:pPr>
    </w:p>
    <w:p w14:paraId="0A026A8D" w14:textId="77777777" w:rsidR="002D54BF" w:rsidRDefault="002D54BF" w:rsidP="002D54BF">
      <w:pPr>
        <w:rPr>
          <w:b/>
          <w:bCs/>
        </w:rPr>
      </w:pPr>
      <w:r w:rsidRPr="003D4E29">
        <w:rPr>
          <w:b/>
          <w:bCs/>
        </w:rPr>
        <w:t xml:space="preserve">Včasná péče </w:t>
      </w:r>
    </w:p>
    <w:p w14:paraId="19BE4C36"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47E74CE"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253DDB9"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66DE8B6" w14:textId="77777777" w:rsidR="002D54BF" w:rsidRDefault="002D54BF" w:rsidP="002D54BF">
      <w:pPr>
        <w:pStyle w:val="Odstavecseseznamem"/>
        <w:numPr>
          <w:ilvl w:val="1"/>
          <w:numId w:val="34"/>
        </w:numPr>
      </w:pPr>
      <w:r>
        <w:t>Pomoc rodičům s kontaktem a zápisem do MŠ.</w:t>
      </w:r>
    </w:p>
    <w:p w14:paraId="1185542E"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2FB15D1" w14:textId="77777777" w:rsidR="002D54BF" w:rsidRDefault="002D54BF" w:rsidP="002D54BF">
      <w:pPr>
        <w:pStyle w:val="Odstavecseseznamem"/>
        <w:numPr>
          <w:ilvl w:val="1"/>
          <w:numId w:val="34"/>
        </w:numPr>
      </w:pPr>
      <w:r>
        <w:t>Využití pozic školních asistentů (v případě práce s romskou komunitou ideálně romských).</w:t>
      </w:r>
    </w:p>
    <w:p w14:paraId="3580DA1A" w14:textId="77777777" w:rsidR="002D54BF" w:rsidRDefault="002D54BF" w:rsidP="002D54BF">
      <w:pPr>
        <w:pStyle w:val="Odstavecseseznamem"/>
        <w:numPr>
          <w:ilvl w:val="1"/>
          <w:numId w:val="34"/>
        </w:numPr>
      </w:pPr>
      <w:r>
        <w:t>Podpora volnočasových a nízkoprahových aktivit i pro rodiče s dětmi v předškolním věku.</w:t>
      </w:r>
    </w:p>
    <w:p w14:paraId="2B3BF5DB"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653A74E"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2461F85"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7341666"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44BFBCE" w14:textId="77777777" w:rsidR="002D54BF" w:rsidRPr="002E18C3" w:rsidRDefault="002D54BF" w:rsidP="002D54BF"/>
    <w:p w14:paraId="3207E2E1" w14:textId="77777777" w:rsidR="002D54BF" w:rsidRPr="003D4E29" w:rsidRDefault="002D54BF" w:rsidP="002D54BF">
      <w:pPr>
        <w:rPr>
          <w:b/>
          <w:bCs/>
        </w:rPr>
      </w:pPr>
      <w:r w:rsidRPr="003D4E29">
        <w:rPr>
          <w:b/>
          <w:bCs/>
        </w:rPr>
        <w:t>Financování škol</w:t>
      </w:r>
    </w:p>
    <w:p w14:paraId="7397B1CB"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D8CB3B5"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9D6DD14"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2EC1632"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61C2C0B"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1D27E75" w14:textId="77777777" w:rsidR="002D54BF" w:rsidRDefault="002D54BF" w:rsidP="002D54BF">
      <w:pPr>
        <w:rPr>
          <w:b/>
          <w:bCs/>
        </w:rPr>
      </w:pPr>
    </w:p>
    <w:p w14:paraId="334A44E4" w14:textId="77777777" w:rsidR="002D54BF" w:rsidRDefault="002D54BF" w:rsidP="002D54BF">
      <w:pPr>
        <w:rPr>
          <w:b/>
          <w:bCs/>
        </w:rPr>
      </w:pPr>
      <w:r w:rsidRPr="003D4E29">
        <w:rPr>
          <w:b/>
          <w:bCs/>
        </w:rPr>
        <w:t>Personální zajištění</w:t>
      </w:r>
    </w:p>
    <w:p w14:paraId="4341B85E"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B4ACA4F"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F402294"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A7B2E21"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2A581D4" w14:textId="77777777" w:rsidR="002D54BF" w:rsidRDefault="00A03C88"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27273B0"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BCD0053" w14:textId="77777777" w:rsidR="00494A6A" w:rsidRDefault="00494A6A" w:rsidP="00494A6A">
      <w:pPr>
        <w:pStyle w:val="slovanseznam"/>
        <w:tabs>
          <w:tab w:val="clear" w:pos="720"/>
        </w:tabs>
      </w:pPr>
    </w:p>
    <w:p w14:paraId="329264BE" w14:textId="77777777" w:rsidR="00544ED7" w:rsidRDefault="00544ED7" w:rsidP="00E506BC">
      <w:pPr>
        <w:pStyle w:val="slovanseznam"/>
        <w:tabs>
          <w:tab w:val="clear" w:pos="720"/>
        </w:tabs>
      </w:pPr>
    </w:p>
    <w:p w14:paraId="352F98C7" w14:textId="77777777" w:rsidR="00544ED7" w:rsidRDefault="00544ED7">
      <w:pPr>
        <w:autoSpaceDE/>
        <w:autoSpaceDN/>
        <w:adjustRightInd/>
        <w:spacing w:line="259" w:lineRule="auto"/>
        <w:textAlignment w:val="auto"/>
      </w:pPr>
      <w:r>
        <w:br w:type="page"/>
      </w:r>
    </w:p>
    <w:bookmarkStart w:id="23" w:name="_Toc116049948"/>
    <w:p w14:paraId="7E04D644"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8FB4BA9" wp14:editId="0B928DF4">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9B55F8C" w14:textId="36706D82" w:rsidR="00A03C88"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9943" w:history="1">
            <w:r w:rsidR="00A03C88" w:rsidRPr="00120057">
              <w:rPr>
                <w:rStyle w:val="Hypertextovodkaz"/>
                <w:rFonts w:eastAsia="Inter ExtraBold" w:cs="Inter ExtraBold"/>
              </w:rPr>
              <w:t>Co se v analytické zprávě dozvíte a jak s ní pracovat?</w:t>
            </w:r>
            <w:r w:rsidR="00A03C88">
              <w:rPr>
                <w:webHidden/>
              </w:rPr>
              <w:tab/>
            </w:r>
            <w:r w:rsidR="00A03C88">
              <w:rPr>
                <w:webHidden/>
              </w:rPr>
              <w:fldChar w:fldCharType="begin"/>
            </w:r>
            <w:r w:rsidR="00A03C88">
              <w:rPr>
                <w:webHidden/>
              </w:rPr>
              <w:instrText xml:space="preserve"> PAGEREF _Toc116049943 \h </w:instrText>
            </w:r>
            <w:r w:rsidR="00A03C88">
              <w:rPr>
                <w:webHidden/>
              </w:rPr>
            </w:r>
            <w:r w:rsidR="00A03C88">
              <w:rPr>
                <w:webHidden/>
              </w:rPr>
              <w:fldChar w:fldCharType="separate"/>
            </w:r>
            <w:r w:rsidR="00A03C88">
              <w:rPr>
                <w:webHidden/>
              </w:rPr>
              <w:t>3</w:t>
            </w:r>
            <w:r w:rsidR="00A03C88">
              <w:rPr>
                <w:webHidden/>
              </w:rPr>
              <w:fldChar w:fldCharType="end"/>
            </w:r>
          </w:hyperlink>
        </w:p>
        <w:p w14:paraId="6E1F6841" w14:textId="25E23F49" w:rsidR="00A03C88" w:rsidRDefault="00A03C88">
          <w:pPr>
            <w:pStyle w:val="Obsah2"/>
            <w:rPr>
              <w:rFonts w:asciiTheme="minorHAnsi" w:eastAsiaTheme="minorEastAsia" w:hAnsiTheme="minorHAnsi" w:cstheme="minorBidi"/>
              <w:bCs w:val="0"/>
              <w:color w:val="auto"/>
              <w:szCs w:val="22"/>
              <w:lang w:eastAsia="cs-CZ"/>
            </w:rPr>
          </w:pPr>
          <w:hyperlink w:anchor="_Toc116049944" w:history="1">
            <w:r w:rsidRPr="00120057">
              <w:rPr>
                <w:rStyle w:val="Hypertextovodkaz"/>
                <w:rFonts w:eastAsia="Inter ExtraBold" w:cs="Inter ExtraBold"/>
              </w:rPr>
              <w:t>Problémy</w:t>
            </w:r>
            <w:r w:rsidRPr="00120057">
              <w:rPr>
                <w:rStyle w:val="Hypertextovodkaz"/>
              </w:rPr>
              <w:t xml:space="preserve"> ORP – základní pohled</w:t>
            </w:r>
            <w:r>
              <w:rPr>
                <w:webHidden/>
              </w:rPr>
              <w:tab/>
            </w:r>
            <w:r>
              <w:rPr>
                <w:webHidden/>
              </w:rPr>
              <w:fldChar w:fldCharType="begin"/>
            </w:r>
            <w:r>
              <w:rPr>
                <w:webHidden/>
              </w:rPr>
              <w:instrText xml:space="preserve"> PAGEREF _Toc116049944 \h </w:instrText>
            </w:r>
            <w:r>
              <w:rPr>
                <w:webHidden/>
              </w:rPr>
            </w:r>
            <w:r>
              <w:rPr>
                <w:webHidden/>
              </w:rPr>
              <w:fldChar w:fldCharType="separate"/>
            </w:r>
            <w:r>
              <w:rPr>
                <w:webHidden/>
              </w:rPr>
              <w:t>6</w:t>
            </w:r>
            <w:r>
              <w:rPr>
                <w:webHidden/>
              </w:rPr>
              <w:fldChar w:fldCharType="end"/>
            </w:r>
          </w:hyperlink>
        </w:p>
        <w:p w14:paraId="45EF831E" w14:textId="64D8B1E2" w:rsidR="00A03C88" w:rsidRDefault="00A03C88">
          <w:pPr>
            <w:pStyle w:val="Obsah2"/>
            <w:rPr>
              <w:rFonts w:asciiTheme="minorHAnsi" w:eastAsiaTheme="minorEastAsia" w:hAnsiTheme="minorHAnsi" w:cstheme="minorBidi"/>
              <w:bCs w:val="0"/>
              <w:color w:val="auto"/>
              <w:szCs w:val="22"/>
              <w:lang w:eastAsia="cs-CZ"/>
            </w:rPr>
          </w:pPr>
          <w:hyperlink w:anchor="_Toc116049945" w:history="1">
            <w:r w:rsidRPr="00120057">
              <w:rPr>
                <w:rStyle w:val="Hypertextovodkaz"/>
                <w:rFonts w:eastAsia="Inter ExtraBold" w:cs="Inter ExtraBold"/>
              </w:rPr>
              <w:t>Kam se můžeme posunout?</w:t>
            </w:r>
            <w:r>
              <w:rPr>
                <w:webHidden/>
              </w:rPr>
              <w:tab/>
            </w:r>
            <w:r>
              <w:rPr>
                <w:webHidden/>
              </w:rPr>
              <w:fldChar w:fldCharType="begin"/>
            </w:r>
            <w:r>
              <w:rPr>
                <w:webHidden/>
              </w:rPr>
              <w:instrText xml:space="preserve"> PAGEREF _Toc116049945 \h </w:instrText>
            </w:r>
            <w:r>
              <w:rPr>
                <w:webHidden/>
              </w:rPr>
            </w:r>
            <w:r>
              <w:rPr>
                <w:webHidden/>
              </w:rPr>
              <w:fldChar w:fldCharType="separate"/>
            </w:r>
            <w:r>
              <w:rPr>
                <w:webHidden/>
              </w:rPr>
              <w:t>7</w:t>
            </w:r>
            <w:r>
              <w:rPr>
                <w:webHidden/>
              </w:rPr>
              <w:fldChar w:fldCharType="end"/>
            </w:r>
          </w:hyperlink>
        </w:p>
        <w:p w14:paraId="1085F955" w14:textId="11967358" w:rsidR="00A03C88" w:rsidRDefault="00A03C88">
          <w:pPr>
            <w:pStyle w:val="Obsah4"/>
            <w:rPr>
              <w:rFonts w:eastAsiaTheme="minorEastAsia" w:cstheme="minorBidi"/>
              <w:noProof/>
              <w:color w:val="auto"/>
              <w:sz w:val="22"/>
              <w:szCs w:val="22"/>
              <w:lang w:eastAsia="cs-CZ"/>
            </w:rPr>
          </w:pPr>
          <w:hyperlink r:id="rId137" w:anchor="_Toc116049946" w:history="1">
            <w:r w:rsidRPr="00120057">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9946 \h </w:instrText>
            </w:r>
            <w:r>
              <w:rPr>
                <w:noProof/>
                <w:webHidden/>
              </w:rPr>
            </w:r>
            <w:r>
              <w:rPr>
                <w:noProof/>
                <w:webHidden/>
              </w:rPr>
              <w:fldChar w:fldCharType="separate"/>
            </w:r>
            <w:r>
              <w:rPr>
                <w:noProof/>
                <w:webHidden/>
              </w:rPr>
              <w:t>7</w:t>
            </w:r>
            <w:r>
              <w:rPr>
                <w:noProof/>
                <w:webHidden/>
              </w:rPr>
              <w:fldChar w:fldCharType="end"/>
            </w:r>
          </w:hyperlink>
        </w:p>
        <w:p w14:paraId="7EBAE6C6" w14:textId="33B268BB" w:rsidR="00A03C88" w:rsidRDefault="00A03C88">
          <w:pPr>
            <w:pStyle w:val="Obsah2"/>
            <w:rPr>
              <w:rFonts w:asciiTheme="minorHAnsi" w:eastAsiaTheme="minorEastAsia" w:hAnsiTheme="minorHAnsi" w:cstheme="minorBidi"/>
              <w:bCs w:val="0"/>
              <w:color w:val="auto"/>
              <w:szCs w:val="22"/>
              <w:lang w:eastAsia="cs-CZ"/>
            </w:rPr>
          </w:pPr>
          <w:hyperlink w:anchor="_Toc116049947" w:history="1">
            <w:r w:rsidRPr="00120057">
              <w:rPr>
                <w:rStyle w:val="Hypertextovodkaz"/>
                <w:rFonts w:eastAsia="Inter ExtraBold" w:cs="Inter ExtraBold"/>
              </w:rPr>
              <w:t>Doporučení</w:t>
            </w:r>
            <w:r>
              <w:rPr>
                <w:webHidden/>
              </w:rPr>
              <w:tab/>
            </w:r>
            <w:r>
              <w:rPr>
                <w:webHidden/>
              </w:rPr>
              <w:fldChar w:fldCharType="begin"/>
            </w:r>
            <w:r>
              <w:rPr>
                <w:webHidden/>
              </w:rPr>
              <w:instrText xml:space="preserve"> PAGEREF _Toc116049947 \h </w:instrText>
            </w:r>
            <w:r>
              <w:rPr>
                <w:webHidden/>
              </w:rPr>
            </w:r>
            <w:r>
              <w:rPr>
                <w:webHidden/>
              </w:rPr>
              <w:fldChar w:fldCharType="separate"/>
            </w:r>
            <w:r>
              <w:rPr>
                <w:webHidden/>
              </w:rPr>
              <w:t>11</w:t>
            </w:r>
            <w:r>
              <w:rPr>
                <w:webHidden/>
              </w:rPr>
              <w:fldChar w:fldCharType="end"/>
            </w:r>
          </w:hyperlink>
        </w:p>
        <w:p w14:paraId="63344345" w14:textId="558C2EC4" w:rsidR="00A03C88" w:rsidRDefault="00A03C88">
          <w:pPr>
            <w:pStyle w:val="Obsah2"/>
            <w:rPr>
              <w:rFonts w:asciiTheme="minorHAnsi" w:eastAsiaTheme="minorEastAsia" w:hAnsiTheme="minorHAnsi" w:cstheme="minorBidi"/>
              <w:bCs w:val="0"/>
              <w:color w:val="auto"/>
              <w:szCs w:val="22"/>
              <w:lang w:eastAsia="cs-CZ"/>
            </w:rPr>
          </w:pPr>
          <w:hyperlink w:anchor="_Toc116049948" w:history="1">
            <w:r w:rsidRPr="00120057">
              <w:rPr>
                <w:rStyle w:val="Hypertextovodkaz"/>
              </w:rPr>
              <w:t>Rozcestník</w:t>
            </w:r>
            <w:r>
              <w:rPr>
                <w:webHidden/>
              </w:rPr>
              <w:tab/>
            </w:r>
            <w:r>
              <w:rPr>
                <w:webHidden/>
              </w:rPr>
              <w:fldChar w:fldCharType="begin"/>
            </w:r>
            <w:r>
              <w:rPr>
                <w:webHidden/>
              </w:rPr>
              <w:instrText xml:space="preserve"> PAGEREF _Toc116049948 \h </w:instrText>
            </w:r>
            <w:r>
              <w:rPr>
                <w:webHidden/>
              </w:rPr>
            </w:r>
            <w:r>
              <w:rPr>
                <w:webHidden/>
              </w:rPr>
              <w:fldChar w:fldCharType="separate"/>
            </w:r>
            <w:r>
              <w:rPr>
                <w:webHidden/>
              </w:rPr>
              <w:t>17</w:t>
            </w:r>
            <w:r>
              <w:rPr>
                <w:webHidden/>
              </w:rPr>
              <w:fldChar w:fldCharType="end"/>
            </w:r>
          </w:hyperlink>
        </w:p>
        <w:p w14:paraId="6705AC52" w14:textId="4C086F35" w:rsidR="00A03C88" w:rsidRDefault="00A03C88">
          <w:pPr>
            <w:pStyle w:val="Obsah2"/>
            <w:rPr>
              <w:rFonts w:asciiTheme="minorHAnsi" w:eastAsiaTheme="minorEastAsia" w:hAnsiTheme="minorHAnsi" w:cstheme="minorBidi"/>
              <w:bCs w:val="0"/>
              <w:color w:val="auto"/>
              <w:szCs w:val="22"/>
              <w:lang w:eastAsia="cs-CZ"/>
            </w:rPr>
          </w:pPr>
          <w:hyperlink w:anchor="_Toc116049949" w:history="1">
            <w:r w:rsidRPr="00120057">
              <w:rPr>
                <w:rStyle w:val="Hypertextovodkaz"/>
              </w:rPr>
              <w:t>S kým ORP porovnáváme?</w:t>
            </w:r>
            <w:r>
              <w:rPr>
                <w:webHidden/>
              </w:rPr>
              <w:tab/>
            </w:r>
            <w:r>
              <w:rPr>
                <w:webHidden/>
              </w:rPr>
              <w:fldChar w:fldCharType="begin"/>
            </w:r>
            <w:r>
              <w:rPr>
                <w:webHidden/>
              </w:rPr>
              <w:instrText xml:space="preserve"> PAGEREF _Toc116049949 \h </w:instrText>
            </w:r>
            <w:r>
              <w:rPr>
                <w:webHidden/>
              </w:rPr>
            </w:r>
            <w:r>
              <w:rPr>
                <w:webHidden/>
              </w:rPr>
              <w:fldChar w:fldCharType="separate"/>
            </w:r>
            <w:r>
              <w:rPr>
                <w:webHidden/>
              </w:rPr>
              <w:t>19</w:t>
            </w:r>
            <w:r>
              <w:rPr>
                <w:webHidden/>
              </w:rPr>
              <w:fldChar w:fldCharType="end"/>
            </w:r>
          </w:hyperlink>
        </w:p>
        <w:p w14:paraId="5FB0A219" w14:textId="5CF48167" w:rsidR="00A03C88" w:rsidRDefault="00A03C88">
          <w:pPr>
            <w:pStyle w:val="Obsah2"/>
            <w:rPr>
              <w:rFonts w:asciiTheme="minorHAnsi" w:eastAsiaTheme="minorEastAsia" w:hAnsiTheme="minorHAnsi" w:cstheme="minorBidi"/>
              <w:bCs w:val="0"/>
              <w:color w:val="auto"/>
              <w:szCs w:val="22"/>
              <w:lang w:eastAsia="cs-CZ"/>
            </w:rPr>
          </w:pPr>
          <w:hyperlink w:anchor="_Toc116049950" w:history="1">
            <w:r w:rsidRPr="00120057">
              <w:rPr>
                <w:rStyle w:val="Hypertextovodkaz"/>
              </w:rPr>
              <w:t>/ Sociální situace</w:t>
            </w:r>
            <w:r>
              <w:rPr>
                <w:webHidden/>
              </w:rPr>
              <w:tab/>
            </w:r>
            <w:r>
              <w:rPr>
                <w:webHidden/>
              </w:rPr>
              <w:fldChar w:fldCharType="begin"/>
            </w:r>
            <w:r>
              <w:rPr>
                <w:webHidden/>
              </w:rPr>
              <w:instrText xml:space="preserve"> PAGEREF _Toc116049950 \h </w:instrText>
            </w:r>
            <w:r>
              <w:rPr>
                <w:webHidden/>
              </w:rPr>
            </w:r>
            <w:r>
              <w:rPr>
                <w:webHidden/>
              </w:rPr>
              <w:fldChar w:fldCharType="separate"/>
            </w:r>
            <w:r>
              <w:rPr>
                <w:webHidden/>
              </w:rPr>
              <w:t>21</w:t>
            </w:r>
            <w:r>
              <w:rPr>
                <w:webHidden/>
              </w:rPr>
              <w:fldChar w:fldCharType="end"/>
            </w:r>
          </w:hyperlink>
        </w:p>
        <w:p w14:paraId="164790E5" w14:textId="7DE2CC4B" w:rsidR="00A03C88" w:rsidRDefault="00A03C8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951" w:history="1">
            <w:r w:rsidRPr="00120057">
              <w:rPr>
                <w:rStyle w:val="Hypertextovodkaz"/>
                <w:noProof/>
              </w:rPr>
              <w:t>*</w:t>
            </w:r>
            <w:r>
              <w:rPr>
                <w:rFonts w:asciiTheme="minorHAnsi" w:eastAsiaTheme="minorEastAsia" w:hAnsiTheme="minorHAnsi" w:cstheme="minorBidi"/>
                <w:noProof/>
                <w:color w:val="auto"/>
                <w:sz w:val="22"/>
                <w:szCs w:val="22"/>
                <w:lang w:eastAsia="cs-CZ"/>
              </w:rPr>
              <w:tab/>
            </w:r>
            <w:r w:rsidRPr="00120057">
              <w:rPr>
                <w:rStyle w:val="Hypertextovodkaz"/>
                <w:noProof/>
              </w:rPr>
              <w:t>Destabilizující chudoba</w:t>
            </w:r>
            <w:r>
              <w:rPr>
                <w:noProof/>
                <w:webHidden/>
              </w:rPr>
              <w:tab/>
            </w:r>
            <w:r>
              <w:rPr>
                <w:noProof/>
                <w:webHidden/>
              </w:rPr>
              <w:fldChar w:fldCharType="begin"/>
            </w:r>
            <w:r>
              <w:rPr>
                <w:noProof/>
                <w:webHidden/>
              </w:rPr>
              <w:instrText xml:space="preserve"> PAGEREF _Toc116049951 \h </w:instrText>
            </w:r>
            <w:r>
              <w:rPr>
                <w:noProof/>
                <w:webHidden/>
              </w:rPr>
            </w:r>
            <w:r>
              <w:rPr>
                <w:noProof/>
                <w:webHidden/>
              </w:rPr>
              <w:fldChar w:fldCharType="separate"/>
            </w:r>
            <w:r>
              <w:rPr>
                <w:noProof/>
                <w:webHidden/>
              </w:rPr>
              <w:t>22</w:t>
            </w:r>
            <w:r>
              <w:rPr>
                <w:noProof/>
                <w:webHidden/>
              </w:rPr>
              <w:fldChar w:fldCharType="end"/>
            </w:r>
          </w:hyperlink>
        </w:p>
        <w:p w14:paraId="528E65AD" w14:textId="3E4944FC" w:rsidR="00A03C88" w:rsidRDefault="00A03C88">
          <w:pPr>
            <w:pStyle w:val="Obsah4"/>
            <w:rPr>
              <w:rFonts w:eastAsiaTheme="minorEastAsia" w:cstheme="minorBidi"/>
              <w:noProof/>
              <w:color w:val="auto"/>
              <w:sz w:val="22"/>
              <w:szCs w:val="22"/>
              <w:lang w:eastAsia="cs-CZ"/>
            </w:rPr>
          </w:pPr>
          <w:hyperlink w:anchor="_Toc116049952" w:history="1">
            <w:r w:rsidRPr="00120057">
              <w:rPr>
                <w:rStyle w:val="Hypertextovodkaz"/>
                <w:noProof/>
              </w:rPr>
              <w:t>Index</w:t>
            </w:r>
            <w:r>
              <w:rPr>
                <w:noProof/>
                <w:webHidden/>
              </w:rPr>
              <w:tab/>
            </w:r>
            <w:r>
              <w:rPr>
                <w:noProof/>
                <w:webHidden/>
              </w:rPr>
              <w:fldChar w:fldCharType="begin"/>
            </w:r>
            <w:r>
              <w:rPr>
                <w:noProof/>
                <w:webHidden/>
              </w:rPr>
              <w:instrText xml:space="preserve"> PAGEREF _Toc116049952 \h </w:instrText>
            </w:r>
            <w:r>
              <w:rPr>
                <w:noProof/>
                <w:webHidden/>
              </w:rPr>
            </w:r>
            <w:r>
              <w:rPr>
                <w:noProof/>
                <w:webHidden/>
              </w:rPr>
              <w:fldChar w:fldCharType="separate"/>
            </w:r>
            <w:r>
              <w:rPr>
                <w:noProof/>
                <w:webHidden/>
              </w:rPr>
              <w:t>22</w:t>
            </w:r>
            <w:r>
              <w:rPr>
                <w:noProof/>
                <w:webHidden/>
              </w:rPr>
              <w:fldChar w:fldCharType="end"/>
            </w:r>
          </w:hyperlink>
        </w:p>
        <w:p w14:paraId="3BDF7870" w14:textId="6316FA7B" w:rsidR="00A03C88" w:rsidRDefault="00A03C88">
          <w:pPr>
            <w:pStyle w:val="Obsah4"/>
            <w:rPr>
              <w:rFonts w:eastAsiaTheme="minorEastAsia" w:cstheme="minorBidi"/>
              <w:noProof/>
              <w:color w:val="auto"/>
              <w:sz w:val="22"/>
              <w:szCs w:val="22"/>
              <w:lang w:eastAsia="cs-CZ"/>
            </w:rPr>
          </w:pPr>
          <w:hyperlink w:anchor="_Toc116049953" w:history="1">
            <w:r w:rsidRPr="00120057">
              <w:rPr>
                <w:rStyle w:val="Hypertextovodkaz"/>
                <w:noProof/>
              </w:rPr>
              <w:t>Ukazatele a cíle</w:t>
            </w:r>
            <w:r>
              <w:rPr>
                <w:noProof/>
                <w:webHidden/>
              </w:rPr>
              <w:tab/>
            </w:r>
            <w:r>
              <w:rPr>
                <w:noProof/>
                <w:webHidden/>
              </w:rPr>
              <w:fldChar w:fldCharType="begin"/>
            </w:r>
            <w:r>
              <w:rPr>
                <w:noProof/>
                <w:webHidden/>
              </w:rPr>
              <w:instrText xml:space="preserve"> PAGEREF _Toc116049953 \h </w:instrText>
            </w:r>
            <w:r>
              <w:rPr>
                <w:noProof/>
                <w:webHidden/>
              </w:rPr>
            </w:r>
            <w:r>
              <w:rPr>
                <w:noProof/>
                <w:webHidden/>
              </w:rPr>
              <w:fldChar w:fldCharType="separate"/>
            </w:r>
            <w:r>
              <w:rPr>
                <w:noProof/>
                <w:webHidden/>
              </w:rPr>
              <w:t>23</w:t>
            </w:r>
            <w:r>
              <w:rPr>
                <w:noProof/>
                <w:webHidden/>
              </w:rPr>
              <w:fldChar w:fldCharType="end"/>
            </w:r>
          </w:hyperlink>
        </w:p>
        <w:p w14:paraId="071C2B52" w14:textId="6A020E06" w:rsidR="00A03C88" w:rsidRDefault="00A03C88">
          <w:pPr>
            <w:pStyle w:val="Obsah5"/>
            <w:tabs>
              <w:tab w:val="right" w:leader="dot" w:pos="8154"/>
            </w:tabs>
            <w:rPr>
              <w:rFonts w:eastAsiaTheme="minorEastAsia" w:cstheme="minorBidi"/>
              <w:noProof/>
              <w:color w:val="auto"/>
              <w:sz w:val="22"/>
              <w:szCs w:val="22"/>
              <w:lang w:eastAsia="cs-CZ"/>
            </w:rPr>
          </w:pPr>
          <w:hyperlink w:anchor="_Toc116049954" w:history="1">
            <w:r w:rsidRPr="00120057">
              <w:rPr>
                <w:rStyle w:val="Hypertextovodkaz"/>
                <w:noProof/>
              </w:rPr>
              <w:t>Exekuce</w:t>
            </w:r>
            <w:r>
              <w:rPr>
                <w:noProof/>
                <w:webHidden/>
              </w:rPr>
              <w:tab/>
            </w:r>
            <w:r>
              <w:rPr>
                <w:noProof/>
                <w:webHidden/>
              </w:rPr>
              <w:fldChar w:fldCharType="begin"/>
            </w:r>
            <w:r>
              <w:rPr>
                <w:noProof/>
                <w:webHidden/>
              </w:rPr>
              <w:instrText xml:space="preserve"> PAGEREF _Toc116049954 \h </w:instrText>
            </w:r>
            <w:r>
              <w:rPr>
                <w:noProof/>
                <w:webHidden/>
              </w:rPr>
            </w:r>
            <w:r>
              <w:rPr>
                <w:noProof/>
                <w:webHidden/>
              </w:rPr>
              <w:fldChar w:fldCharType="separate"/>
            </w:r>
            <w:r>
              <w:rPr>
                <w:noProof/>
                <w:webHidden/>
              </w:rPr>
              <w:t>23</w:t>
            </w:r>
            <w:r>
              <w:rPr>
                <w:noProof/>
                <w:webHidden/>
              </w:rPr>
              <w:fldChar w:fldCharType="end"/>
            </w:r>
          </w:hyperlink>
        </w:p>
        <w:p w14:paraId="5EB698F7" w14:textId="44662526" w:rsidR="00A03C88" w:rsidRDefault="00A03C88">
          <w:pPr>
            <w:pStyle w:val="Obsah5"/>
            <w:tabs>
              <w:tab w:val="right" w:leader="dot" w:pos="8154"/>
            </w:tabs>
            <w:rPr>
              <w:rFonts w:eastAsiaTheme="minorEastAsia" w:cstheme="minorBidi"/>
              <w:noProof/>
              <w:color w:val="auto"/>
              <w:sz w:val="22"/>
              <w:szCs w:val="22"/>
              <w:lang w:eastAsia="cs-CZ"/>
            </w:rPr>
          </w:pPr>
          <w:hyperlink w:anchor="_Toc116049955" w:history="1">
            <w:r w:rsidRPr="00120057">
              <w:rPr>
                <w:rStyle w:val="Hypertextovodkaz"/>
                <w:noProof/>
              </w:rPr>
              <w:t>Bytová nouze</w:t>
            </w:r>
            <w:r>
              <w:rPr>
                <w:noProof/>
                <w:webHidden/>
              </w:rPr>
              <w:tab/>
            </w:r>
            <w:r>
              <w:rPr>
                <w:noProof/>
                <w:webHidden/>
              </w:rPr>
              <w:fldChar w:fldCharType="begin"/>
            </w:r>
            <w:r>
              <w:rPr>
                <w:noProof/>
                <w:webHidden/>
              </w:rPr>
              <w:instrText xml:space="preserve"> PAGEREF _Toc116049955 \h </w:instrText>
            </w:r>
            <w:r>
              <w:rPr>
                <w:noProof/>
                <w:webHidden/>
              </w:rPr>
            </w:r>
            <w:r>
              <w:rPr>
                <w:noProof/>
                <w:webHidden/>
              </w:rPr>
              <w:fldChar w:fldCharType="separate"/>
            </w:r>
            <w:r>
              <w:rPr>
                <w:noProof/>
                <w:webHidden/>
              </w:rPr>
              <w:t>24</w:t>
            </w:r>
            <w:r>
              <w:rPr>
                <w:noProof/>
                <w:webHidden/>
              </w:rPr>
              <w:fldChar w:fldCharType="end"/>
            </w:r>
          </w:hyperlink>
        </w:p>
        <w:p w14:paraId="1E173411" w14:textId="38FE08D8" w:rsidR="00A03C88" w:rsidRDefault="00A03C88">
          <w:pPr>
            <w:pStyle w:val="Obsah5"/>
            <w:tabs>
              <w:tab w:val="right" w:leader="dot" w:pos="8154"/>
            </w:tabs>
            <w:rPr>
              <w:rFonts w:eastAsiaTheme="minorEastAsia" w:cstheme="minorBidi"/>
              <w:noProof/>
              <w:color w:val="auto"/>
              <w:sz w:val="22"/>
              <w:szCs w:val="22"/>
              <w:lang w:eastAsia="cs-CZ"/>
            </w:rPr>
          </w:pPr>
          <w:hyperlink w:anchor="_Toc116049956" w:history="1">
            <w:r w:rsidRPr="00120057">
              <w:rPr>
                <w:rStyle w:val="Hypertextovodkaz"/>
                <w:noProof/>
              </w:rPr>
              <w:t>Sociálně vyloučené lokality</w:t>
            </w:r>
            <w:r>
              <w:rPr>
                <w:noProof/>
                <w:webHidden/>
              </w:rPr>
              <w:tab/>
            </w:r>
            <w:r>
              <w:rPr>
                <w:noProof/>
                <w:webHidden/>
              </w:rPr>
              <w:fldChar w:fldCharType="begin"/>
            </w:r>
            <w:r>
              <w:rPr>
                <w:noProof/>
                <w:webHidden/>
              </w:rPr>
              <w:instrText xml:space="preserve"> PAGEREF _Toc116049956 \h </w:instrText>
            </w:r>
            <w:r>
              <w:rPr>
                <w:noProof/>
                <w:webHidden/>
              </w:rPr>
            </w:r>
            <w:r>
              <w:rPr>
                <w:noProof/>
                <w:webHidden/>
              </w:rPr>
              <w:fldChar w:fldCharType="separate"/>
            </w:r>
            <w:r>
              <w:rPr>
                <w:noProof/>
                <w:webHidden/>
              </w:rPr>
              <w:t>25</w:t>
            </w:r>
            <w:r>
              <w:rPr>
                <w:noProof/>
                <w:webHidden/>
              </w:rPr>
              <w:fldChar w:fldCharType="end"/>
            </w:r>
          </w:hyperlink>
        </w:p>
        <w:p w14:paraId="7B353F12" w14:textId="34924BDA" w:rsidR="00A03C88" w:rsidRDefault="00A03C8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957" w:history="1">
            <w:r w:rsidRPr="00120057">
              <w:rPr>
                <w:rStyle w:val="Hypertextovodkaz"/>
                <w:noProof/>
              </w:rPr>
              <w:t>*</w:t>
            </w:r>
            <w:r>
              <w:rPr>
                <w:rFonts w:asciiTheme="minorHAnsi" w:eastAsiaTheme="minorEastAsia" w:hAnsiTheme="minorHAnsi" w:cstheme="minorBidi"/>
                <w:noProof/>
                <w:color w:val="auto"/>
                <w:sz w:val="22"/>
                <w:szCs w:val="22"/>
                <w:lang w:eastAsia="cs-CZ"/>
              </w:rPr>
              <w:tab/>
            </w:r>
            <w:r w:rsidRPr="00120057">
              <w:rPr>
                <w:rStyle w:val="Hypertextovodkaz"/>
                <w:noProof/>
              </w:rPr>
              <w:t>Obecné socioekonomické znevýhodnění</w:t>
            </w:r>
            <w:r>
              <w:rPr>
                <w:noProof/>
                <w:webHidden/>
              </w:rPr>
              <w:tab/>
            </w:r>
            <w:r>
              <w:rPr>
                <w:noProof/>
                <w:webHidden/>
              </w:rPr>
              <w:fldChar w:fldCharType="begin"/>
            </w:r>
            <w:r>
              <w:rPr>
                <w:noProof/>
                <w:webHidden/>
              </w:rPr>
              <w:instrText xml:space="preserve"> PAGEREF _Toc116049957 \h </w:instrText>
            </w:r>
            <w:r>
              <w:rPr>
                <w:noProof/>
                <w:webHidden/>
              </w:rPr>
            </w:r>
            <w:r>
              <w:rPr>
                <w:noProof/>
                <w:webHidden/>
              </w:rPr>
              <w:fldChar w:fldCharType="separate"/>
            </w:r>
            <w:r>
              <w:rPr>
                <w:noProof/>
                <w:webHidden/>
              </w:rPr>
              <w:t>27</w:t>
            </w:r>
            <w:r>
              <w:rPr>
                <w:noProof/>
                <w:webHidden/>
              </w:rPr>
              <w:fldChar w:fldCharType="end"/>
            </w:r>
          </w:hyperlink>
        </w:p>
        <w:p w14:paraId="44C1A002" w14:textId="59CF5B04" w:rsidR="00A03C88" w:rsidRDefault="00A03C88">
          <w:pPr>
            <w:pStyle w:val="Obsah4"/>
            <w:rPr>
              <w:rFonts w:eastAsiaTheme="minorEastAsia" w:cstheme="minorBidi"/>
              <w:noProof/>
              <w:color w:val="auto"/>
              <w:sz w:val="22"/>
              <w:szCs w:val="22"/>
              <w:lang w:eastAsia="cs-CZ"/>
            </w:rPr>
          </w:pPr>
          <w:hyperlink w:anchor="_Toc116049958" w:history="1">
            <w:r w:rsidRPr="00120057">
              <w:rPr>
                <w:rStyle w:val="Hypertextovodkaz"/>
                <w:noProof/>
              </w:rPr>
              <w:t>Index</w:t>
            </w:r>
            <w:r>
              <w:rPr>
                <w:noProof/>
                <w:webHidden/>
              </w:rPr>
              <w:tab/>
            </w:r>
            <w:r>
              <w:rPr>
                <w:noProof/>
                <w:webHidden/>
              </w:rPr>
              <w:fldChar w:fldCharType="begin"/>
            </w:r>
            <w:r>
              <w:rPr>
                <w:noProof/>
                <w:webHidden/>
              </w:rPr>
              <w:instrText xml:space="preserve"> PAGEREF _Toc116049958 \h </w:instrText>
            </w:r>
            <w:r>
              <w:rPr>
                <w:noProof/>
                <w:webHidden/>
              </w:rPr>
            </w:r>
            <w:r>
              <w:rPr>
                <w:noProof/>
                <w:webHidden/>
              </w:rPr>
              <w:fldChar w:fldCharType="separate"/>
            </w:r>
            <w:r>
              <w:rPr>
                <w:noProof/>
                <w:webHidden/>
              </w:rPr>
              <w:t>27</w:t>
            </w:r>
            <w:r>
              <w:rPr>
                <w:noProof/>
                <w:webHidden/>
              </w:rPr>
              <w:fldChar w:fldCharType="end"/>
            </w:r>
          </w:hyperlink>
        </w:p>
        <w:p w14:paraId="532439FA" w14:textId="6D430F31" w:rsidR="00A03C88" w:rsidRDefault="00A03C88">
          <w:pPr>
            <w:pStyle w:val="Obsah5"/>
            <w:tabs>
              <w:tab w:val="right" w:leader="dot" w:pos="8154"/>
            </w:tabs>
            <w:rPr>
              <w:rFonts w:eastAsiaTheme="minorEastAsia" w:cstheme="minorBidi"/>
              <w:noProof/>
              <w:color w:val="auto"/>
              <w:sz w:val="22"/>
              <w:szCs w:val="22"/>
              <w:lang w:eastAsia="cs-CZ"/>
            </w:rPr>
          </w:pPr>
          <w:hyperlink w:anchor="_Toc116049959" w:history="1">
            <w:r w:rsidRPr="00120057">
              <w:rPr>
                <w:rStyle w:val="Hypertextovodkaz"/>
                <w:noProof/>
              </w:rPr>
              <w:t>Nezaměstnanost</w:t>
            </w:r>
            <w:r>
              <w:rPr>
                <w:noProof/>
                <w:webHidden/>
              </w:rPr>
              <w:tab/>
            </w:r>
            <w:r>
              <w:rPr>
                <w:noProof/>
                <w:webHidden/>
              </w:rPr>
              <w:fldChar w:fldCharType="begin"/>
            </w:r>
            <w:r>
              <w:rPr>
                <w:noProof/>
                <w:webHidden/>
              </w:rPr>
              <w:instrText xml:space="preserve"> PAGEREF _Toc116049959 \h </w:instrText>
            </w:r>
            <w:r>
              <w:rPr>
                <w:noProof/>
                <w:webHidden/>
              </w:rPr>
            </w:r>
            <w:r>
              <w:rPr>
                <w:noProof/>
                <w:webHidden/>
              </w:rPr>
              <w:fldChar w:fldCharType="separate"/>
            </w:r>
            <w:r>
              <w:rPr>
                <w:noProof/>
                <w:webHidden/>
              </w:rPr>
              <w:t>28</w:t>
            </w:r>
            <w:r>
              <w:rPr>
                <w:noProof/>
                <w:webHidden/>
              </w:rPr>
              <w:fldChar w:fldCharType="end"/>
            </w:r>
          </w:hyperlink>
        </w:p>
        <w:p w14:paraId="2FD11013" w14:textId="3D1F905E" w:rsidR="00A03C88" w:rsidRDefault="00A03C88">
          <w:pPr>
            <w:pStyle w:val="Obsah5"/>
            <w:tabs>
              <w:tab w:val="right" w:leader="dot" w:pos="8154"/>
            </w:tabs>
            <w:rPr>
              <w:rFonts w:eastAsiaTheme="minorEastAsia" w:cstheme="minorBidi"/>
              <w:noProof/>
              <w:color w:val="auto"/>
              <w:sz w:val="22"/>
              <w:szCs w:val="22"/>
              <w:lang w:eastAsia="cs-CZ"/>
            </w:rPr>
          </w:pPr>
          <w:hyperlink w:anchor="_Toc116049960" w:history="1">
            <w:r w:rsidRPr="00120057">
              <w:rPr>
                <w:rStyle w:val="Hypertextovodkaz"/>
                <w:noProof/>
              </w:rPr>
              <w:t>Vzdělanostní struktura</w:t>
            </w:r>
            <w:r>
              <w:rPr>
                <w:noProof/>
                <w:webHidden/>
              </w:rPr>
              <w:tab/>
            </w:r>
            <w:r>
              <w:rPr>
                <w:noProof/>
                <w:webHidden/>
              </w:rPr>
              <w:fldChar w:fldCharType="begin"/>
            </w:r>
            <w:r>
              <w:rPr>
                <w:noProof/>
                <w:webHidden/>
              </w:rPr>
              <w:instrText xml:space="preserve"> PAGEREF _Toc116049960 \h </w:instrText>
            </w:r>
            <w:r>
              <w:rPr>
                <w:noProof/>
                <w:webHidden/>
              </w:rPr>
            </w:r>
            <w:r>
              <w:rPr>
                <w:noProof/>
                <w:webHidden/>
              </w:rPr>
              <w:fldChar w:fldCharType="separate"/>
            </w:r>
            <w:r>
              <w:rPr>
                <w:noProof/>
                <w:webHidden/>
              </w:rPr>
              <w:t>29</w:t>
            </w:r>
            <w:r>
              <w:rPr>
                <w:noProof/>
                <w:webHidden/>
              </w:rPr>
              <w:fldChar w:fldCharType="end"/>
            </w:r>
          </w:hyperlink>
        </w:p>
        <w:p w14:paraId="02628418" w14:textId="726A22A6" w:rsidR="00A03C88" w:rsidRDefault="00A03C88">
          <w:pPr>
            <w:pStyle w:val="Obsah2"/>
            <w:rPr>
              <w:rFonts w:asciiTheme="minorHAnsi" w:eastAsiaTheme="minorEastAsia" w:hAnsiTheme="minorHAnsi" w:cstheme="minorBidi"/>
              <w:bCs w:val="0"/>
              <w:color w:val="auto"/>
              <w:szCs w:val="22"/>
              <w:lang w:eastAsia="cs-CZ"/>
            </w:rPr>
          </w:pPr>
          <w:hyperlink w:anchor="_Toc116049961" w:history="1">
            <w:r w:rsidRPr="00120057">
              <w:rPr>
                <w:rStyle w:val="Hypertextovodkaz"/>
              </w:rPr>
              <w:t>/ Vzdělávací výsledky</w:t>
            </w:r>
            <w:r>
              <w:rPr>
                <w:webHidden/>
              </w:rPr>
              <w:tab/>
            </w:r>
            <w:r>
              <w:rPr>
                <w:webHidden/>
              </w:rPr>
              <w:fldChar w:fldCharType="begin"/>
            </w:r>
            <w:r>
              <w:rPr>
                <w:webHidden/>
              </w:rPr>
              <w:instrText xml:space="preserve"> PAGEREF _Toc116049961 \h </w:instrText>
            </w:r>
            <w:r>
              <w:rPr>
                <w:webHidden/>
              </w:rPr>
            </w:r>
            <w:r>
              <w:rPr>
                <w:webHidden/>
              </w:rPr>
              <w:fldChar w:fldCharType="separate"/>
            </w:r>
            <w:r>
              <w:rPr>
                <w:webHidden/>
              </w:rPr>
              <w:t>32</w:t>
            </w:r>
            <w:r>
              <w:rPr>
                <w:webHidden/>
              </w:rPr>
              <w:fldChar w:fldCharType="end"/>
            </w:r>
          </w:hyperlink>
        </w:p>
        <w:p w14:paraId="1872425F" w14:textId="2B04B040" w:rsidR="00A03C88" w:rsidRDefault="00A03C8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962" w:history="1">
            <w:r w:rsidRPr="00120057">
              <w:rPr>
                <w:rStyle w:val="Hypertextovodkaz"/>
                <w:noProof/>
              </w:rPr>
              <w:t>*</w:t>
            </w:r>
            <w:r>
              <w:rPr>
                <w:rFonts w:asciiTheme="minorHAnsi" w:eastAsiaTheme="minorEastAsia" w:hAnsiTheme="minorHAnsi" w:cstheme="minorBidi"/>
                <w:noProof/>
                <w:color w:val="auto"/>
                <w:sz w:val="22"/>
                <w:szCs w:val="22"/>
                <w:lang w:eastAsia="cs-CZ"/>
              </w:rPr>
              <w:tab/>
            </w:r>
            <w:r w:rsidRPr="00120057">
              <w:rPr>
                <w:rStyle w:val="Hypertextovodkaz"/>
                <w:noProof/>
              </w:rPr>
              <w:t>Vzdělávací neúspěšnost</w:t>
            </w:r>
            <w:r>
              <w:rPr>
                <w:noProof/>
                <w:webHidden/>
              </w:rPr>
              <w:tab/>
            </w:r>
            <w:r>
              <w:rPr>
                <w:noProof/>
                <w:webHidden/>
              </w:rPr>
              <w:fldChar w:fldCharType="begin"/>
            </w:r>
            <w:r>
              <w:rPr>
                <w:noProof/>
                <w:webHidden/>
              </w:rPr>
              <w:instrText xml:space="preserve"> PAGEREF _Toc116049962 \h </w:instrText>
            </w:r>
            <w:r>
              <w:rPr>
                <w:noProof/>
                <w:webHidden/>
              </w:rPr>
            </w:r>
            <w:r>
              <w:rPr>
                <w:noProof/>
                <w:webHidden/>
              </w:rPr>
              <w:fldChar w:fldCharType="separate"/>
            </w:r>
            <w:r>
              <w:rPr>
                <w:noProof/>
                <w:webHidden/>
              </w:rPr>
              <w:t>34</w:t>
            </w:r>
            <w:r>
              <w:rPr>
                <w:noProof/>
                <w:webHidden/>
              </w:rPr>
              <w:fldChar w:fldCharType="end"/>
            </w:r>
          </w:hyperlink>
        </w:p>
        <w:p w14:paraId="7268EC16" w14:textId="66CB9290" w:rsidR="00A03C88" w:rsidRDefault="00A03C88">
          <w:pPr>
            <w:pStyle w:val="Obsah4"/>
            <w:rPr>
              <w:rFonts w:eastAsiaTheme="minorEastAsia" w:cstheme="minorBidi"/>
              <w:noProof/>
              <w:color w:val="auto"/>
              <w:sz w:val="22"/>
              <w:szCs w:val="22"/>
              <w:lang w:eastAsia="cs-CZ"/>
            </w:rPr>
          </w:pPr>
          <w:hyperlink w:anchor="_Toc116049963" w:history="1">
            <w:r w:rsidRPr="00120057">
              <w:rPr>
                <w:rStyle w:val="Hypertextovodkaz"/>
                <w:noProof/>
              </w:rPr>
              <w:t>Index</w:t>
            </w:r>
            <w:r>
              <w:rPr>
                <w:noProof/>
                <w:webHidden/>
              </w:rPr>
              <w:tab/>
            </w:r>
            <w:r>
              <w:rPr>
                <w:noProof/>
                <w:webHidden/>
              </w:rPr>
              <w:fldChar w:fldCharType="begin"/>
            </w:r>
            <w:r>
              <w:rPr>
                <w:noProof/>
                <w:webHidden/>
              </w:rPr>
              <w:instrText xml:space="preserve"> PAGEREF _Toc116049963 \h </w:instrText>
            </w:r>
            <w:r>
              <w:rPr>
                <w:noProof/>
                <w:webHidden/>
              </w:rPr>
            </w:r>
            <w:r>
              <w:rPr>
                <w:noProof/>
                <w:webHidden/>
              </w:rPr>
              <w:fldChar w:fldCharType="separate"/>
            </w:r>
            <w:r>
              <w:rPr>
                <w:noProof/>
                <w:webHidden/>
              </w:rPr>
              <w:t>34</w:t>
            </w:r>
            <w:r>
              <w:rPr>
                <w:noProof/>
                <w:webHidden/>
              </w:rPr>
              <w:fldChar w:fldCharType="end"/>
            </w:r>
          </w:hyperlink>
        </w:p>
        <w:p w14:paraId="3E35F3F7" w14:textId="27083D6A" w:rsidR="00A03C88" w:rsidRDefault="00A03C88">
          <w:pPr>
            <w:pStyle w:val="Obsah4"/>
            <w:rPr>
              <w:rFonts w:eastAsiaTheme="minorEastAsia" w:cstheme="minorBidi"/>
              <w:noProof/>
              <w:color w:val="auto"/>
              <w:sz w:val="22"/>
              <w:szCs w:val="22"/>
              <w:lang w:eastAsia="cs-CZ"/>
            </w:rPr>
          </w:pPr>
          <w:hyperlink w:anchor="_Toc116049964" w:history="1">
            <w:r w:rsidRPr="00120057">
              <w:rPr>
                <w:rStyle w:val="Hypertextovodkaz"/>
                <w:noProof/>
              </w:rPr>
              <w:t>Ukazatele a cíle</w:t>
            </w:r>
            <w:r>
              <w:rPr>
                <w:noProof/>
                <w:webHidden/>
              </w:rPr>
              <w:tab/>
            </w:r>
            <w:r>
              <w:rPr>
                <w:noProof/>
                <w:webHidden/>
              </w:rPr>
              <w:fldChar w:fldCharType="begin"/>
            </w:r>
            <w:r>
              <w:rPr>
                <w:noProof/>
                <w:webHidden/>
              </w:rPr>
              <w:instrText xml:space="preserve"> PAGEREF _Toc116049964 \h </w:instrText>
            </w:r>
            <w:r>
              <w:rPr>
                <w:noProof/>
                <w:webHidden/>
              </w:rPr>
            </w:r>
            <w:r>
              <w:rPr>
                <w:noProof/>
                <w:webHidden/>
              </w:rPr>
              <w:fldChar w:fldCharType="separate"/>
            </w:r>
            <w:r>
              <w:rPr>
                <w:noProof/>
                <w:webHidden/>
              </w:rPr>
              <w:t>35</w:t>
            </w:r>
            <w:r>
              <w:rPr>
                <w:noProof/>
                <w:webHidden/>
              </w:rPr>
              <w:fldChar w:fldCharType="end"/>
            </w:r>
          </w:hyperlink>
        </w:p>
        <w:p w14:paraId="36DD1AD4" w14:textId="24B29A54" w:rsidR="00A03C88" w:rsidRDefault="00A03C8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965" w:history="1">
            <w:r w:rsidRPr="00120057">
              <w:rPr>
                <w:rStyle w:val="Hypertextovodkaz"/>
                <w:noProof/>
              </w:rPr>
              <w:t>*</w:t>
            </w:r>
            <w:r>
              <w:rPr>
                <w:rFonts w:asciiTheme="minorHAnsi" w:eastAsiaTheme="minorEastAsia" w:hAnsiTheme="minorHAnsi" w:cstheme="minorBidi"/>
                <w:noProof/>
                <w:color w:val="auto"/>
                <w:sz w:val="22"/>
                <w:szCs w:val="22"/>
                <w:lang w:eastAsia="cs-CZ"/>
              </w:rPr>
              <w:tab/>
            </w:r>
            <w:r w:rsidRPr="00120057">
              <w:rPr>
                <w:rStyle w:val="Hypertextovodkaz"/>
                <w:noProof/>
              </w:rPr>
              <w:t>Vzdělávací úspěšnost</w:t>
            </w:r>
            <w:r>
              <w:rPr>
                <w:noProof/>
                <w:webHidden/>
              </w:rPr>
              <w:tab/>
            </w:r>
            <w:r>
              <w:rPr>
                <w:noProof/>
                <w:webHidden/>
              </w:rPr>
              <w:fldChar w:fldCharType="begin"/>
            </w:r>
            <w:r>
              <w:rPr>
                <w:noProof/>
                <w:webHidden/>
              </w:rPr>
              <w:instrText xml:space="preserve"> PAGEREF _Toc116049965 \h </w:instrText>
            </w:r>
            <w:r>
              <w:rPr>
                <w:noProof/>
                <w:webHidden/>
              </w:rPr>
            </w:r>
            <w:r>
              <w:rPr>
                <w:noProof/>
                <w:webHidden/>
              </w:rPr>
              <w:fldChar w:fldCharType="separate"/>
            </w:r>
            <w:r>
              <w:rPr>
                <w:noProof/>
                <w:webHidden/>
              </w:rPr>
              <w:t>38</w:t>
            </w:r>
            <w:r>
              <w:rPr>
                <w:noProof/>
                <w:webHidden/>
              </w:rPr>
              <w:fldChar w:fldCharType="end"/>
            </w:r>
          </w:hyperlink>
        </w:p>
        <w:p w14:paraId="5B5B1786" w14:textId="1C8F234F" w:rsidR="00A03C88" w:rsidRDefault="00A03C88">
          <w:pPr>
            <w:pStyle w:val="Obsah4"/>
            <w:rPr>
              <w:rFonts w:eastAsiaTheme="minorEastAsia" w:cstheme="minorBidi"/>
              <w:noProof/>
              <w:color w:val="auto"/>
              <w:sz w:val="22"/>
              <w:szCs w:val="22"/>
              <w:lang w:eastAsia="cs-CZ"/>
            </w:rPr>
          </w:pPr>
          <w:hyperlink w:anchor="_Toc116049966" w:history="1">
            <w:r w:rsidRPr="00120057">
              <w:rPr>
                <w:rStyle w:val="Hypertextovodkaz"/>
                <w:noProof/>
              </w:rPr>
              <w:t>Index</w:t>
            </w:r>
            <w:r>
              <w:rPr>
                <w:noProof/>
                <w:webHidden/>
              </w:rPr>
              <w:tab/>
            </w:r>
            <w:r>
              <w:rPr>
                <w:noProof/>
                <w:webHidden/>
              </w:rPr>
              <w:fldChar w:fldCharType="begin"/>
            </w:r>
            <w:r>
              <w:rPr>
                <w:noProof/>
                <w:webHidden/>
              </w:rPr>
              <w:instrText xml:space="preserve"> PAGEREF _Toc116049966 \h </w:instrText>
            </w:r>
            <w:r>
              <w:rPr>
                <w:noProof/>
                <w:webHidden/>
              </w:rPr>
            </w:r>
            <w:r>
              <w:rPr>
                <w:noProof/>
                <w:webHidden/>
              </w:rPr>
              <w:fldChar w:fldCharType="separate"/>
            </w:r>
            <w:r>
              <w:rPr>
                <w:noProof/>
                <w:webHidden/>
              </w:rPr>
              <w:t>38</w:t>
            </w:r>
            <w:r>
              <w:rPr>
                <w:noProof/>
                <w:webHidden/>
              </w:rPr>
              <w:fldChar w:fldCharType="end"/>
            </w:r>
          </w:hyperlink>
        </w:p>
        <w:p w14:paraId="50A247B8" w14:textId="40C425CA" w:rsidR="00A03C88" w:rsidRDefault="00A03C88">
          <w:pPr>
            <w:pStyle w:val="Obsah2"/>
            <w:rPr>
              <w:rFonts w:asciiTheme="minorHAnsi" w:eastAsiaTheme="minorEastAsia" w:hAnsiTheme="minorHAnsi" w:cstheme="minorBidi"/>
              <w:bCs w:val="0"/>
              <w:color w:val="auto"/>
              <w:szCs w:val="22"/>
              <w:lang w:eastAsia="cs-CZ"/>
            </w:rPr>
          </w:pPr>
          <w:hyperlink w:anchor="_Toc116049967" w:history="1">
            <w:r w:rsidRPr="00120057">
              <w:rPr>
                <w:rStyle w:val="Hypertextovodkaz"/>
              </w:rPr>
              <w:t>/ Zaostávání vzdělávání za sociální situací</w:t>
            </w:r>
            <w:r>
              <w:rPr>
                <w:webHidden/>
              </w:rPr>
              <w:tab/>
            </w:r>
            <w:r>
              <w:rPr>
                <w:webHidden/>
              </w:rPr>
              <w:fldChar w:fldCharType="begin"/>
            </w:r>
            <w:r>
              <w:rPr>
                <w:webHidden/>
              </w:rPr>
              <w:instrText xml:space="preserve"> PAGEREF _Toc116049967 \h </w:instrText>
            </w:r>
            <w:r>
              <w:rPr>
                <w:webHidden/>
              </w:rPr>
            </w:r>
            <w:r>
              <w:rPr>
                <w:webHidden/>
              </w:rPr>
              <w:fldChar w:fldCharType="separate"/>
            </w:r>
            <w:r>
              <w:rPr>
                <w:webHidden/>
              </w:rPr>
              <w:t>42</w:t>
            </w:r>
            <w:r>
              <w:rPr>
                <w:webHidden/>
              </w:rPr>
              <w:fldChar w:fldCharType="end"/>
            </w:r>
          </w:hyperlink>
        </w:p>
        <w:p w14:paraId="7CA64817" w14:textId="2D6C9707" w:rsidR="00A03C88" w:rsidRDefault="00A03C8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968" w:history="1">
            <w:r w:rsidRPr="00120057">
              <w:rPr>
                <w:rStyle w:val="Hypertextovodkaz"/>
                <w:noProof/>
              </w:rPr>
              <w:t>*</w:t>
            </w:r>
            <w:r>
              <w:rPr>
                <w:rFonts w:asciiTheme="minorHAnsi" w:eastAsiaTheme="minorEastAsia" w:hAnsiTheme="minorHAnsi" w:cstheme="minorBidi"/>
                <w:noProof/>
                <w:color w:val="auto"/>
                <w:sz w:val="22"/>
                <w:szCs w:val="22"/>
                <w:lang w:eastAsia="cs-CZ"/>
              </w:rPr>
              <w:tab/>
            </w:r>
            <w:r w:rsidRPr="00120057">
              <w:rPr>
                <w:rStyle w:val="Hypertextovodkaz"/>
                <w:noProof/>
              </w:rPr>
              <w:t>Zaostávání</w:t>
            </w:r>
            <w:r>
              <w:rPr>
                <w:noProof/>
                <w:webHidden/>
              </w:rPr>
              <w:tab/>
            </w:r>
            <w:r>
              <w:rPr>
                <w:noProof/>
                <w:webHidden/>
              </w:rPr>
              <w:fldChar w:fldCharType="begin"/>
            </w:r>
            <w:r>
              <w:rPr>
                <w:noProof/>
                <w:webHidden/>
              </w:rPr>
              <w:instrText xml:space="preserve"> PAGEREF _Toc116049968 \h </w:instrText>
            </w:r>
            <w:r>
              <w:rPr>
                <w:noProof/>
                <w:webHidden/>
              </w:rPr>
            </w:r>
            <w:r>
              <w:rPr>
                <w:noProof/>
                <w:webHidden/>
              </w:rPr>
              <w:fldChar w:fldCharType="separate"/>
            </w:r>
            <w:r>
              <w:rPr>
                <w:noProof/>
                <w:webHidden/>
              </w:rPr>
              <w:t>44</w:t>
            </w:r>
            <w:r>
              <w:rPr>
                <w:noProof/>
                <w:webHidden/>
              </w:rPr>
              <w:fldChar w:fldCharType="end"/>
            </w:r>
          </w:hyperlink>
        </w:p>
        <w:p w14:paraId="122889ED" w14:textId="4DC6F27E" w:rsidR="00A03C88" w:rsidRDefault="00A03C88">
          <w:pPr>
            <w:pStyle w:val="Obsah4"/>
            <w:rPr>
              <w:rFonts w:eastAsiaTheme="minorEastAsia" w:cstheme="minorBidi"/>
              <w:noProof/>
              <w:color w:val="auto"/>
              <w:sz w:val="22"/>
              <w:szCs w:val="22"/>
              <w:lang w:eastAsia="cs-CZ"/>
            </w:rPr>
          </w:pPr>
          <w:hyperlink w:anchor="_Toc116049969" w:history="1">
            <w:r w:rsidRPr="00120057">
              <w:rPr>
                <w:rStyle w:val="Hypertextovodkaz"/>
                <w:noProof/>
              </w:rPr>
              <w:t>Index</w:t>
            </w:r>
            <w:r>
              <w:rPr>
                <w:noProof/>
                <w:webHidden/>
              </w:rPr>
              <w:tab/>
            </w:r>
            <w:r>
              <w:rPr>
                <w:noProof/>
                <w:webHidden/>
              </w:rPr>
              <w:fldChar w:fldCharType="begin"/>
            </w:r>
            <w:r>
              <w:rPr>
                <w:noProof/>
                <w:webHidden/>
              </w:rPr>
              <w:instrText xml:space="preserve"> PAGEREF _Toc116049969 \h </w:instrText>
            </w:r>
            <w:r>
              <w:rPr>
                <w:noProof/>
                <w:webHidden/>
              </w:rPr>
            </w:r>
            <w:r>
              <w:rPr>
                <w:noProof/>
                <w:webHidden/>
              </w:rPr>
              <w:fldChar w:fldCharType="separate"/>
            </w:r>
            <w:r>
              <w:rPr>
                <w:noProof/>
                <w:webHidden/>
              </w:rPr>
              <w:t>44</w:t>
            </w:r>
            <w:r>
              <w:rPr>
                <w:noProof/>
                <w:webHidden/>
              </w:rPr>
              <w:fldChar w:fldCharType="end"/>
            </w:r>
          </w:hyperlink>
        </w:p>
        <w:p w14:paraId="38400E68" w14:textId="6FBB317B" w:rsidR="00A03C88" w:rsidRDefault="00A03C8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970" w:history="1">
            <w:r w:rsidRPr="00120057">
              <w:rPr>
                <w:rStyle w:val="Hypertextovodkaz"/>
                <w:noProof/>
              </w:rPr>
              <w:t>*</w:t>
            </w:r>
            <w:r>
              <w:rPr>
                <w:rFonts w:asciiTheme="minorHAnsi" w:eastAsiaTheme="minorEastAsia" w:hAnsiTheme="minorHAnsi" w:cstheme="minorBidi"/>
                <w:noProof/>
                <w:color w:val="auto"/>
                <w:sz w:val="22"/>
                <w:szCs w:val="22"/>
                <w:lang w:eastAsia="cs-CZ"/>
              </w:rPr>
              <w:tab/>
            </w:r>
            <w:r w:rsidRPr="00120057">
              <w:rPr>
                <w:rStyle w:val="Hypertextovodkaz"/>
                <w:noProof/>
              </w:rPr>
              <w:t>Faktory zaostávání</w:t>
            </w:r>
            <w:r>
              <w:rPr>
                <w:noProof/>
                <w:webHidden/>
              </w:rPr>
              <w:tab/>
            </w:r>
            <w:r>
              <w:rPr>
                <w:noProof/>
                <w:webHidden/>
              </w:rPr>
              <w:fldChar w:fldCharType="begin"/>
            </w:r>
            <w:r>
              <w:rPr>
                <w:noProof/>
                <w:webHidden/>
              </w:rPr>
              <w:instrText xml:space="preserve"> PAGEREF _Toc116049970 \h </w:instrText>
            </w:r>
            <w:r>
              <w:rPr>
                <w:noProof/>
                <w:webHidden/>
              </w:rPr>
            </w:r>
            <w:r>
              <w:rPr>
                <w:noProof/>
                <w:webHidden/>
              </w:rPr>
              <w:fldChar w:fldCharType="separate"/>
            </w:r>
            <w:r>
              <w:rPr>
                <w:noProof/>
                <w:webHidden/>
              </w:rPr>
              <w:t>46</w:t>
            </w:r>
            <w:r>
              <w:rPr>
                <w:noProof/>
                <w:webHidden/>
              </w:rPr>
              <w:fldChar w:fldCharType="end"/>
            </w:r>
          </w:hyperlink>
        </w:p>
        <w:p w14:paraId="0C75864C" w14:textId="1CC1AAFF" w:rsidR="00A03C88" w:rsidRDefault="00A03C88">
          <w:pPr>
            <w:pStyle w:val="Obsah4"/>
            <w:rPr>
              <w:rFonts w:eastAsiaTheme="minorEastAsia" w:cstheme="minorBidi"/>
              <w:noProof/>
              <w:color w:val="auto"/>
              <w:sz w:val="22"/>
              <w:szCs w:val="22"/>
              <w:lang w:eastAsia="cs-CZ"/>
            </w:rPr>
          </w:pPr>
          <w:hyperlink w:anchor="_Toc116049971" w:history="1">
            <w:r w:rsidRPr="00120057">
              <w:rPr>
                <w:rStyle w:val="Hypertextovodkaz"/>
                <w:noProof/>
              </w:rPr>
              <w:t>Sociální podpora</w:t>
            </w:r>
            <w:r>
              <w:rPr>
                <w:noProof/>
                <w:webHidden/>
              </w:rPr>
              <w:tab/>
            </w:r>
            <w:r>
              <w:rPr>
                <w:noProof/>
                <w:webHidden/>
              </w:rPr>
              <w:fldChar w:fldCharType="begin"/>
            </w:r>
            <w:r>
              <w:rPr>
                <w:noProof/>
                <w:webHidden/>
              </w:rPr>
              <w:instrText xml:space="preserve"> PAGEREF _Toc116049971 \h </w:instrText>
            </w:r>
            <w:r>
              <w:rPr>
                <w:noProof/>
                <w:webHidden/>
              </w:rPr>
            </w:r>
            <w:r>
              <w:rPr>
                <w:noProof/>
                <w:webHidden/>
              </w:rPr>
              <w:fldChar w:fldCharType="separate"/>
            </w:r>
            <w:r>
              <w:rPr>
                <w:noProof/>
                <w:webHidden/>
              </w:rPr>
              <w:t>46</w:t>
            </w:r>
            <w:r>
              <w:rPr>
                <w:noProof/>
                <w:webHidden/>
              </w:rPr>
              <w:fldChar w:fldCharType="end"/>
            </w:r>
          </w:hyperlink>
        </w:p>
        <w:p w14:paraId="13ADD546" w14:textId="2E6B7202" w:rsidR="00A03C88" w:rsidRDefault="00A03C88">
          <w:pPr>
            <w:pStyle w:val="Obsah4"/>
            <w:rPr>
              <w:rFonts w:eastAsiaTheme="minorEastAsia" w:cstheme="minorBidi"/>
              <w:noProof/>
              <w:color w:val="auto"/>
              <w:sz w:val="22"/>
              <w:szCs w:val="22"/>
              <w:lang w:eastAsia="cs-CZ"/>
            </w:rPr>
          </w:pPr>
          <w:hyperlink w:anchor="_Toc116049972" w:history="1">
            <w:r w:rsidRPr="00120057">
              <w:rPr>
                <w:rStyle w:val="Hypertextovodkaz"/>
                <w:noProof/>
              </w:rPr>
              <w:t>Včasná péče</w:t>
            </w:r>
            <w:r>
              <w:rPr>
                <w:noProof/>
                <w:webHidden/>
              </w:rPr>
              <w:tab/>
            </w:r>
            <w:r>
              <w:rPr>
                <w:noProof/>
                <w:webHidden/>
              </w:rPr>
              <w:fldChar w:fldCharType="begin"/>
            </w:r>
            <w:r>
              <w:rPr>
                <w:noProof/>
                <w:webHidden/>
              </w:rPr>
              <w:instrText xml:space="preserve"> PAGEREF _Toc116049972 \h </w:instrText>
            </w:r>
            <w:r>
              <w:rPr>
                <w:noProof/>
                <w:webHidden/>
              </w:rPr>
            </w:r>
            <w:r>
              <w:rPr>
                <w:noProof/>
                <w:webHidden/>
              </w:rPr>
              <w:fldChar w:fldCharType="separate"/>
            </w:r>
            <w:r>
              <w:rPr>
                <w:noProof/>
                <w:webHidden/>
              </w:rPr>
              <w:t>49</w:t>
            </w:r>
            <w:r>
              <w:rPr>
                <w:noProof/>
                <w:webHidden/>
              </w:rPr>
              <w:fldChar w:fldCharType="end"/>
            </w:r>
          </w:hyperlink>
        </w:p>
        <w:p w14:paraId="0EDB92BC" w14:textId="373E187A" w:rsidR="00A03C88" w:rsidRDefault="00A03C88">
          <w:pPr>
            <w:pStyle w:val="Obsah4"/>
            <w:rPr>
              <w:rFonts w:eastAsiaTheme="minorEastAsia" w:cstheme="minorBidi"/>
              <w:noProof/>
              <w:color w:val="auto"/>
              <w:sz w:val="22"/>
              <w:szCs w:val="22"/>
              <w:lang w:eastAsia="cs-CZ"/>
            </w:rPr>
          </w:pPr>
          <w:hyperlink w:anchor="_Toc116049973" w:history="1">
            <w:r w:rsidRPr="00120057">
              <w:rPr>
                <w:rStyle w:val="Hypertextovodkaz"/>
                <w:noProof/>
              </w:rPr>
              <w:t>Společné vzdělávání</w:t>
            </w:r>
            <w:r>
              <w:rPr>
                <w:noProof/>
                <w:webHidden/>
              </w:rPr>
              <w:tab/>
            </w:r>
            <w:r>
              <w:rPr>
                <w:noProof/>
                <w:webHidden/>
              </w:rPr>
              <w:fldChar w:fldCharType="begin"/>
            </w:r>
            <w:r>
              <w:rPr>
                <w:noProof/>
                <w:webHidden/>
              </w:rPr>
              <w:instrText xml:space="preserve"> PAGEREF _Toc116049973 \h </w:instrText>
            </w:r>
            <w:r>
              <w:rPr>
                <w:noProof/>
                <w:webHidden/>
              </w:rPr>
            </w:r>
            <w:r>
              <w:rPr>
                <w:noProof/>
                <w:webHidden/>
              </w:rPr>
              <w:fldChar w:fldCharType="separate"/>
            </w:r>
            <w:r>
              <w:rPr>
                <w:noProof/>
                <w:webHidden/>
              </w:rPr>
              <w:t>52</w:t>
            </w:r>
            <w:r>
              <w:rPr>
                <w:noProof/>
                <w:webHidden/>
              </w:rPr>
              <w:fldChar w:fldCharType="end"/>
            </w:r>
          </w:hyperlink>
        </w:p>
        <w:p w14:paraId="1898E189" w14:textId="7D876F07" w:rsidR="00A03C88" w:rsidRDefault="00A03C88">
          <w:pPr>
            <w:pStyle w:val="Obsah4"/>
            <w:rPr>
              <w:rFonts w:eastAsiaTheme="minorEastAsia" w:cstheme="minorBidi"/>
              <w:noProof/>
              <w:color w:val="auto"/>
              <w:sz w:val="22"/>
              <w:szCs w:val="22"/>
              <w:lang w:eastAsia="cs-CZ"/>
            </w:rPr>
          </w:pPr>
          <w:hyperlink w:anchor="_Toc116049974" w:history="1">
            <w:r w:rsidRPr="00120057">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9974 \h </w:instrText>
            </w:r>
            <w:r>
              <w:rPr>
                <w:noProof/>
                <w:webHidden/>
              </w:rPr>
            </w:r>
            <w:r>
              <w:rPr>
                <w:noProof/>
                <w:webHidden/>
              </w:rPr>
              <w:fldChar w:fldCharType="separate"/>
            </w:r>
            <w:r>
              <w:rPr>
                <w:noProof/>
                <w:webHidden/>
              </w:rPr>
              <w:t>56</w:t>
            </w:r>
            <w:r>
              <w:rPr>
                <w:noProof/>
                <w:webHidden/>
              </w:rPr>
              <w:fldChar w:fldCharType="end"/>
            </w:r>
          </w:hyperlink>
        </w:p>
        <w:p w14:paraId="3C10F0D4" w14:textId="1871E694" w:rsidR="00A03C88" w:rsidRDefault="00A03C88">
          <w:pPr>
            <w:pStyle w:val="Obsah4"/>
            <w:rPr>
              <w:rFonts w:eastAsiaTheme="minorEastAsia" w:cstheme="minorBidi"/>
              <w:noProof/>
              <w:color w:val="auto"/>
              <w:sz w:val="22"/>
              <w:szCs w:val="22"/>
              <w:lang w:eastAsia="cs-CZ"/>
            </w:rPr>
          </w:pPr>
          <w:hyperlink w:anchor="_Toc116049975" w:history="1">
            <w:r w:rsidRPr="00120057">
              <w:rPr>
                <w:rStyle w:val="Hypertextovodkaz"/>
                <w:noProof/>
              </w:rPr>
              <w:t>Model kvalitní školy od ČŠI</w:t>
            </w:r>
            <w:r>
              <w:rPr>
                <w:noProof/>
                <w:webHidden/>
              </w:rPr>
              <w:tab/>
            </w:r>
            <w:r>
              <w:rPr>
                <w:noProof/>
                <w:webHidden/>
              </w:rPr>
              <w:fldChar w:fldCharType="begin"/>
            </w:r>
            <w:r>
              <w:rPr>
                <w:noProof/>
                <w:webHidden/>
              </w:rPr>
              <w:instrText xml:space="preserve"> PAGEREF _Toc116049975 \h </w:instrText>
            </w:r>
            <w:r>
              <w:rPr>
                <w:noProof/>
                <w:webHidden/>
              </w:rPr>
            </w:r>
            <w:r>
              <w:rPr>
                <w:noProof/>
                <w:webHidden/>
              </w:rPr>
              <w:fldChar w:fldCharType="separate"/>
            </w:r>
            <w:r>
              <w:rPr>
                <w:noProof/>
                <w:webHidden/>
              </w:rPr>
              <w:t>58</w:t>
            </w:r>
            <w:r>
              <w:rPr>
                <w:noProof/>
                <w:webHidden/>
              </w:rPr>
              <w:fldChar w:fldCharType="end"/>
            </w:r>
          </w:hyperlink>
        </w:p>
        <w:p w14:paraId="70F3C75C" w14:textId="57662BBB" w:rsidR="00A03C88" w:rsidRDefault="00A03C88">
          <w:pPr>
            <w:pStyle w:val="Obsah4"/>
            <w:rPr>
              <w:rFonts w:eastAsiaTheme="minorEastAsia" w:cstheme="minorBidi"/>
              <w:noProof/>
              <w:color w:val="auto"/>
              <w:sz w:val="22"/>
              <w:szCs w:val="22"/>
              <w:lang w:eastAsia="cs-CZ"/>
            </w:rPr>
          </w:pPr>
          <w:hyperlink w:anchor="_Toc116049976" w:history="1">
            <w:r w:rsidRPr="00120057">
              <w:rPr>
                <w:rStyle w:val="Hypertextovodkaz"/>
                <w:noProof/>
              </w:rPr>
              <w:t>Financování vzdělávání</w:t>
            </w:r>
            <w:r>
              <w:rPr>
                <w:noProof/>
                <w:webHidden/>
              </w:rPr>
              <w:tab/>
            </w:r>
            <w:r>
              <w:rPr>
                <w:noProof/>
                <w:webHidden/>
              </w:rPr>
              <w:fldChar w:fldCharType="begin"/>
            </w:r>
            <w:r>
              <w:rPr>
                <w:noProof/>
                <w:webHidden/>
              </w:rPr>
              <w:instrText xml:space="preserve"> PAGEREF _Toc116049976 \h </w:instrText>
            </w:r>
            <w:r>
              <w:rPr>
                <w:noProof/>
                <w:webHidden/>
              </w:rPr>
            </w:r>
            <w:r>
              <w:rPr>
                <w:noProof/>
                <w:webHidden/>
              </w:rPr>
              <w:fldChar w:fldCharType="separate"/>
            </w:r>
            <w:r>
              <w:rPr>
                <w:noProof/>
                <w:webHidden/>
              </w:rPr>
              <w:t>61</w:t>
            </w:r>
            <w:r>
              <w:rPr>
                <w:noProof/>
                <w:webHidden/>
              </w:rPr>
              <w:fldChar w:fldCharType="end"/>
            </w:r>
          </w:hyperlink>
        </w:p>
        <w:p w14:paraId="5334062A" w14:textId="3CC15375" w:rsidR="00A03C88" w:rsidRDefault="00A03C88">
          <w:pPr>
            <w:pStyle w:val="Obsah2"/>
            <w:rPr>
              <w:rFonts w:asciiTheme="minorHAnsi" w:eastAsiaTheme="minorEastAsia" w:hAnsiTheme="minorHAnsi" w:cstheme="minorBidi"/>
              <w:bCs w:val="0"/>
              <w:color w:val="auto"/>
              <w:szCs w:val="22"/>
              <w:lang w:eastAsia="cs-CZ"/>
            </w:rPr>
          </w:pPr>
          <w:hyperlink w:anchor="_Toc116049977" w:history="1">
            <w:r w:rsidRPr="00120057">
              <w:rPr>
                <w:rStyle w:val="Hypertextovodkaz"/>
              </w:rPr>
              <w:t>/ Licence a jak využívat grafy</w:t>
            </w:r>
            <w:r>
              <w:rPr>
                <w:webHidden/>
              </w:rPr>
              <w:tab/>
            </w:r>
            <w:r>
              <w:rPr>
                <w:webHidden/>
              </w:rPr>
              <w:fldChar w:fldCharType="begin"/>
            </w:r>
            <w:r>
              <w:rPr>
                <w:webHidden/>
              </w:rPr>
              <w:instrText xml:space="preserve"> PAGEREF _Toc116049977 \h </w:instrText>
            </w:r>
            <w:r>
              <w:rPr>
                <w:webHidden/>
              </w:rPr>
            </w:r>
            <w:r>
              <w:rPr>
                <w:webHidden/>
              </w:rPr>
              <w:fldChar w:fldCharType="separate"/>
            </w:r>
            <w:r>
              <w:rPr>
                <w:webHidden/>
              </w:rPr>
              <w:t>64</w:t>
            </w:r>
            <w:r>
              <w:rPr>
                <w:webHidden/>
              </w:rPr>
              <w:fldChar w:fldCharType="end"/>
            </w:r>
          </w:hyperlink>
        </w:p>
        <w:p w14:paraId="4389A13C" w14:textId="0DDD48E9" w:rsidR="008A4D58" w:rsidRPr="00D57A58" w:rsidRDefault="00EC6730" w:rsidP="00EC6730">
          <w:r>
            <w:fldChar w:fldCharType="end"/>
          </w:r>
        </w:p>
      </w:sdtContent>
    </w:sdt>
    <w:p w14:paraId="11FB558A"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9949"/>
    <w:p w14:paraId="720D4155"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05C9146" wp14:editId="4A3DF6C8">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1904E8C" w14:textId="77777777" w:rsidR="001D1642" w:rsidRDefault="005D56C9">
      <w:r>
        <w:rPr>
          <w:noProof/>
        </w:rPr>
        <w:drawing>
          <wp:inline distT="0" distB="0" distL="0" distR="0" wp14:anchorId="46313404" wp14:editId="68A563BA">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821FD4B"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Český Krumlov, Jablonec nad Nisou, Jaroměř, Kaplice, Karlovy Vary, Kladno, Liberec, Litoměřice, Lovosice, Mělník, Neratovice, Odry, Prachatice, Přerov, Roudnice nad Labem, Šternberk, Šumperk, Tachov, Trutnov</w:t>
      </w:r>
    </w:p>
    <w:p w14:paraId="6AFEF512" w14:textId="77777777" w:rsidR="00CB7068" w:rsidRDefault="00CB7068" w:rsidP="002E78F3">
      <w:pPr>
        <w:rPr>
          <w:b/>
          <w:bCs/>
        </w:rPr>
      </w:pPr>
    </w:p>
    <w:p w14:paraId="520C9C2D"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Neratovice, Prachatice, Roudnice nad Labem, Šumperk, Trutnov</w:t>
      </w:r>
    </w:p>
    <w:p w14:paraId="48D04A7B" w14:textId="77777777" w:rsidR="00BB659F" w:rsidRDefault="00BB659F" w:rsidP="00BB659F">
      <w:pPr>
        <w:rPr>
          <w:b/>
          <w:bCs/>
        </w:rPr>
      </w:pPr>
    </w:p>
    <w:p w14:paraId="79C62C3E" w14:textId="77777777" w:rsidR="00CB7068" w:rsidRDefault="00CB7068" w:rsidP="00BB659F">
      <w:pPr>
        <w:spacing w:after="360"/>
        <w:rPr>
          <w:b/>
          <w:bCs/>
        </w:rPr>
      </w:pPr>
    </w:p>
    <w:p w14:paraId="429C4561"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01E61A6"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BEFD474" wp14:editId="2AB61F9D">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4F647" w14:textId="77777777" w:rsidR="006B1B1B" w:rsidRDefault="006B1B1B" w:rsidP="00CB17DB">
                            <w:pPr>
                              <w:pStyle w:val="Nadpis2"/>
                              <w:ind w:left="1843"/>
                              <w:rPr>
                                <w:color w:val="FFFFFF" w:themeColor="background1"/>
                                <w:sz w:val="132"/>
                                <w:szCs w:val="132"/>
                              </w:rPr>
                            </w:pPr>
                          </w:p>
                          <w:p w14:paraId="7168F7CD" w14:textId="77777777" w:rsidR="006B1B1B" w:rsidRDefault="006B1B1B" w:rsidP="00CB17DB">
                            <w:pPr>
                              <w:pStyle w:val="Nadpis2"/>
                              <w:ind w:left="1843"/>
                              <w:rPr>
                                <w:color w:val="FFFFFF" w:themeColor="background1"/>
                                <w:sz w:val="132"/>
                                <w:szCs w:val="132"/>
                              </w:rPr>
                            </w:pPr>
                          </w:p>
                          <w:p w14:paraId="62F776F8" w14:textId="77777777" w:rsidR="006B1B1B" w:rsidRDefault="006B1B1B" w:rsidP="00047537">
                            <w:pPr>
                              <w:pStyle w:val="Nadpis2"/>
                              <w:rPr>
                                <w:color w:val="FFFFFF" w:themeColor="background1"/>
                                <w:sz w:val="132"/>
                                <w:szCs w:val="132"/>
                              </w:rPr>
                            </w:pPr>
                          </w:p>
                          <w:p w14:paraId="4A9BFFE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DB52BC4"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EFD474"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7804F647" w14:textId="77777777" w:rsidR="006B1B1B" w:rsidRDefault="006B1B1B" w:rsidP="00CB17DB">
                      <w:pPr>
                        <w:pStyle w:val="Nadpis2"/>
                        <w:ind w:left="1843"/>
                        <w:rPr>
                          <w:color w:val="FFFFFF" w:themeColor="background1"/>
                          <w:sz w:val="132"/>
                          <w:szCs w:val="132"/>
                        </w:rPr>
                      </w:pPr>
                    </w:p>
                    <w:p w14:paraId="7168F7CD" w14:textId="77777777" w:rsidR="006B1B1B" w:rsidRDefault="006B1B1B" w:rsidP="00CB17DB">
                      <w:pPr>
                        <w:pStyle w:val="Nadpis2"/>
                        <w:ind w:left="1843"/>
                        <w:rPr>
                          <w:color w:val="FFFFFF" w:themeColor="background1"/>
                          <w:sz w:val="132"/>
                          <w:szCs w:val="132"/>
                        </w:rPr>
                      </w:pPr>
                    </w:p>
                    <w:p w14:paraId="62F776F8" w14:textId="77777777" w:rsidR="006B1B1B" w:rsidRDefault="006B1B1B" w:rsidP="00047537">
                      <w:pPr>
                        <w:pStyle w:val="Nadpis2"/>
                        <w:rPr>
                          <w:color w:val="FFFFFF" w:themeColor="background1"/>
                          <w:sz w:val="132"/>
                          <w:szCs w:val="132"/>
                        </w:rPr>
                      </w:pPr>
                    </w:p>
                    <w:p w14:paraId="4A9BFFE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DB52BC4"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7E789BA" wp14:editId="789B672E">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2894D4C1"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995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0B2B379"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CD23BE7" wp14:editId="28511836">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F5AE6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A2F6F6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8D22DD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235865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A70A841"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CD23BE7"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6F5AE6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A2F6F6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8D22DD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235865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A70A841"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29C1C80" w14:textId="77777777" w:rsidR="00C818F0" w:rsidRDefault="00C818F0">
      <w:pPr>
        <w:autoSpaceDE/>
        <w:autoSpaceDN/>
        <w:adjustRightInd/>
        <w:spacing w:line="259" w:lineRule="auto"/>
        <w:textAlignment w:val="auto"/>
        <w:rPr>
          <w:rFonts w:ascii="Inter ExtraBold" w:hAnsi="Inter ExtraBold"/>
          <w:b/>
          <w:bCs/>
          <w:sz w:val="24"/>
        </w:rPr>
      </w:pPr>
    </w:p>
    <w:p w14:paraId="09FE1193" w14:textId="77777777" w:rsidR="003C4F2D" w:rsidRDefault="003C4F2D">
      <w:pPr>
        <w:autoSpaceDE/>
        <w:autoSpaceDN/>
        <w:adjustRightInd/>
        <w:spacing w:line="259" w:lineRule="auto"/>
        <w:textAlignment w:val="auto"/>
        <w:rPr>
          <w:rFonts w:ascii="Inter ExtraBold" w:hAnsi="Inter ExtraBold"/>
          <w:b/>
          <w:bCs/>
          <w:sz w:val="24"/>
        </w:rPr>
      </w:pPr>
    </w:p>
    <w:p w14:paraId="72F4FB48" w14:textId="77777777" w:rsidR="003C4F2D" w:rsidRDefault="003C4F2D">
      <w:pPr>
        <w:autoSpaceDE/>
        <w:autoSpaceDN/>
        <w:adjustRightInd/>
        <w:spacing w:line="259" w:lineRule="auto"/>
        <w:textAlignment w:val="auto"/>
        <w:rPr>
          <w:rFonts w:ascii="Inter ExtraBold" w:hAnsi="Inter ExtraBold"/>
          <w:b/>
          <w:bCs/>
          <w:sz w:val="24"/>
        </w:rPr>
      </w:pPr>
    </w:p>
    <w:p w14:paraId="3B58F2EA" w14:textId="77777777" w:rsidR="003C4F2D" w:rsidRPr="00C818F0" w:rsidRDefault="003C4F2D">
      <w:pPr>
        <w:autoSpaceDE/>
        <w:autoSpaceDN/>
        <w:adjustRightInd/>
        <w:spacing w:line="259" w:lineRule="auto"/>
        <w:textAlignment w:val="auto"/>
        <w:rPr>
          <w:b/>
        </w:rPr>
      </w:pPr>
    </w:p>
    <w:p w14:paraId="5E6BDB4A" w14:textId="77777777" w:rsidR="003C4F2D" w:rsidRDefault="003C4F2D">
      <w:pPr>
        <w:autoSpaceDE/>
        <w:autoSpaceDN/>
        <w:adjustRightInd/>
        <w:spacing w:line="259" w:lineRule="auto"/>
        <w:textAlignment w:val="auto"/>
        <w:rPr>
          <w:b/>
          <w:sz w:val="24"/>
        </w:rPr>
      </w:pPr>
    </w:p>
    <w:p w14:paraId="6AC88F61" w14:textId="77777777" w:rsidR="00521793" w:rsidRDefault="00521793">
      <w:pPr>
        <w:autoSpaceDE/>
        <w:autoSpaceDN/>
        <w:adjustRightInd/>
        <w:spacing w:line="259" w:lineRule="auto"/>
        <w:textAlignment w:val="auto"/>
        <w:rPr>
          <w:b/>
          <w:sz w:val="24"/>
        </w:rPr>
      </w:pPr>
    </w:p>
    <w:p w14:paraId="2B3172DA"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1D1642" w14:paraId="7C9E41B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30FDD5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2AB9C7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1D1642" w14:paraId="097F2E6C"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E4CFEE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ADC88F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6F248BAC" w14:textId="77777777" w:rsidR="00660628" w:rsidRDefault="00660628" w:rsidP="00B1075B">
      <w:pPr>
        <w:autoSpaceDE/>
        <w:autoSpaceDN/>
        <w:adjustRightInd/>
        <w:spacing w:after="0" w:line="259" w:lineRule="auto"/>
        <w:textAlignment w:val="auto"/>
        <w:rPr>
          <w:b/>
          <w:sz w:val="24"/>
        </w:rPr>
      </w:pPr>
    </w:p>
    <w:p w14:paraId="680F264A"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D1642" w14:paraId="4256EA8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3CD8CC" w14:textId="459C9516"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5D56C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55E3E0" w14:textId="47E8761F"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5D56C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13D315" w14:textId="684EC9E5"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5D56C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9583C6" w14:textId="52F71AB8"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5D56C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ED3724" w14:textId="1D5853EE"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5D56C9">
                <w:rPr>
                  <w:rFonts w:ascii="Arial" w:eastAsia="Arial" w:hAnsi="Arial" w:cs="Arial"/>
                  <w:b/>
                  <w:color w:val="595959"/>
                  <w:sz w:val="18"/>
                  <w:szCs w:val="18"/>
                </w:rPr>
                <w:t>ORP Slaný</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6955CA" w14:textId="0588AB05"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5D56C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0D0E02" w14:textId="48D4576E"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5D56C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DF4495" w14:textId="7434BE46"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5D56C9">
                <w:rPr>
                  <w:rFonts w:ascii="Arial" w:eastAsia="Arial" w:hAnsi="Arial" w:cs="Arial"/>
                  <w:b/>
                  <w:color w:val="595959"/>
                  <w:sz w:val="18"/>
                  <w:szCs w:val="18"/>
                </w:rPr>
                <w:t>Průměr ČR</w:t>
              </w:r>
            </w:hyperlink>
          </w:p>
        </w:tc>
      </w:tr>
      <w:tr w:rsidR="001D1642" w14:paraId="083EF8F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F6A0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33821"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D1C8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D7A3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712E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E2B1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73FF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E765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D1642" w14:paraId="0064D5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20441"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A1A5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2393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A3EE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D40F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35F3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9708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E4B2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D1642" w14:paraId="1364B4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FD3FE"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48A8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2F0F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3666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D925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390D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81FE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DE48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D1642" w14:paraId="1549B8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232B1"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F772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C1979"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9F0CE"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7CB01"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3B9B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92902"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6DEA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D1642" w14:paraId="5B6469A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3EA3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D13F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4290D"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79949"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05CE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8425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6B1B8"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CA1B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D1642" w14:paraId="1B954E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52D44"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6532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0197E"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EBDF5"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A28E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0425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EF42E"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A4EF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9F7111E"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6588B6F" w14:textId="77777777" w:rsidR="00486DF5" w:rsidRPr="00C818F0" w:rsidRDefault="00E25E2B" w:rsidP="00CB17DB">
      <w:pPr>
        <w:pStyle w:val="Nadpis3"/>
        <w:numPr>
          <w:ilvl w:val="0"/>
          <w:numId w:val="13"/>
        </w:numPr>
        <w:ind w:left="567" w:hanging="567"/>
      </w:pPr>
      <w:bookmarkStart w:id="34" w:name="_Toc116049951"/>
      <w:r w:rsidRPr="00E25E2B">
        <w:lastRenderedPageBreak/>
        <w:t>Destabilizující chudoba</w:t>
      </w:r>
      <w:bookmarkEnd w:id="34"/>
    </w:p>
    <w:p w14:paraId="2DE9EB81"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1FC86F6" w14:textId="77777777" w:rsidR="00EC6155" w:rsidRPr="00EC6155" w:rsidRDefault="00CC0B0E" w:rsidP="00486DF5">
      <w:pPr>
        <w:pStyle w:val="Nadpis4"/>
        <w:spacing w:before="0"/>
      </w:pPr>
      <w:bookmarkStart w:id="35" w:name="_Toc116049952"/>
      <w:r>
        <w:t>Index</w:t>
      </w:r>
      <w:bookmarkEnd w:id="35"/>
    </w:p>
    <w:p w14:paraId="4FD24FB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248790B"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15884DF"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BEE2BBC"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B10CB7F"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E5BBF3F" w14:textId="77777777" w:rsidR="002C766C" w:rsidRDefault="00573100" w:rsidP="00573100">
      <w:pPr>
        <w:pStyle w:val="Odstavecseseznamem"/>
        <w:numPr>
          <w:ilvl w:val="1"/>
          <w:numId w:val="4"/>
        </w:numPr>
      </w:pPr>
      <w:r w:rsidRPr="00573100">
        <w:t>Má moje ORP vysoké nebo velmi vysoké hodnoty indexu?</w:t>
      </w:r>
    </w:p>
    <w:p w14:paraId="30C4B452"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5467EDE"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C7DAC4A"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4F60CE0"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C478213"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E560205"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498620B"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883D14F" w14:textId="77777777" w:rsidTr="005F77B9">
        <w:trPr>
          <w:gridAfter w:val="3"/>
          <w:wAfter w:w="1691" w:type="dxa"/>
        </w:trPr>
        <w:tc>
          <w:tcPr>
            <w:tcW w:w="1528" w:type="dxa"/>
            <w:vAlign w:val="center"/>
          </w:tcPr>
          <w:p w14:paraId="6E58AEC9"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B3644D0"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BFAB9B3"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CB2F592" w14:textId="77777777" w:rsidR="005F77B9" w:rsidRDefault="005F77B9" w:rsidP="00846823">
            <w:pPr>
              <w:jc w:val="left"/>
            </w:pPr>
            <w:r>
              <w:rPr>
                <w:rFonts w:ascii="Fira Sans" w:hAnsi="Fira Sans"/>
              </w:rPr>
              <w:t>bytová nouze dětí</w:t>
            </w:r>
          </w:p>
        </w:tc>
      </w:tr>
      <w:tr w:rsidR="005F77B9" w:rsidRPr="00DE2BA2" w14:paraId="5A17B6EA" w14:textId="77777777" w:rsidTr="00484356">
        <w:trPr>
          <w:gridAfter w:val="1"/>
          <w:wAfter w:w="557" w:type="dxa"/>
          <w:trHeight w:val="395"/>
        </w:trPr>
        <w:tc>
          <w:tcPr>
            <w:tcW w:w="1528" w:type="dxa"/>
            <w:vAlign w:val="center"/>
          </w:tcPr>
          <w:p w14:paraId="6401937F"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B845A23"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F82B2E1" w14:textId="77777777" w:rsidR="005F77B9" w:rsidRPr="00511A90" w:rsidRDefault="005F77B9" w:rsidP="00846823">
            <w:pPr>
              <w:jc w:val="left"/>
              <w:rPr>
                <w:color w:val="DD4540"/>
              </w:rPr>
            </w:pPr>
          </w:p>
        </w:tc>
        <w:tc>
          <w:tcPr>
            <w:tcW w:w="2126" w:type="dxa"/>
            <w:gridSpan w:val="4"/>
            <w:vAlign w:val="center"/>
          </w:tcPr>
          <w:p w14:paraId="24152420" w14:textId="77777777" w:rsidR="005F77B9" w:rsidRDefault="005F77B9" w:rsidP="00846823">
            <w:pPr>
              <w:jc w:val="left"/>
            </w:pPr>
          </w:p>
        </w:tc>
      </w:tr>
      <w:tr w:rsidR="00484356" w:rsidRPr="00DE2BA2" w14:paraId="227B2C08" w14:textId="77777777" w:rsidTr="00484356">
        <w:trPr>
          <w:gridAfter w:val="2"/>
          <w:wAfter w:w="1124" w:type="dxa"/>
        </w:trPr>
        <w:tc>
          <w:tcPr>
            <w:tcW w:w="1528" w:type="dxa"/>
            <w:vAlign w:val="center"/>
          </w:tcPr>
          <w:p w14:paraId="5AD1204C"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3D0F607"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4E64F9E" w14:textId="77777777" w:rsidTr="00484356">
        <w:trPr>
          <w:gridAfter w:val="2"/>
          <w:wAfter w:w="1124" w:type="dxa"/>
        </w:trPr>
        <w:tc>
          <w:tcPr>
            <w:tcW w:w="1528" w:type="dxa"/>
            <w:vAlign w:val="center"/>
          </w:tcPr>
          <w:p w14:paraId="6A54FF4D"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9D3295A"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28925C8" w14:textId="77777777" w:rsidR="00846823" w:rsidRDefault="00846823" w:rsidP="00C65636">
      <w:pPr>
        <w:pStyle w:val="Tabulkapopisek"/>
      </w:pPr>
    </w:p>
    <w:p w14:paraId="427B4B23" w14:textId="77777777" w:rsidR="0035721F" w:rsidRPr="00511A90" w:rsidRDefault="002C766C" w:rsidP="00C65636">
      <w:pPr>
        <w:pStyle w:val="Tabulkapopisek"/>
      </w:pPr>
      <w:r w:rsidRPr="00511A90">
        <w:t xml:space="preserve">Graf </w:t>
      </w:r>
      <w:r w:rsidR="00C818F0" w:rsidRPr="00511A90">
        <w:t>A.1.1</w:t>
      </w:r>
    </w:p>
    <w:p w14:paraId="0EFE639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0407F70" w14:textId="77777777" w:rsidR="005F0E3F" w:rsidRDefault="005F0E3F" w:rsidP="005F0E3F">
      <w:pPr>
        <w:pStyle w:val="TabulkaGrafnzev"/>
        <w:spacing w:after="0"/>
        <w:jc w:val="center"/>
      </w:pPr>
    </w:p>
    <w:p w14:paraId="5565B9C3" w14:textId="77777777" w:rsidR="001D1642" w:rsidRDefault="005D56C9">
      <w:r>
        <w:rPr>
          <w:noProof/>
        </w:rPr>
        <w:drawing>
          <wp:inline distT="0" distB="0" distL="0" distR="0" wp14:anchorId="4A1A9CDE" wp14:editId="7A00D4E6">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A945205"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71B5E09" w14:textId="77777777" w:rsidR="0035721F" w:rsidRPr="00511A90" w:rsidRDefault="002C766C" w:rsidP="00C65636">
      <w:pPr>
        <w:pStyle w:val="Tabulkapopisek"/>
      </w:pPr>
      <w:r w:rsidRPr="00511A90">
        <w:lastRenderedPageBreak/>
        <w:t xml:space="preserve">Graf </w:t>
      </w:r>
      <w:r w:rsidR="00E06CE8" w:rsidRPr="00511A90">
        <w:t>A.1.2</w:t>
      </w:r>
    </w:p>
    <w:p w14:paraId="1FF35F68" w14:textId="77777777" w:rsidR="007940A6" w:rsidRDefault="00947BB7" w:rsidP="0027536C">
      <w:pPr>
        <w:pStyle w:val="TabulkaGrafnzev"/>
        <w:spacing w:after="0"/>
      </w:pPr>
      <w:r w:rsidRPr="0035721F">
        <w:t>Index destabilizující chudoby v</w:t>
      </w:r>
      <w:r w:rsidR="0027536C">
        <w:t> </w:t>
      </w:r>
      <w:r w:rsidRPr="0035721F">
        <w:t>kraji</w:t>
      </w:r>
    </w:p>
    <w:p w14:paraId="569FCDFB" w14:textId="77777777" w:rsidR="001D1642" w:rsidRDefault="005D56C9">
      <w:r>
        <w:rPr>
          <w:noProof/>
        </w:rPr>
        <w:drawing>
          <wp:inline distT="0" distB="0" distL="0" distR="0" wp14:anchorId="0CF47D1C" wp14:editId="1A7050E6">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BADEEAC"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AAA2A2D" w14:textId="77777777" w:rsidR="002C766C" w:rsidRDefault="002C766C" w:rsidP="002C766C">
      <w:pPr>
        <w:spacing w:after="0"/>
        <w:rPr>
          <w:b/>
          <w:bCs/>
        </w:rPr>
      </w:pPr>
    </w:p>
    <w:p w14:paraId="1D20FD8E" w14:textId="77777777" w:rsidR="00EC6155" w:rsidRDefault="00EC6155" w:rsidP="009A021E">
      <w:pPr>
        <w:pStyle w:val="Nadpis4"/>
        <w:spacing w:before="0"/>
      </w:pPr>
      <w:bookmarkStart w:id="36" w:name="_Toc116049953"/>
      <w:r>
        <w:t>Ukazatele a cíle</w:t>
      </w:r>
      <w:bookmarkEnd w:id="36"/>
    </w:p>
    <w:p w14:paraId="15ABF812"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15888F5" w14:textId="77777777" w:rsidR="00EC6155" w:rsidRDefault="00EC6155" w:rsidP="0018019E">
      <w:pPr>
        <w:pStyle w:val="Nadpis5"/>
        <w:spacing w:before="0"/>
      </w:pPr>
      <w:bookmarkStart w:id="37" w:name="_Toc116049954"/>
      <w:r>
        <w:t>Exekuce</w:t>
      </w:r>
      <w:bookmarkEnd w:id="37"/>
    </w:p>
    <w:p w14:paraId="3C8ADE3E"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67CD60E" w14:textId="77777777" w:rsidR="009A021E" w:rsidRPr="00511A90" w:rsidRDefault="00EC6155" w:rsidP="00C65636">
      <w:pPr>
        <w:pStyle w:val="Tabulkapopisek"/>
      </w:pPr>
      <w:r w:rsidRPr="00511A90">
        <w:t xml:space="preserve">Graf </w:t>
      </w:r>
      <w:r w:rsidR="00E06CE8" w:rsidRPr="00511A90">
        <w:t>A.2.1</w:t>
      </w:r>
    </w:p>
    <w:p w14:paraId="6E2C9ABE" w14:textId="77777777" w:rsidR="00EC6155" w:rsidRPr="00A42743" w:rsidRDefault="00E06CE8" w:rsidP="0027536C">
      <w:pPr>
        <w:pStyle w:val="TabulkaGrafnzev"/>
        <w:spacing w:after="0"/>
      </w:pPr>
      <w:r w:rsidRPr="00E06CE8">
        <w:t>Jaká část rodičů je v exekuci?</w:t>
      </w:r>
    </w:p>
    <w:p w14:paraId="40396C0D" w14:textId="77777777" w:rsidR="001D1642" w:rsidRDefault="005D56C9">
      <w:r>
        <w:rPr>
          <w:noProof/>
        </w:rPr>
        <w:drawing>
          <wp:inline distT="0" distB="0" distL="0" distR="0" wp14:anchorId="61DC4418" wp14:editId="5A2D43EE">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5F30077"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65DBF5" w14:textId="77777777" w:rsidR="009A021E" w:rsidRPr="00511A90" w:rsidRDefault="00CB4C60" w:rsidP="007936DE">
      <w:pPr>
        <w:pStyle w:val="Tabulkapopisek"/>
        <w:keepNext/>
        <w:keepLines/>
      </w:pPr>
      <w:r w:rsidRPr="00511A90">
        <w:lastRenderedPageBreak/>
        <w:t>Graf A.2.2</w:t>
      </w:r>
    </w:p>
    <w:p w14:paraId="0CB3E9E6"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D20D041" w14:textId="77777777" w:rsidR="001D1642" w:rsidRDefault="005D56C9">
      <w:r>
        <w:rPr>
          <w:noProof/>
        </w:rPr>
        <w:drawing>
          <wp:inline distT="0" distB="0" distL="0" distR="0" wp14:anchorId="1593DAEE" wp14:editId="64428B4A">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EE23431"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6F908E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AD75C3B" w14:textId="77777777" w:rsidR="009A021E" w:rsidRPr="00511A90" w:rsidRDefault="00C8562E" w:rsidP="00C65636">
      <w:pPr>
        <w:pStyle w:val="Tabulkapopisek"/>
      </w:pPr>
      <w:r w:rsidRPr="00511A90">
        <w:t>Tabulka A.2.1</w:t>
      </w:r>
    </w:p>
    <w:p w14:paraId="32FA4D3A" w14:textId="77777777" w:rsidR="00C8562E" w:rsidRPr="006A187C" w:rsidRDefault="00C8562E" w:rsidP="0027536C">
      <w:pPr>
        <w:pStyle w:val="TabulkaGrafnzev"/>
        <w:spacing w:after="0"/>
      </w:pPr>
      <w:r>
        <w:t xml:space="preserve">Doplňující ukazatele o exekucích </w:t>
      </w:r>
    </w:p>
    <w:p w14:paraId="47718568"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1D1642" w14:paraId="32C23D3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17D0B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AF69A1"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laný</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741B3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44924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AD69D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D1642" w14:paraId="33F812D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428B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B19B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5AF5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5334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C7F3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1D1642" w14:paraId="0BE4648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81AC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8E9A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0 332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7F0C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3 65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CBE9D"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9490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3F12944"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5C90592" w14:textId="77777777" w:rsidR="00C8562E" w:rsidRPr="00511A90" w:rsidRDefault="00C8562E" w:rsidP="00C8562E">
      <w:pPr>
        <w:spacing w:after="0"/>
        <w:rPr>
          <w:color w:val="DD4540"/>
        </w:rPr>
      </w:pPr>
      <w:r w:rsidRPr="00511A90">
        <w:rPr>
          <w:color w:val="DD4540"/>
        </w:rPr>
        <w:t>A.3</w:t>
      </w:r>
    </w:p>
    <w:p w14:paraId="6BE79325" w14:textId="77777777" w:rsidR="00C8562E" w:rsidRDefault="00C8562E" w:rsidP="00C8562E">
      <w:pPr>
        <w:pStyle w:val="Nadpis5"/>
        <w:spacing w:before="0"/>
      </w:pPr>
      <w:bookmarkStart w:id="39" w:name="_Toc101358861"/>
      <w:bookmarkStart w:id="40" w:name="_Toc116049955"/>
      <w:r>
        <w:t>Bytová nouze</w:t>
      </w:r>
      <w:bookmarkEnd w:id="39"/>
      <w:bookmarkEnd w:id="40"/>
    </w:p>
    <w:p w14:paraId="2E04DBDE"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B739D02" w14:textId="77777777" w:rsidR="00511A90" w:rsidRPr="00511A90" w:rsidRDefault="00C8562E" w:rsidP="007936DE">
      <w:pPr>
        <w:pStyle w:val="Tabulkapopisek"/>
        <w:keepNext/>
        <w:keepLines/>
      </w:pPr>
      <w:r w:rsidRPr="00511A90">
        <w:lastRenderedPageBreak/>
        <w:t>Graf A.2.3</w:t>
      </w:r>
    </w:p>
    <w:p w14:paraId="6D5B0288"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77D0D12" w14:textId="77777777" w:rsidR="001D1642" w:rsidRDefault="005D56C9">
      <w:r>
        <w:rPr>
          <w:noProof/>
        </w:rPr>
        <w:drawing>
          <wp:inline distT="0" distB="0" distL="0" distR="0" wp14:anchorId="67E683E0" wp14:editId="115E1B18">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36B5A81"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87C0770"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9364833" w14:textId="77777777" w:rsidR="00511A90" w:rsidRPr="00511A90" w:rsidRDefault="00C8562E" w:rsidP="00C65636">
      <w:pPr>
        <w:pStyle w:val="Tabulkapopisek"/>
      </w:pPr>
      <w:r w:rsidRPr="00511A90">
        <w:t>Tabulka A.3.1</w:t>
      </w:r>
    </w:p>
    <w:p w14:paraId="427CB7C0" w14:textId="77777777" w:rsidR="00C8562E" w:rsidRDefault="00C8562E" w:rsidP="0027536C">
      <w:pPr>
        <w:pStyle w:val="TabulkaGrafnzev"/>
        <w:spacing w:after="0"/>
      </w:pPr>
      <w:r>
        <w:t xml:space="preserve">Informace o bytové nouzi v nižším dělení </w:t>
      </w:r>
    </w:p>
    <w:p w14:paraId="45A217D1"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1D1642" w14:paraId="08B58B4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78894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389A7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laný</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8B210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7FA45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CFCB4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D1642" w14:paraId="2BEA928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CF6A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EAEE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76AD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9AA8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07AF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1D1642" w14:paraId="6945D98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4FAD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91A1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A154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0395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4769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7B771F4"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39B69EC" w14:textId="77777777" w:rsidR="006F27B6" w:rsidRDefault="006F27B6" w:rsidP="00C8562E">
      <w:pPr>
        <w:spacing w:after="0"/>
        <w:rPr>
          <w:color w:val="AEAAAA" w:themeColor="background2" w:themeShade="BF"/>
        </w:rPr>
      </w:pPr>
    </w:p>
    <w:p w14:paraId="4C3B32C3" w14:textId="77777777" w:rsidR="00C8562E" w:rsidRPr="00EC6155" w:rsidRDefault="00C8562E" w:rsidP="00C8562E">
      <w:pPr>
        <w:spacing w:after="0"/>
        <w:rPr>
          <w:color w:val="AEAAAA" w:themeColor="background2" w:themeShade="BF"/>
        </w:rPr>
      </w:pPr>
      <w:r w:rsidRPr="00E51D17">
        <w:rPr>
          <w:color w:val="DD4540"/>
        </w:rPr>
        <w:t>A.4</w:t>
      </w:r>
    </w:p>
    <w:p w14:paraId="16174D3E" w14:textId="77777777" w:rsidR="00C8562E" w:rsidRDefault="00C8562E" w:rsidP="00C8562E">
      <w:pPr>
        <w:pStyle w:val="Nadpis5"/>
        <w:spacing w:before="0"/>
      </w:pPr>
      <w:bookmarkStart w:id="42" w:name="_Toc101358863"/>
      <w:bookmarkStart w:id="43" w:name="_Toc116049956"/>
      <w:r>
        <w:t>Sociálně vyloučené lokality</w:t>
      </w:r>
      <w:bookmarkEnd w:id="42"/>
      <w:bookmarkEnd w:id="43"/>
    </w:p>
    <w:p w14:paraId="16FAF44E"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47B1154" w14:textId="77777777" w:rsidR="00511A90" w:rsidRPr="00511A90" w:rsidRDefault="00C8562E" w:rsidP="00386EED">
      <w:pPr>
        <w:pStyle w:val="Tabulkapopisek"/>
        <w:keepNext/>
        <w:keepLines/>
      </w:pPr>
      <w:r w:rsidRPr="00511A90">
        <w:lastRenderedPageBreak/>
        <w:t>Graf A.4.1</w:t>
      </w:r>
    </w:p>
    <w:p w14:paraId="705497CF" w14:textId="77777777" w:rsidR="00C8562E" w:rsidRPr="00B12B3A" w:rsidRDefault="00C8562E" w:rsidP="00386EED">
      <w:pPr>
        <w:pStyle w:val="TabulkaGrafnzev"/>
        <w:keepNext/>
        <w:keepLines/>
        <w:spacing w:after="0"/>
      </w:pPr>
      <w:r>
        <w:t>Kolik lidí žije v sociálně vyloučené lokalitě</w:t>
      </w:r>
      <w:r w:rsidRPr="00E06CE8">
        <w:t>?</w:t>
      </w:r>
    </w:p>
    <w:p w14:paraId="7850C74C" w14:textId="77777777" w:rsidR="001D1642" w:rsidRDefault="005D56C9">
      <w:r>
        <w:rPr>
          <w:noProof/>
        </w:rPr>
        <w:drawing>
          <wp:inline distT="0" distB="0" distL="0" distR="0" wp14:anchorId="62421EB7" wp14:editId="1DA138C3">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DFAAC6A"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4B53773"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71D018E" w14:textId="77777777" w:rsidR="00207BCA" w:rsidRDefault="00207BCA" w:rsidP="0035721F">
      <w:pPr>
        <w:pStyle w:val="Nadpis3"/>
        <w:numPr>
          <w:ilvl w:val="0"/>
          <w:numId w:val="13"/>
        </w:numPr>
        <w:ind w:left="567" w:hanging="567"/>
      </w:pPr>
      <w:bookmarkStart w:id="44" w:name="_Toc116049957"/>
      <w:r w:rsidRPr="002C766C">
        <w:lastRenderedPageBreak/>
        <w:t>Obecné socioekonomické znevýhodnění</w:t>
      </w:r>
      <w:bookmarkEnd w:id="44"/>
      <w:r w:rsidRPr="002C766C">
        <w:t xml:space="preserve"> </w:t>
      </w:r>
    </w:p>
    <w:p w14:paraId="0ED18911"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7841AE8" w14:textId="77777777" w:rsidR="00230711" w:rsidRPr="00EC6155" w:rsidRDefault="00230711" w:rsidP="00230711">
      <w:pPr>
        <w:pStyle w:val="Nadpis4"/>
        <w:spacing w:before="0"/>
      </w:pPr>
      <w:bookmarkStart w:id="45" w:name="_Toc116049958"/>
      <w:r>
        <w:t>Index</w:t>
      </w:r>
      <w:bookmarkEnd w:id="45"/>
    </w:p>
    <w:p w14:paraId="420905EE"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F355885"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C91D71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1F528B5"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52766C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39E6430"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E76705D" w14:textId="77777777" w:rsidR="00E8793D" w:rsidRPr="00E8793D" w:rsidRDefault="00E8793D" w:rsidP="00E8793D">
      <w:pPr>
        <w:pStyle w:val="Odstavecseseznamem"/>
        <w:numPr>
          <w:ilvl w:val="0"/>
          <w:numId w:val="21"/>
        </w:numPr>
      </w:pPr>
      <w:r w:rsidRPr="00E8793D">
        <w:t>Je vyšší/nižší než destabilizující chudoba?</w:t>
      </w:r>
    </w:p>
    <w:p w14:paraId="40C15B0E"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4CEF590"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2AF681C"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D906C4D"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E39C8FF"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E0BBC6"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2F9B32F5" w14:textId="77777777" w:rsidTr="00E8793D">
        <w:trPr>
          <w:gridAfter w:val="2"/>
          <w:wAfter w:w="1265" w:type="dxa"/>
        </w:trPr>
        <w:tc>
          <w:tcPr>
            <w:tcW w:w="1507" w:type="dxa"/>
            <w:vAlign w:val="center"/>
          </w:tcPr>
          <w:p w14:paraId="3897A9D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D5BEEE8"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AE90489"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85FD5D6" w14:textId="77777777" w:rsidR="00484356" w:rsidRDefault="00484356" w:rsidP="00144187">
            <w:pPr>
              <w:jc w:val="left"/>
            </w:pPr>
          </w:p>
        </w:tc>
      </w:tr>
      <w:tr w:rsidR="00484356" w:rsidRPr="00DE2BA2" w14:paraId="144E4ED6" w14:textId="77777777" w:rsidTr="00E8793D">
        <w:trPr>
          <w:gridAfter w:val="2"/>
          <w:wAfter w:w="1265" w:type="dxa"/>
          <w:trHeight w:val="395"/>
        </w:trPr>
        <w:tc>
          <w:tcPr>
            <w:tcW w:w="1507" w:type="dxa"/>
            <w:vAlign w:val="center"/>
          </w:tcPr>
          <w:p w14:paraId="6FFEAE07" w14:textId="77777777" w:rsidR="00484356" w:rsidRPr="00DE2BA2" w:rsidRDefault="00484356" w:rsidP="00E8793D">
            <w:pPr>
              <w:pStyle w:val="Odstavecseseznamem"/>
              <w:ind w:left="0"/>
              <w:jc w:val="left"/>
              <w:rPr>
                <w:b/>
                <w:bCs/>
                <w:color w:val="DD4540"/>
              </w:rPr>
            </w:pPr>
          </w:p>
        </w:tc>
        <w:tc>
          <w:tcPr>
            <w:tcW w:w="3475" w:type="dxa"/>
            <w:vAlign w:val="center"/>
          </w:tcPr>
          <w:p w14:paraId="18673842"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AE5FD3D"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430EF03" w14:textId="77777777" w:rsidR="00484356" w:rsidRPr="00511A90" w:rsidRDefault="00484356" w:rsidP="00E8793D">
            <w:pPr>
              <w:jc w:val="left"/>
              <w:rPr>
                <w:color w:val="DD4540"/>
              </w:rPr>
            </w:pPr>
          </w:p>
        </w:tc>
      </w:tr>
    </w:tbl>
    <w:p w14:paraId="1B332E41" w14:textId="77777777" w:rsidR="00230711" w:rsidRDefault="00230711" w:rsidP="000A3A6E">
      <w:pPr>
        <w:spacing w:after="0"/>
        <w:rPr>
          <w:color w:val="AEAAAA" w:themeColor="background2" w:themeShade="BF"/>
        </w:rPr>
      </w:pPr>
    </w:p>
    <w:p w14:paraId="1582242B"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CB25412"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0501733" w14:textId="77777777" w:rsidR="001D1642" w:rsidRDefault="005D56C9">
      <w:r>
        <w:rPr>
          <w:noProof/>
        </w:rPr>
        <w:drawing>
          <wp:inline distT="0" distB="0" distL="0" distR="0" wp14:anchorId="4D0B41FE" wp14:editId="43EF8D1B">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3B96BF24"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12FAA16" w14:textId="77777777" w:rsidR="00A76D9D" w:rsidRDefault="00A76D9D" w:rsidP="002643CE">
      <w:pPr>
        <w:pStyle w:val="Tabulkakategorie"/>
        <w:rPr>
          <w:sz w:val="22"/>
          <w:szCs w:val="22"/>
        </w:rPr>
      </w:pPr>
    </w:p>
    <w:p w14:paraId="3C9CD7F2"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8154377" w14:textId="77777777" w:rsidR="007940A6" w:rsidRDefault="00B315FD" w:rsidP="00DC6142">
      <w:pPr>
        <w:pStyle w:val="TabulkaGrafnzev"/>
        <w:keepNext/>
        <w:keepLines/>
        <w:spacing w:after="0"/>
      </w:pPr>
      <w:r>
        <w:t>Index socioekonomického znevýhodnění v kraji</w:t>
      </w:r>
    </w:p>
    <w:p w14:paraId="12CA234B" w14:textId="77777777" w:rsidR="001D1642" w:rsidRDefault="005D56C9">
      <w:r>
        <w:rPr>
          <w:noProof/>
        </w:rPr>
        <w:drawing>
          <wp:inline distT="0" distB="0" distL="0" distR="0" wp14:anchorId="58052ADC" wp14:editId="594A22E5">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FB8BFC5"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DA1EC5E" w14:textId="77777777" w:rsidR="00B315FD" w:rsidRPr="00511A90" w:rsidRDefault="00B315FD" w:rsidP="00B315FD">
      <w:pPr>
        <w:spacing w:after="0"/>
        <w:rPr>
          <w:color w:val="DD4540"/>
        </w:rPr>
      </w:pPr>
      <w:r>
        <w:rPr>
          <w:color w:val="DD4540"/>
        </w:rPr>
        <w:t>B</w:t>
      </w:r>
      <w:r w:rsidRPr="00511A90">
        <w:rPr>
          <w:color w:val="DD4540"/>
        </w:rPr>
        <w:t>.2</w:t>
      </w:r>
    </w:p>
    <w:p w14:paraId="67F5991A" w14:textId="77777777" w:rsidR="00B315FD" w:rsidRDefault="00B315FD" w:rsidP="00B315FD">
      <w:pPr>
        <w:pStyle w:val="Nadpis5"/>
        <w:spacing w:before="0"/>
      </w:pPr>
      <w:bookmarkStart w:id="46" w:name="_Toc116049959"/>
      <w:r>
        <w:t>Nezaměstnanost</w:t>
      </w:r>
      <w:bookmarkEnd w:id="46"/>
    </w:p>
    <w:p w14:paraId="53FF7B2C"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B252313" w14:textId="77777777" w:rsidR="0027536C" w:rsidRDefault="0027536C" w:rsidP="0027536C">
      <w:r>
        <w:t>Nezaměstnanost silně souvisí se socioekonomickým znevýhodněním a méně s destabilizující chudobou.</w:t>
      </w:r>
    </w:p>
    <w:p w14:paraId="2ABF4C72" w14:textId="77777777" w:rsidR="00B315FD" w:rsidRPr="00511A90" w:rsidRDefault="00B315FD" w:rsidP="00B315FD">
      <w:pPr>
        <w:pStyle w:val="Tabulkapopisek"/>
      </w:pPr>
      <w:r w:rsidRPr="00511A90">
        <w:t xml:space="preserve">Graf </w:t>
      </w:r>
      <w:r w:rsidR="0027536C">
        <w:t>B.2.</w:t>
      </w:r>
      <w:r w:rsidRPr="00511A90">
        <w:t>1</w:t>
      </w:r>
    </w:p>
    <w:p w14:paraId="07E48244"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4661DCD" w14:textId="77777777" w:rsidR="001D1642" w:rsidRDefault="005D56C9">
      <w:r>
        <w:rPr>
          <w:noProof/>
        </w:rPr>
        <w:drawing>
          <wp:inline distT="0" distB="0" distL="0" distR="0" wp14:anchorId="0C299764" wp14:editId="32A195E5">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C923D08"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13C2389" w14:textId="77777777" w:rsidR="0027536C" w:rsidRDefault="0027536C" w:rsidP="0027536C">
      <w:pPr>
        <w:pStyle w:val="Tabulkapopisek"/>
      </w:pPr>
    </w:p>
    <w:p w14:paraId="0B2C317D" w14:textId="77777777" w:rsidR="0027536C" w:rsidRPr="00511A90" w:rsidRDefault="0027536C" w:rsidP="00DC6142">
      <w:pPr>
        <w:pStyle w:val="Tabulkapopisek"/>
        <w:keepNext/>
        <w:keepLines/>
      </w:pPr>
      <w:r w:rsidRPr="00511A90">
        <w:lastRenderedPageBreak/>
        <w:t xml:space="preserve">Graf </w:t>
      </w:r>
      <w:r>
        <w:t>B.2.2</w:t>
      </w:r>
    </w:p>
    <w:p w14:paraId="39733F69"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5545F10" w14:textId="77777777" w:rsidR="001D1642" w:rsidRDefault="005D56C9">
      <w:r>
        <w:rPr>
          <w:noProof/>
        </w:rPr>
        <w:drawing>
          <wp:inline distT="0" distB="0" distL="0" distR="0" wp14:anchorId="7C003F5D" wp14:editId="308BD66F">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0CF99F7"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7527891" w14:textId="77777777" w:rsidR="0027536C" w:rsidRDefault="0027536C" w:rsidP="0027536C">
      <w:pPr>
        <w:pStyle w:val="TabulkaGrafnzev"/>
      </w:pPr>
    </w:p>
    <w:p w14:paraId="51E8125D"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F1562C2" w14:textId="77777777" w:rsidR="00A145E8" w:rsidRDefault="00A145E8" w:rsidP="00A145E8">
      <w:pPr>
        <w:pStyle w:val="Nadpis5"/>
        <w:spacing w:before="0"/>
      </w:pPr>
      <w:bookmarkStart w:id="47" w:name="_Toc116049960"/>
      <w:r w:rsidRPr="00A145E8">
        <w:t>Vzdělanostní struktura</w:t>
      </w:r>
      <w:bookmarkEnd w:id="47"/>
    </w:p>
    <w:p w14:paraId="027A98AD"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43FE36A" w14:textId="77777777" w:rsidR="00A145E8" w:rsidRPr="00511A90" w:rsidRDefault="00A145E8" w:rsidP="00DC6142">
      <w:pPr>
        <w:pStyle w:val="Tabulkapopisek"/>
        <w:keepNext/>
        <w:keepLines/>
      </w:pPr>
      <w:r w:rsidRPr="00511A90">
        <w:t xml:space="preserve">Graf </w:t>
      </w:r>
      <w:r>
        <w:t>B.3.1</w:t>
      </w:r>
    </w:p>
    <w:p w14:paraId="120426B0" w14:textId="77777777" w:rsidR="00A145E8" w:rsidRDefault="00A145E8" w:rsidP="00DC6142">
      <w:pPr>
        <w:pStyle w:val="TabulkaGrafnzev"/>
        <w:keepNext/>
        <w:keepLines/>
        <w:spacing w:after="0"/>
      </w:pPr>
      <w:r w:rsidRPr="00A145E8">
        <w:t>Jaká část dospělých nemá dokončené střední vzdělání?</w:t>
      </w:r>
    </w:p>
    <w:p w14:paraId="444CFBDD" w14:textId="77777777" w:rsidR="001D1642" w:rsidRDefault="005D56C9">
      <w:r>
        <w:rPr>
          <w:noProof/>
        </w:rPr>
        <w:drawing>
          <wp:inline distT="0" distB="0" distL="0" distR="0" wp14:anchorId="7FAE3FB4" wp14:editId="5ACEE55C">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8672387"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7CACE82" w14:textId="77777777" w:rsidR="00A145E8" w:rsidRDefault="00A145E8" w:rsidP="00A145E8">
      <w:pPr>
        <w:pStyle w:val="Tabulkapopisek"/>
      </w:pPr>
    </w:p>
    <w:p w14:paraId="0A610A40" w14:textId="77777777" w:rsidR="00A145E8" w:rsidRPr="00511A90" w:rsidRDefault="00A145E8" w:rsidP="00DC6142">
      <w:pPr>
        <w:pStyle w:val="Tabulkapopisek"/>
        <w:keepNext/>
        <w:keepLines/>
      </w:pPr>
      <w:r w:rsidRPr="00511A90">
        <w:lastRenderedPageBreak/>
        <w:t xml:space="preserve">Graf </w:t>
      </w:r>
      <w:r>
        <w:t>B.3.2</w:t>
      </w:r>
    </w:p>
    <w:p w14:paraId="47D2F57E"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320BE1D" w14:textId="77777777" w:rsidR="001D1642" w:rsidRDefault="005D56C9">
      <w:r>
        <w:rPr>
          <w:noProof/>
        </w:rPr>
        <w:drawing>
          <wp:inline distT="0" distB="0" distL="0" distR="0" wp14:anchorId="4E41D5C2" wp14:editId="4EB25D6D">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1A2A2220"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D6BD2F5"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BB6F24B" wp14:editId="2479FCF7">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560C8B" w14:textId="77777777" w:rsidR="006B1B1B" w:rsidRDefault="006B1B1B" w:rsidP="00431CDA">
                            <w:pPr>
                              <w:pStyle w:val="Nadpis2"/>
                              <w:ind w:left="1843"/>
                              <w:rPr>
                                <w:color w:val="FFFFFF" w:themeColor="background1"/>
                                <w:sz w:val="144"/>
                                <w:szCs w:val="160"/>
                              </w:rPr>
                            </w:pPr>
                          </w:p>
                          <w:p w14:paraId="2D2BE579" w14:textId="77777777" w:rsidR="006B1B1B" w:rsidRDefault="006B1B1B" w:rsidP="00431CDA">
                            <w:pPr>
                              <w:pStyle w:val="Nadpis2"/>
                              <w:ind w:left="1843"/>
                              <w:rPr>
                                <w:color w:val="FFFFFF" w:themeColor="background1"/>
                                <w:sz w:val="144"/>
                                <w:szCs w:val="160"/>
                              </w:rPr>
                            </w:pPr>
                          </w:p>
                          <w:p w14:paraId="080F168C" w14:textId="77777777" w:rsidR="006B1B1B" w:rsidRDefault="006B1B1B" w:rsidP="00431CDA">
                            <w:pPr>
                              <w:pStyle w:val="Nadpis2"/>
                              <w:ind w:left="1843"/>
                              <w:rPr>
                                <w:color w:val="FFFFFF" w:themeColor="background1"/>
                                <w:sz w:val="144"/>
                                <w:szCs w:val="160"/>
                              </w:rPr>
                            </w:pPr>
                          </w:p>
                          <w:p w14:paraId="45E0A63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6547B8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B6F24B"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1560C8B" w14:textId="77777777" w:rsidR="006B1B1B" w:rsidRDefault="006B1B1B" w:rsidP="00431CDA">
                      <w:pPr>
                        <w:pStyle w:val="Nadpis2"/>
                        <w:ind w:left="1843"/>
                        <w:rPr>
                          <w:color w:val="FFFFFF" w:themeColor="background1"/>
                          <w:sz w:val="144"/>
                          <w:szCs w:val="160"/>
                        </w:rPr>
                      </w:pPr>
                    </w:p>
                    <w:p w14:paraId="2D2BE579" w14:textId="77777777" w:rsidR="006B1B1B" w:rsidRDefault="006B1B1B" w:rsidP="00431CDA">
                      <w:pPr>
                        <w:pStyle w:val="Nadpis2"/>
                        <w:ind w:left="1843"/>
                        <w:rPr>
                          <w:color w:val="FFFFFF" w:themeColor="background1"/>
                          <w:sz w:val="144"/>
                          <w:szCs w:val="160"/>
                        </w:rPr>
                      </w:pPr>
                    </w:p>
                    <w:p w14:paraId="080F168C" w14:textId="77777777" w:rsidR="006B1B1B" w:rsidRDefault="006B1B1B" w:rsidP="00431CDA">
                      <w:pPr>
                        <w:pStyle w:val="Nadpis2"/>
                        <w:ind w:left="1843"/>
                        <w:rPr>
                          <w:color w:val="FFFFFF" w:themeColor="background1"/>
                          <w:sz w:val="144"/>
                          <w:szCs w:val="160"/>
                        </w:rPr>
                      </w:pPr>
                    </w:p>
                    <w:p w14:paraId="45E0A63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6547B8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6EA61C6" wp14:editId="18B5E52A">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C88EDBA"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C14C18C"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35214EA" w14:textId="77777777" w:rsidR="000039A4" w:rsidRPr="000039A4" w:rsidRDefault="000039A4" w:rsidP="000039A4">
      <w:pPr>
        <w:pStyle w:val="Nadpis2"/>
        <w:rPr>
          <w:color w:val="981E3D"/>
          <w:sz w:val="56"/>
        </w:rPr>
      </w:pPr>
      <w:bookmarkStart w:id="50" w:name="_Demografický_vývoj"/>
      <w:bookmarkStart w:id="51" w:name="_Toc116049961"/>
      <w:bookmarkEnd w:id="50"/>
      <w:r w:rsidRPr="000039A4">
        <w:rPr>
          <w:color w:val="981E3D"/>
          <w:sz w:val="56"/>
        </w:rPr>
        <w:t>/ Vzdělávací výsledky</w:t>
      </w:r>
      <w:bookmarkEnd w:id="51"/>
    </w:p>
    <w:p w14:paraId="3EF934FE"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5253608" wp14:editId="4F96861B">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A418A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8529EA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49D514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244A84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53608"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EA418A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8529EA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49D514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244A84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972C1E5" w14:textId="77777777" w:rsidR="00092CB6" w:rsidRDefault="00092CB6" w:rsidP="00092CB6">
      <w:pPr>
        <w:autoSpaceDE/>
        <w:autoSpaceDN/>
        <w:adjustRightInd/>
        <w:spacing w:line="259" w:lineRule="auto"/>
        <w:textAlignment w:val="auto"/>
        <w:rPr>
          <w:b/>
          <w:sz w:val="24"/>
        </w:rPr>
      </w:pPr>
    </w:p>
    <w:p w14:paraId="4285754A" w14:textId="77777777" w:rsidR="00431CDA" w:rsidRDefault="00431CDA" w:rsidP="00092CB6">
      <w:pPr>
        <w:autoSpaceDE/>
        <w:autoSpaceDN/>
        <w:adjustRightInd/>
        <w:spacing w:line="259" w:lineRule="auto"/>
        <w:textAlignment w:val="auto"/>
        <w:rPr>
          <w:b/>
          <w:sz w:val="24"/>
        </w:rPr>
      </w:pPr>
    </w:p>
    <w:p w14:paraId="14F15E8B" w14:textId="77777777" w:rsidR="00431CDA" w:rsidRDefault="00431CDA" w:rsidP="00092CB6">
      <w:pPr>
        <w:autoSpaceDE/>
        <w:autoSpaceDN/>
        <w:adjustRightInd/>
        <w:spacing w:line="259" w:lineRule="auto"/>
        <w:textAlignment w:val="auto"/>
        <w:rPr>
          <w:b/>
          <w:sz w:val="24"/>
        </w:rPr>
      </w:pPr>
    </w:p>
    <w:p w14:paraId="0AC4B8FD" w14:textId="77777777" w:rsidR="00431CDA" w:rsidRDefault="00431CDA" w:rsidP="00092CB6">
      <w:pPr>
        <w:autoSpaceDE/>
        <w:autoSpaceDN/>
        <w:adjustRightInd/>
        <w:spacing w:line="259" w:lineRule="auto"/>
        <w:textAlignment w:val="auto"/>
        <w:rPr>
          <w:b/>
          <w:sz w:val="24"/>
        </w:rPr>
      </w:pPr>
    </w:p>
    <w:p w14:paraId="37F9881E" w14:textId="77777777" w:rsidR="00431CDA" w:rsidRPr="00C818F0" w:rsidRDefault="00431CDA" w:rsidP="00092CB6">
      <w:pPr>
        <w:autoSpaceDE/>
        <w:autoSpaceDN/>
        <w:adjustRightInd/>
        <w:spacing w:line="259" w:lineRule="auto"/>
        <w:textAlignment w:val="auto"/>
        <w:rPr>
          <w:b/>
        </w:rPr>
      </w:pPr>
    </w:p>
    <w:p w14:paraId="7AE7C84D"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1D1642" w14:paraId="502D2BA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FC374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EE1314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1D1642" w14:paraId="299CE59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FF0164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94A57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03212C33" w14:textId="77777777" w:rsidR="00C27AC9" w:rsidRDefault="00C27AC9" w:rsidP="00092CB6">
      <w:pPr>
        <w:autoSpaceDE/>
        <w:autoSpaceDN/>
        <w:adjustRightInd/>
        <w:spacing w:after="0" w:line="259" w:lineRule="auto"/>
        <w:textAlignment w:val="auto"/>
        <w:rPr>
          <w:b/>
          <w:sz w:val="24"/>
        </w:rPr>
      </w:pPr>
    </w:p>
    <w:p w14:paraId="2AA95F8B"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D1642" w14:paraId="787D51C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C3281F" w14:textId="387423C2"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5D56C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E708D3" w14:textId="589BA8B4"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5D56C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4A5F25" w14:textId="0F4B80F9"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5D56C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30D5C5" w14:textId="3A7D6D5F"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5D56C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85E3C6" w14:textId="138FC4C7"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5D56C9">
                <w:rPr>
                  <w:rFonts w:ascii="Arial" w:eastAsia="Arial" w:hAnsi="Arial" w:cs="Arial"/>
                  <w:b/>
                  <w:color w:val="595959"/>
                  <w:sz w:val="18"/>
                  <w:szCs w:val="18"/>
                </w:rPr>
                <w:t>ORP Slaný</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7FEA69" w14:textId="20F819BD"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5D56C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50A2EC" w14:textId="190232BC"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5D56C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871D57" w14:textId="4DF45B7F"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5D56C9">
                <w:rPr>
                  <w:rFonts w:ascii="Arial" w:eastAsia="Arial" w:hAnsi="Arial" w:cs="Arial"/>
                  <w:b/>
                  <w:color w:val="595959"/>
                  <w:sz w:val="18"/>
                  <w:szCs w:val="18"/>
                </w:rPr>
                <w:t>Průměr ČR</w:t>
              </w:r>
            </w:hyperlink>
          </w:p>
        </w:tc>
      </w:tr>
      <w:tr w:rsidR="001D1642" w14:paraId="0FB498F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6D11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19B7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5A17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FEA1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3122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C075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22551"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E5B61"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D1642" w14:paraId="61D3B6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D17D2"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78FD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5AF3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01D9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CC5D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E664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5985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21B7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D1642" w14:paraId="3D6DD0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D4363"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ED4D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794C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3158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E566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49BC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8371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76B5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D1642" w14:paraId="6B1D36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2E8E7"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DBBE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FADB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93DD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66FE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06C4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7AF5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DC57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D1642" w14:paraId="3B890FD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2B4A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89CF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AA21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86D9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05C7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9418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416F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1AE5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D1642" w14:paraId="405BF0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0E68D"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95AF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42C0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997A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CBC3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D40D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CDD5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4CBD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21369D3"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DCF891C" w14:textId="77777777" w:rsidR="00CA4E78" w:rsidRDefault="00CA4E78" w:rsidP="00306093">
      <w:pPr>
        <w:pStyle w:val="Nadpis3"/>
        <w:numPr>
          <w:ilvl w:val="0"/>
          <w:numId w:val="14"/>
        </w:numPr>
      </w:pPr>
      <w:bookmarkStart w:id="54" w:name="_Toc116049962"/>
      <w:r>
        <w:lastRenderedPageBreak/>
        <w:t>Vzdělávací neúspěšnost</w:t>
      </w:r>
      <w:bookmarkEnd w:id="54"/>
    </w:p>
    <w:p w14:paraId="7DCBDF9E"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14EB88C" w14:textId="77777777" w:rsidR="00FA0EE6" w:rsidRPr="00EC6155" w:rsidRDefault="00FA0EE6" w:rsidP="00FA0EE6">
      <w:pPr>
        <w:pStyle w:val="Nadpis4"/>
        <w:spacing w:before="0"/>
      </w:pPr>
      <w:bookmarkStart w:id="55" w:name="_Toc116049963"/>
      <w:r>
        <w:t>Index</w:t>
      </w:r>
      <w:bookmarkEnd w:id="55"/>
    </w:p>
    <w:p w14:paraId="140A87FD"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30FA011"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97C9DF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CC5EFD0"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08DF6E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145A49A" w14:textId="77777777" w:rsidR="00FA0EE6" w:rsidRDefault="00DF42C8" w:rsidP="00FA0EE6">
      <w:pPr>
        <w:pStyle w:val="Odstavecseseznamem"/>
        <w:numPr>
          <w:ilvl w:val="0"/>
          <w:numId w:val="25"/>
        </w:numPr>
      </w:pPr>
      <w:r w:rsidRPr="00DF42C8">
        <w:t>Má moje ORP vysoké nebo velmi vysoké hodnoty indexu?</w:t>
      </w:r>
    </w:p>
    <w:p w14:paraId="17C899FD"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5C84413"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734B17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EE8331D"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FDD1CD"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667F77"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802D73C" w14:textId="77777777" w:rsidTr="00484356">
        <w:trPr>
          <w:gridAfter w:val="2"/>
          <w:wAfter w:w="1350" w:type="dxa"/>
        </w:trPr>
        <w:tc>
          <w:tcPr>
            <w:tcW w:w="1397" w:type="dxa"/>
            <w:vAlign w:val="center"/>
          </w:tcPr>
          <w:p w14:paraId="4B89667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12CD891"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07D1DBF"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AEB17F5" w14:textId="77777777" w:rsidR="00484356" w:rsidRDefault="00484356" w:rsidP="00144187">
            <w:pPr>
              <w:jc w:val="left"/>
            </w:pPr>
          </w:p>
        </w:tc>
      </w:tr>
      <w:tr w:rsidR="00484356" w14:paraId="3FD36791" w14:textId="77777777" w:rsidTr="00484356">
        <w:trPr>
          <w:gridAfter w:val="1"/>
          <w:wAfter w:w="417" w:type="dxa"/>
          <w:trHeight w:val="395"/>
        </w:trPr>
        <w:tc>
          <w:tcPr>
            <w:tcW w:w="1397" w:type="dxa"/>
            <w:vAlign w:val="center"/>
          </w:tcPr>
          <w:p w14:paraId="500812B4" w14:textId="77777777" w:rsidR="00484356" w:rsidRPr="00DE2BA2" w:rsidRDefault="00484356" w:rsidP="00144187">
            <w:pPr>
              <w:pStyle w:val="Odstavecseseznamem"/>
              <w:ind w:left="0"/>
              <w:jc w:val="left"/>
              <w:rPr>
                <w:b/>
                <w:bCs/>
                <w:color w:val="DD4540"/>
              </w:rPr>
            </w:pPr>
          </w:p>
        </w:tc>
        <w:tc>
          <w:tcPr>
            <w:tcW w:w="3877" w:type="dxa"/>
            <w:vAlign w:val="center"/>
          </w:tcPr>
          <w:p w14:paraId="60C27189"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E8A6F0F"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B1E6C46" w14:textId="77777777" w:rsidTr="00484356">
        <w:trPr>
          <w:gridAfter w:val="1"/>
          <w:wAfter w:w="417" w:type="dxa"/>
        </w:trPr>
        <w:tc>
          <w:tcPr>
            <w:tcW w:w="1397" w:type="dxa"/>
            <w:vAlign w:val="center"/>
          </w:tcPr>
          <w:p w14:paraId="2C390CB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3A925DE"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92C7CDD" w14:textId="77777777" w:rsidR="00FA0EE6" w:rsidRDefault="00FA0EE6" w:rsidP="00874EDF">
      <w:pPr>
        <w:spacing w:after="0"/>
        <w:rPr>
          <w:color w:val="AEAAAA" w:themeColor="background2" w:themeShade="BF"/>
        </w:rPr>
      </w:pPr>
    </w:p>
    <w:p w14:paraId="4ABF1668" w14:textId="77777777" w:rsidR="005461A7" w:rsidRPr="00511A90" w:rsidRDefault="005461A7" w:rsidP="005461A7">
      <w:pPr>
        <w:pStyle w:val="Tabulkapopisek"/>
      </w:pPr>
      <w:r w:rsidRPr="00511A90">
        <w:t xml:space="preserve">Graf </w:t>
      </w:r>
      <w:r>
        <w:t>C</w:t>
      </w:r>
      <w:r w:rsidRPr="00511A90">
        <w:t>.1.1</w:t>
      </w:r>
    </w:p>
    <w:p w14:paraId="1FCB71B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AD75752" w14:textId="77777777" w:rsidR="001D1642" w:rsidRDefault="005D56C9">
      <w:r>
        <w:rPr>
          <w:noProof/>
        </w:rPr>
        <w:drawing>
          <wp:inline distT="0" distB="0" distL="0" distR="0" wp14:anchorId="5CA3924C" wp14:editId="0A305B4F">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23DC1B4"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63CD2DB" w14:textId="77777777" w:rsidR="00736EBB" w:rsidRDefault="00736EBB" w:rsidP="005461A7">
      <w:pPr>
        <w:spacing w:after="0"/>
        <w:rPr>
          <w:noProof/>
        </w:rPr>
      </w:pPr>
    </w:p>
    <w:p w14:paraId="46720BCD" w14:textId="77777777" w:rsidR="005461A7" w:rsidRPr="00511A90" w:rsidRDefault="005461A7" w:rsidP="005461A7">
      <w:pPr>
        <w:pStyle w:val="Tabulkapopisek"/>
      </w:pPr>
      <w:r w:rsidRPr="00511A90">
        <w:t xml:space="preserve">Graf </w:t>
      </w:r>
      <w:r>
        <w:t>C</w:t>
      </w:r>
      <w:r w:rsidRPr="00511A90">
        <w:t>.1.</w:t>
      </w:r>
      <w:r>
        <w:t>2</w:t>
      </w:r>
    </w:p>
    <w:p w14:paraId="203B950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8D23545" w14:textId="77777777" w:rsidR="001D1642" w:rsidRDefault="005D56C9">
      <w:r>
        <w:rPr>
          <w:noProof/>
        </w:rPr>
        <w:drawing>
          <wp:inline distT="0" distB="0" distL="0" distR="0" wp14:anchorId="7C2B962D" wp14:editId="2F2D2A32">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3526339"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AB53C4D" w14:textId="77777777" w:rsidR="00CA4E78" w:rsidRDefault="007F3478" w:rsidP="00874EDF">
      <w:pPr>
        <w:pStyle w:val="Nadpis4"/>
      </w:pPr>
      <w:bookmarkStart w:id="56" w:name="_Toc116049964"/>
      <w:r>
        <w:t>Ukazatele</w:t>
      </w:r>
      <w:r w:rsidR="00874EDF">
        <w:t xml:space="preserve"> a cíle</w:t>
      </w:r>
      <w:bookmarkEnd w:id="56"/>
    </w:p>
    <w:p w14:paraId="05D73177"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B914D64" w14:textId="77777777" w:rsidR="002B4A31" w:rsidRDefault="002B4A31" w:rsidP="00874EDF"/>
    <w:p w14:paraId="0052C0C9" w14:textId="77777777" w:rsidR="00633CAB" w:rsidRDefault="00633CAB" w:rsidP="006638A8">
      <w:pPr>
        <w:pStyle w:val="Tabulkakategorie"/>
        <w:ind w:left="720"/>
        <w:jc w:val="center"/>
      </w:pPr>
    </w:p>
    <w:p w14:paraId="01BA8F21" w14:textId="77777777" w:rsidR="00633CAB" w:rsidRDefault="00633CAB" w:rsidP="006638A8">
      <w:pPr>
        <w:pStyle w:val="Tabulkakategorie"/>
        <w:ind w:left="720"/>
        <w:jc w:val="center"/>
      </w:pPr>
    </w:p>
    <w:p w14:paraId="6D1189A1" w14:textId="77777777" w:rsidR="005461A7" w:rsidRPr="00511A90" w:rsidRDefault="005461A7" w:rsidP="005461A7">
      <w:pPr>
        <w:pStyle w:val="Tabulkapopisek"/>
      </w:pPr>
      <w:r w:rsidRPr="00511A90">
        <w:t xml:space="preserve">Graf </w:t>
      </w:r>
      <w:r>
        <w:t>C</w:t>
      </w:r>
      <w:r w:rsidRPr="00511A90">
        <w:t>.1.</w:t>
      </w:r>
      <w:r>
        <w:t>3</w:t>
      </w:r>
    </w:p>
    <w:p w14:paraId="54D9C6E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1AFAB30" w14:textId="77777777" w:rsidR="001D1642" w:rsidRDefault="005D56C9">
      <w:r>
        <w:rPr>
          <w:noProof/>
        </w:rPr>
        <w:drawing>
          <wp:inline distT="0" distB="0" distL="0" distR="0" wp14:anchorId="72B87EBA" wp14:editId="2AE2991D">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B47172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150B871"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0C0AF80" w14:textId="77777777" w:rsidR="005461A7" w:rsidRDefault="005461A7" w:rsidP="005461A7">
      <w:pPr>
        <w:pStyle w:val="Tabulkapopisek"/>
      </w:pPr>
      <w:r w:rsidRPr="00511A90">
        <w:t xml:space="preserve">Graf </w:t>
      </w:r>
      <w:r>
        <w:t>C</w:t>
      </w:r>
      <w:r w:rsidRPr="00511A90">
        <w:t>.1.</w:t>
      </w:r>
      <w:r>
        <w:t>4</w:t>
      </w:r>
    </w:p>
    <w:p w14:paraId="0B19A349"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199DC91" w14:textId="77777777" w:rsidR="001D1642" w:rsidRDefault="005D56C9">
      <w:r>
        <w:rPr>
          <w:noProof/>
        </w:rPr>
        <w:drawing>
          <wp:inline distT="0" distB="0" distL="0" distR="0" wp14:anchorId="5218A49B" wp14:editId="166FBB8F">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6AF979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95771DF"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AB82EB5" w14:textId="77777777" w:rsidR="000F0D20" w:rsidRDefault="000F0D20" w:rsidP="000F0D20">
      <w:pPr>
        <w:pStyle w:val="Tabulkapopisek"/>
      </w:pPr>
      <w:r w:rsidRPr="00511A90">
        <w:t xml:space="preserve">Graf </w:t>
      </w:r>
      <w:r>
        <w:t>C</w:t>
      </w:r>
      <w:r w:rsidRPr="00511A90">
        <w:t>.1.</w:t>
      </w:r>
      <w:r>
        <w:t>5</w:t>
      </w:r>
    </w:p>
    <w:p w14:paraId="06E4C68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1A0C465" w14:textId="77777777" w:rsidR="001D1642" w:rsidRDefault="005D56C9">
      <w:r>
        <w:rPr>
          <w:noProof/>
        </w:rPr>
        <w:drawing>
          <wp:inline distT="0" distB="0" distL="0" distR="0" wp14:anchorId="577B09FB" wp14:editId="263AC265">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F9B15A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99B181" w14:textId="77777777" w:rsidR="00675817" w:rsidRPr="00675817" w:rsidRDefault="00675817" w:rsidP="000F0D20">
      <w:pPr>
        <w:pStyle w:val="Tabulkakategorie"/>
        <w:rPr>
          <w:sz w:val="22"/>
          <w:szCs w:val="22"/>
        </w:rPr>
      </w:pPr>
    </w:p>
    <w:p w14:paraId="323B90E8"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232F577" w14:textId="77777777" w:rsidR="000F0D20" w:rsidRDefault="000F0D20" w:rsidP="000F0D20">
      <w:pPr>
        <w:pStyle w:val="Tabulkapopisek"/>
      </w:pPr>
      <w:r w:rsidRPr="00511A90">
        <w:t xml:space="preserve">Graf </w:t>
      </w:r>
      <w:r>
        <w:t>C</w:t>
      </w:r>
      <w:r w:rsidRPr="00511A90">
        <w:t>.1.</w:t>
      </w:r>
      <w:r>
        <w:t>6</w:t>
      </w:r>
    </w:p>
    <w:p w14:paraId="67FFA04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54B3EF7F" w14:textId="77777777" w:rsidR="001D1642" w:rsidRDefault="005D56C9">
      <w:r>
        <w:rPr>
          <w:noProof/>
        </w:rPr>
        <w:drawing>
          <wp:inline distT="0" distB="0" distL="0" distR="0" wp14:anchorId="374058DC" wp14:editId="3A9DC44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5F7CE1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EA9A12B" w14:textId="77777777" w:rsidR="000F0D20" w:rsidRDefault="000F0D20" w:rsidP="000F0D20">
      <w:pPr>
        <w:pStyle w:val="Tabulkakategorie"/>
        <w:rPr>
          <w:sz w:val="22"/>
          <w:szCs w:val="22"/>
        </w:rPr>
      </w:pPr>
    </w:p>
    <w:p w14:paraId="2C98C889" w14:textId="77777777" w:rsidR="009D6E8D" w:rsidRDefault="000F0D20" w:rsidP="000F0D20">
      <w:r w:rsidRPr="000F0D20">
        <w:t>Doplňující indikátory rozvíjí ukazatele ohledně nedokončování základního vzdělání a absencí</w:t>
      </w:r>
      <w:r>
        <w:t>.</w:t>
      </w:r>
    </w:p>
    <w:p w14:paraId="7C520868" w14:textId="77777777" w:rsidR="000F0D20" w:rsidRDefault="000F0D20" w:rsidP="000F0D20">
      <w:pPr>
        <w:pStyle w:val="Tabulkapopisek"/>
      </w:pPr>
      <w:r>
        <w:t>Tabulka C</w:t>
      </w:r>
      <w:r w:rsidRPr="00511A90">
        <w:t>.1.</w:t>
      </w:r>
      <w:r>
        <w:t>1</w:t>
      </w:r>
    </w:p>
    <w:p w14:paraId="72197969"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653A642"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1D1642" w14:paraId="49BBD5F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1E083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2E28C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laný</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E0463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F2B4F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14A99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D1642" w14:paraId="0A03263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CF83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C383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6749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2DAF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7B62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1D1642" w14:paraId="72911A7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E137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D0C3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9F02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F942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4C4D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1D1642" w14:paraId="14604D3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037E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D13B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B722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663D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0C84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D7E4550"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035F937"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1A65CB7" w14:textId="77777777" w:rsidR="00D26555" w:rsidRPr="00D26555" w:rsidRDefault="0003017B" w:rsidP="00306093">
      <w:pPr>
        <w:pStyle w:val="Nadpis3"/>
        <w:numPr>
          <w:ilvl w:val="0"/>
          <w:numId w:val="14"/>
        </w:numPr>
      </w:pPr>
      <w:bookmarkStart w:id="58" w:name="_Toc116049965"/>
      <w:r>
        <w:lastRenderedPageBreak/>
        <w:t>Vzdělávací úspěšnost</w:t>
      </w:r>
      <w:bookmarkEnd w:id="58"/>
    </w:p>
    <w:p w14:paraId="563FB8FD"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5A8A856" w14:textId="77777777" w:rsidR="00055071" w:rsidRPr="00EC6155" w:rsidRDefault="00055071" w:rsidP="00055071">
      <w:pPr>
        <w:pStyle w:val="Nadpis4"/>
        <w:spacing w:before="0"/>
      </w:pPr>
      <w:bookmarkStart w:id="59" w:name="_Toc116049966"/>
      <w:r>
        <w:t>Index</w:t>
      </w:r>
      <w:bookmarkEnd w:id="59"/>
    </w:p>
    <w:p w14:paraId="124ED0B3"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4A9144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57AE86B"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7330C71"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6C710E09"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5B0FB30"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83457F2"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1EAF51"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386616"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DC645C3" w14:textId="77777777" w:rsidTr="00484356">
        <w:trPr>
          <w:gridAfter w:val="1"/>
          <w:wAfter w:w="65" w:type="dxa"/>
        </w:trPr>
        <w:tc>
          <w:tcPr>
            <w:tcW w:w="3970" w:type="dxa"/>
            <w:vAlign w:val="center"/>
          </w:tcPr>
          <w:p w14:paraId="11A125D4"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E34E1C5"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A6F4C24" w14:textId="77777777" w:rsidR="00055071" w:rsidRDefault="00055071" w:rsidP="00055071">
      <w:pPr>
        <w:spacing w:after="0"/>
        <w:rPr>
          <w:color w:val="AEAAAA" w:themeColor="background2" w:themeShade="BF"/>
        </w:rPr>
      </w:pPr>
    </w:p>
    <w:p w14:paraId="5AC8D61F"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5CB4351"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1E27562" w14:textId="77777777" w:rsidR="001D1642" w:rsidRDefault="005D56C9">
      <w:r>
        <w:rPr>
          <w:noProof/>
        </w:rPr>
        <w:drawing>
          <wp:inline distT="0" distB="0" distL="0" distR="0" wp14:anchorId="518038F4" wp14:editId="3F15BBF6">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7BE0D37"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10DBDF0" w14:textId="77777777" w:rsidR="009477A1" w:rsidRDefault="009477A1" w:rsidP="00675817">
      <w:pPr>
        <w:pStyle w:val="Tabulkakategorie"/>
        <w:ind w:left="720"/>
        <w:jc w:val="center"/>
        <w:rPr>
          <w:sz w:val="22"/>
          <w:szCs w:val="22"/>
        </w:rPr>
      </w:pPr>
    </w:p>
    <w:p w14:paraId="473C7A8D"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6364F4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C8D6C9B" w14:textId="77777777" w:rsidR="001D1642" w:rsidRDefault="005D56C9">
      <w:r>
        <w:rPr>
          <w:noProof/>
        </w:rPr>
        <w:drawing>
          <wp:inline distT="0" distB="0" distL="0" distR="0" wp14:anchorId="3FD8A59B" wp14:editId="755611F5">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88C4727"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892A2FF" w14:textId="77777777" w:rsidR="009477A1" w:rsidRDefault="009477A1" w:rsidP="00675817">
      <w:pPr>
        <w:pStyle w:val="Tabulkakategorie"/>
        <w:ind w:left="720"/>
        <w:jc w:val="center"/>
        <w:rPr>
          <w:sz w:val="22"/>
          <w:szCs w:val="22"/>
        </w:rPr>
      </w:pPr>
    </w:p>
    <w:p w14:paraId="6C83E5FA"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B1AA3C1"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808E75F"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8A1138F"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6782BF2" w14:textId="77777777" w:rsidR="001D1642" w:rsidRDefault="005D56C9">
      <w:r>
        <w:rPr>
          <w:noProof/>
        </w:rPr>
        <w:drawing>
          <wp:inline distT="0" distB="0" distL="0" distR="0" wp14:anchorId="01FBDE5E" wp14:editId="368E6117">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B3A91F9"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0FEB3A2" w14:textId="77777777" w:rsidR="001B6EF3" w:rsidRDefault="001B6EF3" w:rsidP="003F1FBD">
      <w:pPr>
        <w:rPr>
          <w:b/>
        </w:rPr>
      </w:pPr>
    </w:p>
    <w:p w14:paraId="363E0DD7"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5A5CF98"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519AF91" w14:textId="77777777" w:rsidR="001D1642" w:rsidRDefault="005D56C9">
      <w:r>
        <w:rPr>
          <w:noProof/>
        </w:rPr>
        <w:drawing>
          <wp:inline distT="0" distB="0" distL="0" distR="0" wp14:anchorId="0F2F77E4" wp14:editId="2B1729B7">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0571341B"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2A81AB0" wp14:editId="7614972B">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684956" w14:textId="77777777" w:rsidR="006B1B1B" w:rsidRDefault="006B1B1B" w:rsidP="00E3168F">
                            <w:pPr>
                              <w:pStyle w:val="Nadpis2"/>
                              <w:ind w:left="1843" w:right="1534"/>
                              <w:rPr>
                                <w:color w:val="FFFFFF" w:themeColor="background1"/>
                                <w:sz w:val="132"/>
                                <w:szCs w:val="132"/>
                              </w:rPr>
                            </w:pPr>
                          </w:p>
                          <w:p w14:paraId="77D251F7" w14:textId="77777777" w:rsidR="006B1B1B" w:rsidRDefault="006B1B1B" w:rsidP="00E3168F">
                            <w:pPr>
                              <w:pStyle w:val="Nadpis2"/>
                              <w:ind w:left="1843" w:right="1534"/>
                              <w:rPr>
                                <w:color w:val="FFFFFF" w:themeColor="background1"/>
                                <w:sz w:val="132"/>
                                <w:szCs w:val="132"/>
                              </w:rPr>
                            </w:pPr>
                          </w:p>
                          <w:p w14:paraId="5A9F55F5" w14:textId="77777777" w:rsidR="006B1B1B" w:rsidRDefault="006B1B1B" w:rsidP="00E3168F">
                            <w:pPr>
                              <w:pStyle w:val="Nadpis2"/>
                              <w:ind w:right="1534"/>
                              <w:rPr>
                                <w:color w:val="FFFFFF" w:themeColor="background1"/>
                                <w:sz w:val="132"/>
                                <w:szCs w:val="132"/>
                              </w:rPr>
                            </w:pPr>
                          </w:p>
                          <w:p w14:paraId="2DB1812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DB3A2C3"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F77C92A"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A81AB0"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C684956" w14:textId="77777777" w:rsidR="006B1B1B" w:rsidRDefault="006B1B1B" w:rsidP="00E3168F">
                      <w:pPr>
                        <w:pStyle w:val="Nadpis2"/>
                        <w:ind w:left="1843" w:right="1534"/>
                        <w:rPr>
                          <w:color w:val="FFFFFF" w:themeColor="background1"/>
                          <w:sz w:val="132"/>
                          <w:szCs w:val="132"/>
                        </w:rPr>
                      </w:pPr>
                    </w:p>
                    <w:p w14:paraId="77D251F7" w14:textId="77777777" w:rsidR="006B1B1B" w:rsidRDefault="006B1B1B" w:rsidP="00E3168F">
                      <w:pPr>
                        <w:pStyle w:val="Nadpis2"/>
                        <w:ind w:left="1843" w:right="1534"/>
                        <w:rPr>
                          <w:color w:val="FFFFFF" w:themeColor="background1"/>
                          <w:sz w:val="132"/>
                          <w:szCs w:val="132"/>
                        </w:rPr>
                      </w:pPr>
                    </w:p>
                    <w:p w14:paraId="5A9F55F5" w14:textId="77777777" w:rsidR="006B1B1B" w:rsidRDefault="006B1B1B" w:rsidP="00E3168F">
                      <w:pPr>
                        <w:pStyle w:val="Nadpis2"/>
                        <w:ind w:right="1534"/>
                        <w:rPr>
                          <w:color w:val="FFFFFF" w:themeColor="background1"/>
                          <w:sz w:val="132"/>
                          <w:szCs w:val="132"/>
                        </w:rPr>
                      </w:pPr>
                    </w:p>
                    <w:p w14:paraId="2DB1812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DB3A2C3"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F77C92A"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EF84688" wp14:editId="65B69743">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2E8AEE5" w14:textId="77777777" w:rsidR="0038257F" w:rsidRPr="00FE5681" w:rsidRDefault="0038257F">
      <w:pPr>
        <w:autoSpaceDE/>
        <w:autoSpaceDN/>
        <w:adjustRightInd/>
        <w:spacing w:line="259" w:lineRule="auto"/>
        <w:textAlignment w:val="auto"/>
      </w:pPr>
    </w:p>
    <w:p w14:paraId="138A8526" w14:textId="77777777" w:rsidR="00F00020" w:rsidRDefault="00F00020" w:rsidP="00F00020">
      <w:pPr>
        <w:ind w:left="720"/>
        <w:jc w:val="left"/>
        <w:rPr>
          <w:i/>
          <w:sz w:val="18"/>
        </w:rPr>
      </w:pPr>
    </w:p>
    <w:p w14:paraId="4422C33E" w14:textId="77777777" w:rsidR="0038257F" w:rsidRPr="00C52537" w:rsidRDefault="00306093" w:rsidP="00C52537">
      <w:pPr>
        <w:pStyle w:val="Nadpis2"/>
        <w:rPr>
          <w:color w:val="4D2344"/>
          <w:sz w:val="48"/>
          <w:szCs w:val="48"/>
        </w:rPr>
      </w:pPr>
      <w:bookmarkStart w:id="61" w:name="_Toc11604996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4A90375"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28D5C699" wp14:editId="2C30AC9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2BC75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48A4AF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86AA5B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E64795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D5C699"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22BC75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48A4AF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86AA5B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E64795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2F6627D" w14:textId="77777777" w:rsidR="003746B9" w:rsidRDefault="003746B9" w:rsidP="00F63C61">
      <w:pPr>
        <w:pStyle w:val="Intro"/>
        <w:rPr>
          <w:sz w:val="22"/>
          <w:szCs w:val="22"/>
        </w:rPr>
      </w:pPr>
    </w:p>
    <w:p w14:paraId="212D3E16" w14:textId="77777777" w:rsidR="003746B9" w:rsidRDefault="003746B9" w:rsidP="00F63C61">
      <w:pPr>
        <w:pStyle w:val="Intro"/>
        <w:rPr>
          <w:sz w:val="22"/>
          <w:szCs w:val="22"/>
        </w:rPr>
      </w:pPr>
    </w:p>
    <w:p w14:paraId="5FB3A250" w14:textId="77777777" w:rsidR="003746B9" w:rsidRDefault="003746B9" w:rsidP="00F63C61">
      <w:pPr>
        <w:pStyle w:val="Intro"/>
        <w:rPr>
          <w:sz w:val="22"/>
          <w:szCs w:val="22"/>
        </w:rPr>
      </w:pPr>
    </w:p>
    <w:p w14:paraId="0966CC7B" w14:textId="77777777" w:rsidR="003746B9" w:rsidRDefault="003746B9" w:rsidP="00F63C61">
      <w:pPr>
        <w:pStyle w:val="Intro"/>
        <w:rPr>
          <w:sz w:val="22"/>
          <w:szCs w:val="22"/>
        </w:rPr>
      </w:pPr>
    </w:p>
    <w:p w14:paraId="47BF2FFF" w14:textId="77777777" w:rsidR="00F63C61" w:rsidRPr="00C818F0" w:rsidRDefault="00F63C61" w:rsidP="00F63C61">
      <w:pPr>
        <w:autoSpaceDE/>
        <w:autoSpaceDN/>
        <w:adjustRightInd/>
        <w:spacing w:line="259" w:lineRule="auto"/>
        <w:textAlignment w:val="auto"/>
        <w:rPr>
          <w:b/>
        </w:rPr>
      </w:pPr>
    </w:p>
    <w:p w14:paraId="0CA13503" w14:textId="77777777" w:rsidR="001B6EF3" w:rsidRDefault="001B6EF3" w:rsidP="00F63C61">
      <w:pPr>
        <w:autoSpaceDE/>
        <w:autoSpaceDN/>
        <w:adjustRightInd/>
        <w:spacing w:line="259" w:lineRule="auto"/>
        <w:textAlignment w:val="auto"/>
        <w:rPr>
          <w:b/>
          <w:sz w:val="24"/>
        </w:rPr>
      </w:pPr>
    </w:p>
    <w:p w14:paraId="1F7B72BB"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1D1642" w14:paraId="706D37A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DED441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2598C6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28FC8D22" w14:textId="77777777" w:rsidR="00EF2D01" w:rsidRDefault="00EF2D01" w:rsidP="00EF2D01">
      <w:pPr>
        <w:widowControl w:val="0"/>
        <w:autoSpaceDE/>
        <w:autoSpaceDN/>
        <w:adjustRightInd/>
        <w:spacing w:after="0" w:line="259" w:lineRule="auto"/>
        <w:textAlignment w:val="auto"/>
        <w:rPr>
          <w:b/>
          <w:sz w:val="24"/>
        </w:rPr>
      </w:pPr>
    </w:p>
    <w:p w14:paraId="7BBF233F"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D1642" w14:paraId="6708995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B8162E" w14:textId="5B647098"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5D56C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37CAF0" w14:textId="426820CC"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5D56C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712624" w14:textId="55042C57"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5D56C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D0FB75" w14:textId="3007433D"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5D56C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4BA32E" w14:textId="04D3E66D"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5D56C9">
                <w:rPr>
                  <w:rFonts w:ascii="Arial" w:eastAsia="Arial" w:hAnsi="Arial" w:cs="Arial"/>
                  <w:b/>
                  <w:color w:val="595959"/>
                  <w:sz w:val="18"/>
                  <w:szCs w:val="18"/>
                </w:rPr>
                <w:t>ORP Slaný</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BFCFDD" w14:textId="421E7AAF"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5D56C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9614F2" w14:textId="334BCC29"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5D56C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AE6294" w14:textId="5D543793" w:rsidR="001D1642" w:rsidRDefault="00A03C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5D56C9">
                <w:rPr>
                  <w:rFonts w:ascii="Arial" w:eastAsia="Arial" w:hAnsi="Arial" w:cs="Arial"/>
                  <w:b/>
                  <w:color w:val="595959"/>
                  <w:sz w:val="18"/>
                  <w:szCs w:val="18"/>
                </w:rPr>
                <w:t>Průměr ČR</w:t>
              </w:r>
            </w:hyperlink>
          </w:p>
        </w:tc>
      </w:tr>
      <w:tr w:rsidR="001D1642" w14:paraId="5DC069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0573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E5E9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0055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910A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0A5C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52F6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7F69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B712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D1642" w14:paraId="256DA3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B75BC"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08ED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52E1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5191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07C2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85E4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5AFC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4FA9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D1642" w14:paraId="590CCB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0BE9D"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D74B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4391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0388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5337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50ED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70C11"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6F0B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D1642" w14:paraId="271A47B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CE01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CBA5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4ED4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0731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B5A0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A566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1714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4868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D1642" w14:paraId="45E5D3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EA47B"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8CA7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C118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8F06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CB95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F822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1889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28C1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D1642" w14:paraId="22954A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03AED"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14FA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9339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D597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CE3E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FA99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A318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A741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D1642" w14:paraId="695B1C8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DC77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B3BF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82AA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8294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5150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4DE9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C75B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DAB8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D1642" w14:paraId="14653A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28537"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D79D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7949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CC8E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575B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258F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C6B0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3B1B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D1642" w14:paraId="4310DB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D7BF9"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9C60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F4B85"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0F7A6"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955F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413E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CC569"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E18F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D1642" w14:paraId="6A1538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DDB2D"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E489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43481"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F1CAB"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BA3D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A23A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6E415"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8E3B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D1642" w14:paraId="64C3616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9F05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718F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4CAB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291C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0107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52291"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BCD0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5296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D1642" w14:paraId="65D0E7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BF9B1"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6D64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6B5C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9AE8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8385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66BA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BA2E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65B1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D1642" w14:paraId="57ABF3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2A709"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EC26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419B1"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A9151"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5873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080E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DDB6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8100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D1642" w14:paraId="730D598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A35B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CA09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A010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6FFC1"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E532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9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8AFF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3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2BA4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3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0BD5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D1642" w14:paraId="4BD9EC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0411F" w14:textId="77777777" w:rsidR="001D1642" w:rsidRDefault="001D164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F1B3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364A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9D8C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D156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0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B714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9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58E9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0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C93A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24CFB63"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E54C268" w14:textId="77777777" w:rsidR="00FA69AB" w:rsidRDefault="00FA69AB" w:rsidP="00FA69AB">
      <w:pPr>
        <w:pStyle w:val="Nadpis3"/>
        <w:numPr>
          <w:ilvl w:val="0"/>
          <w:numId w:val="14"/>
        </w:numPr>
      </w:pPr>
      <w:bookmarkStart w:id="64" w:name="_Toc116049968"/>
      <w:r>
        <w:lastRenderedPageBreak/>
        <w:t>Zaostávání</w:t>
      </w:r>
      <w:bookmarkEnd w:id="64"/>
    </w:p>
    <w:p w14:paraId="74B2E786"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E68E510" w14:textId="77777777" w:rsidR="00FA69AB" w:rsidRPr="00EC6155" w:rsidRDefault="00FA69AB" w:rsidP="00FA69AB">
      <w:pPr>
        <w:pStyle w:val="Nadpis4"/>
        <w:spacing w:before="0"/>
      </w:pPr>
      <w:bookmarkStart w:id="65" w:name="_Toc116049969"/>
      <w:r>
        <w:t>Index</w:t>
      </w:r>
      <w:bookmarkEnd w:id="65"/>
    </w:p>
    <w:p w14:paraId="69284125"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8581A55"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6F70C5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EA0464E"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5B6183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5CCF0BF" w14:textId="77777777" w:rsidR="00FA69AB" w:rsidRDefault="00FA69AB" w:rsidP="00FA69AB">
      <w:pPr>
        <w:pStyle w:val="Odstavecseseznamem"/>
        <w:numPr>
          <w:ilvl w:val="0"/>
          <w:numId w:val="28"/>
        </w:numPr>
      </w:pPr>
      <w:r>
        <w:t>Je vzdělávání lepší nebo horší, než by odpovídalo sociální situaci?</w:t>
      </w:r>
    </w:p>
    <w:p w14:paraId="723C8A47"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791BD28"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D1268A5"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64555DC"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CFBC38C" w14:textId="77777777" w:rsidR="00FA69AB" w:rsidRDefault="00FA69AB" w:rsidP="00FA69AB">
      <w:pPr>
        <w:pStyle w:val="Odstavecseseznamem"/>
        <w:spacing w:after="0"/>
        <w:ind w:left="1080"/>
      </w:pPr>
    </w:p>
    <w:p w14:paraId="2189978B"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687867D"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83F3ED5" w14:textId="77777777" w:rsidR="001D1642" w:rsidRDefault="005D56C9">
      <w:r>
        <w:rPr>
          <w:noProof/>
        </w:rPr>
        <w:drawing>
          <wp:inline distT="0" distB="0" distL="0" distR="0" wp14:anchorId="6259912A" wp14:editId="2122EB93">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D5A278C"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AC3294"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71D100A"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0FD12EB" w14:textId="77777777" w:rsidR="001D1642" w:rsidRDefault="005D56C9">
      <w:r>
        <w:rPr>
          <w:noProof/>
        </w:rPr>
        <w:drawing>
          <wp:inline distT="0" distB="0" distL="0" distR="0" wp14:anchorId="53B42EC8" wp14:editId="42739A54">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7CB9F8F"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9B4F0C9" w14:textId="77777777" w:rsidR="00021C97" w:rsidRDefault="00021C97" w:rsidP="00092CB6">
      <w:pPr>
        <w:spacing w:after="0"/>
        <w:rPr>
          <w:color w:val="AEAAAA" w:themeColor="background2" w:themeShade="BF"/>
        </w:rPr>
      </w:pPr>
    </w:p>
    <w:p w14:paraId="2D8645EF" w14:textId="77777777" w:rsidR="00FE5681" w:rsidRPr="00D26555" w:rsidRDefault="00FE5681" w:rsidP="00FE5681">
      <w:pPr>
        <w:rPr>
          <w:sz w:val="24"/>
          <w:szCs w:val="24"/>
        </w:rPr>
      </w:pPr>
    </w:p>
    <w:p w14:paraId="13359F7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B346B0F" w14:textId="77777777" w:rsidR="00021C97" w:rsidRDefault="00021C97" w:rsidP="00021C97">
      <w:pPr>
        <w:pStyle w:val="Nadpis3"/>
        <w:numPr>
          <w:ilvl w:val="0"/>
          <w:numId w:val="14"/>
        </w:numPr>
      </w:pPr>
      <w:bookmarkStart w:id="66" w:name="_Toc116049970"/>
      <w:r>
        <w:lastRenderedPageBreak/>
        <w:t>Faktory zaostávání</w:t>
      </w:r>
      <w:bookmarkEnd w:id="66"/>
    </w:p>
    <w:p w14:paraId="74FBE075"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DDEE9AD" w14:textId="77777777" w:rsidR="00021C97" w:rsidRDefault="00021C97" w:rsidP="00F63C61">
      <w:pPr>
        <w:spacing w:after="0"/>
        <w:rPr>
          <w:color w:val="AEAAAA" w:themeColor="background2" w:themeShade="BF"/>
        </w:rPr>
      </w:pPr>
    </w:p>
    <w:p w14:paraId="6BB797BE"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7D4544A3" w14:textId="77777777" w:rsidR="00150733" w:rsidRDefault="00150733" w:rsidP="00F63C61">
      <w:pPr>
        <w:pStyle w:val="Nadpis4"/>
        <w:spacing w:before="0"/>
      </w:pPr>
      <w:bookmarkStart w:id="67" w:name="_Toc116049971"/>
      <w:r>
        <w:t>Sociální podpora</w:t>
      </w:r>
      <w:bookmarkEnd w:id="67"/>
    </w:p>
    <w:p w14:paraId="656721B7"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085571A"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66B5051" w14:textId="77777777" w:rsidR="003600A0" w:rsidRPr="00511A90" w:rsidRDefault="003600A0" w:rsidP="00F33122">
      <w:pPr>
        <w:pStyle w:val="Tabulkapopisek"/>
        <w:keepNext/>
        <w:keepLines/>
      </w:pPr>
      <w:r w:rsidRPr="00511A90">
        <w:t xml:space="preserve">Graf </w:t>
      </w:r>
      <w:r>
        <w:t>D</w:t>
      </w:r>
      <w:r w:rsidRPr="00511A90">
        <w:t>.</w:t>
      </w:r>
      <w:r>
        <w:t>2.1</w:t>
      </w:r>
    </w:p>
    <w:p w14:paraId="6DF5256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0A851BB" w14:textId="77777777" w:rsidR="001D1642" w:rsidRDefault="005D56C9">
      <w:r>
        <w:rPr>
          <w:noProof/>
        </w:rPr>
        <w:drawing>
          <wp:inline distT="0" distB="0" distL="0" distR="0" wp14:anchorId="67F46307" wp14:editId="2587ED92">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4545C1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35C7F4C" w14:textId="77777777" w:rsidR="003600A0" w:rsidRDefault="003600A0" w:rsidP="003600A0">
      <w:pPr>
        <w:pStyle w:val="Tabulkapopisek"/>
      </w:pPr>
    </w:p>
    <w:p w14:paraId="7E8C43E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615BEB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B4295E6" w14:textId="77777777" w:rsidR="001D1642" w:rsidRDefault="005D56C9">
      <w:r>
        <w:rPr>
          <w:noProof/>
        </w:rPr>
        <w:drawing>
          <wp:inline distT="0" distB="0" distL="0" distR="0" wp14:anchorId="6AB1AE56" wp14:editId="3D7A1134">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47D787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C8333E4" w14:textId="77777777" w:rsidR="003600A0" w:rsidRDefault="003600A0" w:rsidP="0069649F"/>
    <w:p w14:paraId="206A7065" w14:textId="77777777" w:rsidR="003600A0" w:rsidRPr="00511A90" w:rsidRDefault="003600A0" w:rsidP="00F33122">
      <w:pPr>
        <w:pStyle w:val="Tabulkapopisek"/>
        <w:keepNext/>
        <w:keepLines/>
      </w:pPr>
      <w:r w:rsidRPr="00511A90">
        <w:t xml:space="preserve">Graf </w:t>
      </w:r>
      <w:r>
        <w:t>D</w:t>
      </w:r>
      <w:r w:rsidRPr="00511A90">
        <w:t>.</w:t>
      </w:r>
      <w:r>
        <w:t>2.3</w:t>
      </w:r>
    </w:p>
    <w:p w14:paraId="2E669FD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20FE4EF" w14:textId="77777777" w:rsidR="001D1642" w:rsidRDefault="005D56C9">
      <w:r>
        <w:rPr>
          <w:noProof/>
        </w:rPr>
        <w:drawing>
          <wp:inline distT="0" distB="0" distL="0" distR="0" wp14:anchorId="0EF2CA51" wp14:editId="13483169">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6CE8423"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BAFE7FD" w14:textId="77777777" w:rsidR="003600A0" w:rsidRDefault="003600A0" w:rsidP="003600A0">
      <w:pPr>
        <w:pStyle w:val="Tabulkapopisek"/>
      </w:pPr>
    </w:p>
    <w:p w14:paraId="0663B45F"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A0B63B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1FD876C" w14:textId="77777777" w:rsidR="001D1642" w:rsidRDefault="005D56C9">
      <w:r>
        <w:rPr>
          <w:noProof/>
        </w:rPr>
        <w:drawing>
          <wp:inline distT="0" distB="0" distL="0" distR="0" wp14:anchorId="539C5486" wp14:editId="2F63682E">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641248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C245220"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86F56BD"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25F6495" w14:textId="77777777" w:rsidR="00743B23" w:rsidRDefault="0068573C" w:rsidP="0068573C">
      <w:pPr>
        <w:pStyle w:val="Nadpis4"/>
        <w:spacing w:before="0"/>
      </w:pPr>
      <w:bookmarkStart w:id="68" w:name="_Toc116049972"/>
      <w:r>
        <w:t>Včasná péče</w:t>
      </w:r>
      <w:bookmarkEnd w:id="68"/>
    </w:p>
    <w:p w14:paraId="40A26C64" w14:textId="77777777" w:rsidR="00543749" w:rsidRDefault="00543749" w:rsidP="00543749">
      <w:pPr>
        <w:pStyle w:val="Tabulkakategorie"/>
        <w:jc w:val="center"/>
      </w:pPr>
    </w:p>
    <w:p w14:paraId="3224FE03"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0319015" w14:textId="77777777" w:rsidR="005E4BC6" w:rsidRPr="00511A90" w:rsidRDefault="005E4BC6" w:rsidP="005E4BC6">
      <w:pPr>
        <w:pStyle w:val="Tabulkapopisek"/>
      </w:pPr>
      <w:r w:rsidRPr="00511A90">
        <w:t xml:space="preserve">Graf </w:t>
      </w:r>
      <w:r>
        <w:t>D</w:t>
      </w:r>
      <w:r w:rsidRPr="00511A90">
        <w:t>.</w:t>
      </w:r>
      <w:r>
        <w:t>3.1</w:t>
      </w:r>
    </w:p>
    <w:p w14:paraId="18714B0D"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D58E7E5" w14:textId="77777777" w:rsidR="001D1642" w:rsidRDefault="005D56C9">
      <w:r>
        <w:rPr>
          <w:noProof/>
        </w:rPr>
        <w:drawing>
          <wp:inline distT="0" distB="0" distL="0" distR="0" wp14:anchorId="13A07BD7" wp14:editId="0EBB9364">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6C5228B"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3CB0CFB"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FBDD4E6"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009D3B9F"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B0501DA"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A24DFC9" w14:textId="77777777" w:rsidR="001D1642" w:rsidRDefault="005D56C9">
      <w:r>
        <w:rPr>
          <w:noProof/>
        </w:rPr>
        <w:drawing>
          <wp:inline distT="0" distB="0" distL="0" distR="0" wp14:anchorId="4D122437" wp14:editId="4C04375C">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3AA1452"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EDA7E68" w14:textId="77777777" w:rsidR="00A155B9" w:rsidRDefault="00A155B9" w:rsidP="00A155B9">
      <w:pPr>
        <w:pStyle w:val="Tabulkapopisek"/>
      </w:pPr>
    </w:p>
    <w:p w14:paraId="7F3035EB" w14:textId="77777777" w:rsidR="00A155B9" w:rsidRDefault="00A155B9" w:rsidP="006A6C8E">
      <w:pPr>
        <w:pStyle w:val="Tabulkapopisek"/>
        <w:spacing w:before="0" w:after="0"/>
      </w:pPr>
    </w:p>
    <w:p w14:paraId="779165EA"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FFFB16E" w14:textId="77777777" w:rsidR="00A155B9" w:rsidRDefault="00A155B9" w:rsidP="00A155B9">
      <w:pPr>
        <w:pStyle w:val="Tabulkapopisek"/>
      </w:pPr>
    </w:p>
    <w:p w14:paraId="2F468056" w14:textId="77777777" w:rsidR="00A155B9" w:rsidRPr="00511A90" w:rsidRDefault="00A155B9" w:rsidP="00A155B9">
      <w:pPr>
        <w:pStyle w:val="Tabulkapopisek"/>
      </w:pPr>
      <w:r>
        <w:t>Tabulka D.3.1</w:t>
      </w:r>
    </w:p>
    <w:p w14:paraId="3EB61FA3"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BE8732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1D1642" w14:paraId="682C345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95745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9CB55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laný</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E4FFD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37373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4E1298"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D1642" w14:paraId="6A687C5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1201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8B91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1A40A"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EE7B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BB696"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5782739"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2D857FF6" w14:textId="77777777" w:rsidR="00A155B9" w:rsidRDefault="00A155B9" w:rsidP="00A155B9">
      <w:pPr>
        <w:pStyle w:val="Tabulkapopisek"/>
      </w:pPr>
    </w:p>
    <w:p w14:paraId="758ADA6E"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AEA948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4513F3C"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7BF3B730" w14:textId="77777777" w:rsidR="001D1642" w:rsidRDefault="005D56C9">
      <w:r>
        <w:rPr>
          <w:noProof/>
        </w:rPr>
        <w:drawing>
          <wp:inline distT="0" distB="0" distL="0" distR="0" wp14:anchorId="58CC950B" wp14:editId="3B7EB1EB">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4FC796D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6F266E2"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C61CF76" w14:textId="77777777" w:rsidR="00E62573" w:rsidRDefault="00E62573" w:rsidP="00E62573">
      <w:pPr>
        <w:pStyle w:val="Tabulkapopisek"/>
      </w:pPr>
    </w:p>
    <w:p w14:paraId="1F608FCD" w14:textId="77777777" w:rsidR="00E62573" w:rsidRPr="00511A90" w:rsidRDefault="00E62573" w:rsidP="00E62573">
      <w:pPr>
        <w:pStyle w:val="Tabulkapopisek"/>
      </w:pPr>
      <w:r w:rsidRPr="00511A90">
        <w:t xml:space="preserve">Graf </w:t>
      </w:r>
      <w:r>
        <w:t>D</w:t>
      </w:r>
      <w:r w:rsidRPr="00511A90">
        <w:t>.</w:t>
      </w:r>
      <w:r>
        <w:t>3.</w:t>
      </w:r>
      <w:r w:rsidR="006B2640">
        <w:t>4</w:t>
      </w:r>
    </w:p>
    <w:p w14:paraId="56796C36"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B392B10" w14:textId="77777777" w:rsidR="001D1642" w:rsidRDefault="005D56C9">
      <w:r>
        <w:rPr>
          <w:noProof/>
        </w:rPr>
        <w:drawing>
          <wp:inline distT="0" distB="0" distL="0" distR="0" wp14:anchorId="067C65EE" wp14:editId="6D5F21F7">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B35B751"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6C6623C"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3B38066"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8519269" w14:textId="77777777" w:rsidR="00C46D09" w:rsidRDefault="00272ECA" w:rsidP="00AC4592">
      <w:pPr>
        <w:pStyle w:val="Nadpis4"/>
        <w:spacing w:before="0"/>
      </w:pPr>
      <w:bookmarkStart w:id="70" w:name="_Toc116049973"/>
      <w:r>
        <w:t>Společné vzdělávání</w:t>
      </w:r>
      <w:bookmarkEnd w:id="70"/>
      <w:r>
        <w:t xml:space="preserve"> </w:t>
      </w:r>
    </w:p>
    <w:p w14:paraId="4C6A9951"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308883BB"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0326578" w14:textId="77777777" w:rsidR="00E62573" w:rsidRPr="00511A90" w:rsidRDefault="00E62573" w:rsidP="00E62573">
      <w:pPr>
        <w:pStyle w:val="Tabulkapopisek"/>
      </w:pPr>
      <w:r w:rsidRPr="00511A90">
        <w:t xml:space="preserve">Graf </w:t>
      </w:r>
      <w:r>
        <w:t>D</w:t>
      </w:r>
      <w:r w:rsidRPr="00511A90">
        <w:t>.</w:t>
      </w:r>
      <w:r>
        <w:t>4.1</w:t>
      </w:r>
    </w:p>
    <w:p w14:paraId="286B597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9546F98" w14:textId="77777777" w:rsidR="001D1642" w:rsidRDefault="005D56C9">
      <w:r>
        <w:rPr>
          <w:noProof/>
        </w:rPr>
        <w:drawing>
          <wp:inline distT="0" distB="0" distL="0" distR="0" wp14:anchorId="75A6FE02" wp14:editId="226B878B">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749ED03"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A168147" w14:textId="77777777" w:rsidR="006A6C8E" w:rsidRDefault="006A6C8E" w:rsidP="006A6C8E">
      <w:pPr>
        <w:spacing w:after="0"/>
        <w:rPr>
          <w:rFonts w:ascii="Inter" w:hAnsi="Inter" w:cs="Times New Roman"/>
          <w:b/>
          <w:bCs/>
        </w:rPr>
      </w:pPr>
    </w:p>
    <w:p w14:paraId="7C6A5DED"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7A244D6"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47378368" w14:textId="77777777" w:rsidR="00DF2BB1" w:rsidRDefault="00DF2BB1" w:rsidP="00E62573">
      <w:pPr>
        <w:pStyle w:val="Tabulkapopisek"/>
      </w:pPr>
    </w:p>
    <w:p w14:paraId="37B9196E" w14:textId="77777777" w:rsidR="00DF2BB1" w:rsidRPr="00511A90" w:rsidRDefault="00DF2BB1" w:rsidP="0035209D">
      <w:pPr>
        <w:pStyle w:val="Tabulkapopisek"/>
        <w:keepNext/>
      </w:pPr>
      <w:r w:rsidRPr="00511A90">
        <w:lastRenderedPageBreak/>
        <w:t xml:space="preserve">Graf </w:t>
      </w:r>
      <w:r>
        <w:t>D</w:t>
      </w:r>
      <w:r w:rsidRPr="00511A90">
        <w:t>.</w:t>
      </w:r>
      <w:r>
        <w:t>4.2</w:t>
      </w:r>
    </w:p>
    <w:p w14:paraId="531152F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AA8F545" w14:textId="77777777" w:rsidR="001D1642" w:rsidRDefault="005D56C9">
      <w:r>
        <w:rPr>
          <w:noProof/>
        </w:rPr>
        <w:drawing>
          <wp:inline distT="0" distB="0" distL="0" distR="0" wp14:anchorId="123B99DE" wp14:editId="138AA03C">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ED6379A"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B1FD920" w14:textId="77777777" w:rsidR="00DF2BB1" w:rsidRDefault="00DF2BB1" w:rsidP="00DF2BB1"/>
    <w:p w14:paraId="2FD973B9"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439448B" w14:textId="77777777" w:rsidR="00DF2BB1" w:rsidRPr="00511A90" w:rsidRDefault="00DF2BB1" w:rsidP="00DF2BB1">
      <w:pPr>
        <w:pStyle w:val="Tabulkapopisek"/>
      </w:pPr>
      <w:r w:rsidRPr="00511A90">
        <w:t xml:space="preserve">Graf </w:t>
      </w:r>
      <w:r>
        <w:t>D</w:t>
      </w:r>
      <w:r w:rsidRPr="00511A90">
        <w:t>.</w:t>
      </w:r>
      <w:r>
        <w:t>4.3</w:t>
      </w:r>
    </w:p>
    <w:p w14:paraId="64075525"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85A65AE" w14:textId="77777777" w:rsidR="001D1642" w:rsidRDefault="005D56C9">
      <w:r>
        <w:rPr>
          <w:noProof/>
        </w:rPr>
        <w:drawing>
          <wp:inline distT="0" distB="0" distL="0" distR="0" wp14:anchorId="4831D552" wp14:editId="3AD1751E">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EFB73A5"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F903397" w14:textId="77777777" w:rsidR="00093B94" w:rsidRDefault="00093B94" w:rsidP="001804C7"/>
    <w:p w14:paraId="3A181FF7"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A8F2717" w14:textId="77777777" w:rsidR="001804C7" w:rsidRDefault="001804C7" w:rsidP="001804C7">
      <w:pPr>
        <w:pStyle w:val="Tabulkapopisek"/>
      </w:pPr>
    </w:p>
    <w:p w14:paraId="70DB6775"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C1CE5FF"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BB03017" w14:textId="77777777" w:rsidR="001D1642" w:rsidRDefault="005D56C9">
      <w:r>
        <w:rPr>
          <w:noProof/>
        </w:rPr>
        <w:drawing>
          <wp:inline distT="0" distB="0" distL="0" distR="0" wp14:anchorId="1086E0EF" wp14:editId="216FECEB">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131D4FE"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FC5112E" w14:textId="77777777" w:rsidR="001804C7" w:rsidRDefault="001804C7" w:rsidP="001804C7">
      <w:pPr>
        <w:pStyle w:val="Tabulkapopisek"/>
      </w:pPr>
    </w:p>
    <w:p w14:paraId="5630E3AE" w14:textId="77777777" w:rsidR="001804C7" w:rsidRPr="00511A90" w:rsidRDefault="001804C7" w:rsidP="001804C7">
      <w:pPr>
        <w:pStyle w:val="Tabulkapopisek"/>
      </w:pPr>
      <w:r w:rsidRPr="00511A90">
        <w:t xml:space="preserve">Graf </w:t>
      </w:r>
      <w:r>
        <w:t>D</w:t>
      </w:r>
      <w:r w:rsidRPr="00511A90">
        <w:t>.</w:t>
      </w:r>
      <w:r>
        <w:t>4.5</w:t>
      </w:r>
    </w:p>
    <w:p w14:paraId="2C9B7F7A"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476290F" w14:textId="77777777" w:rsidR="001D1642" w:rsidRDefault="005D56C9">
      <w:r>
        <w:rPr>
          <w:noProof/>
        </w:rPr>
        <w:drawing>
          <wp:inline distT="0" distB="0" distL="0" distR="0" wp14:anchorId="5DE0C0C5" wp14:editId="125037C3">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4121811"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5320211"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A86215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6BAC8CD"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6B6160D" w14:textId="77777777" w:rsidR="001D1642" w:rsidRDefault="005D56C9">
      <w:r>
        <w:rPr>
          <w:noProof/>
        </w:rPr>
        <w:drawing>
          <wp:inline distT="0" distB="0" distL="0" distR="0" wp14:anchorId="2A77E06C" wp14:editId="53E96BFF">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2789F54"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885329B" w14:textId="77777777" w:rsidR="001804C7" w:rsidRDefault="001804C7" w:rsidP="001804C7">
      <w:pPr>
        <w:pStyle w:val="Tabulkapopisek"/>
      </w:pPr>
    </w:p>
    <w:p w14:paraId="38F33D06" w14:textId="77777777" w:rsidR="001804C7" w:rsidRDefault="001804C7" w:rsidP="001804C7">
      <w:pPr>
        <w:pStyle w:val="Tabulkapopisek"/>
      </w:pPr>
    </w:p>
    <w:p w14:paraId="6678EB6A"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7EC325A"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B546F4D" w14:textId="77777777" w:rsidR="00743B23" w:rsidRDefault="00743B23" w:rsidP="009D127F">
      <w:pPr>
        <w:pStyle w:val="Nadpis4"/>
        <w:spacing w:before="0"/>
      </w:pPr>
      <w:bookmarkStart w:id="72" w:name="_Toc116049974"/>
      <w:r>
        <w:t xml:space="preserve">Zajištění </w:t>
      </w:r>
      <w:r w:rsidR="003001F1">
        <w:t>výuky – pedagogové a podpůrný tým</w:t>
      </w:r>
      <w:bookmarkEnd w:id="72"/>
    </w:p>
    <w:p w14:paraId="013EB731"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E067A96" w14:textId="77777777" w:rsidR="00FE4AB8" w:rsidRPr="00511A90" w:rsidRDefault="00FE4AB8" w:rsidP="00FE4AB8">
      <w:pPr>
        <w:pStyle w:val="Tabulkapopisek"/>
      </w:pPr>
      <w:r w:rsidRPr="00511A90">
        <w:t xml:space="preserve">Graf </w:t>
      </w:r>
      <w:r>
        <w:t>D</w:t>
      </w:r>
      <w:r w:rsidRPr="00511A90">
        <w:t>.</w:t>
      </w:r>
      <w:r>
        <w:t>5.1</w:t>
      </w:r>
    </w:p>
    <w:p w14:paraId="3999B7A4"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926EA24" w14:textId="77777777" w:rsidR="001D1642" w:rsidRDefault="005D56C9">
      <w:r>
        <w:rPr>
          <w:noProof/>
        </w:rPr>
        <w:drawing>
          <wp:inline distT="0" distB="0" distL="0" distR="0" wp14:anchorId="3CE0EA88" wp14:editId="1B923588">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4F13F92"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6208B5E" w14:textId="77777777" w:rsidR="00FE4AB8" w:rsidRDefault="00FE4AB8" w:rsidP="00FE4AB8">
      <w:pPr>
        <w:pStyle w:val="Tabulkapopisek"/>
      </w:pPr>
    </w:p>
    <w:p w14:paraId="598F925A" w14:textId="77777777" w:rsidR="00FE4AB8" w:rsidRPr="00511A90" w:rsidRDefault="00FE4AB8" w:rsidP="00FE4AB8">
      <w:pPr>
        <w:pStyle w:val="Tabulkapopisek"/>
      </w:pPr>
      <w:r w:rsidRPr="00511A90">
        <w:t xml:space="preserve">Graf </w:t>
      </w:r>
      <w:r>
        <w:t>D</w:t>
      </w:r>
      <w:r w:rsidRPr="00511A90">
        <w:t>.</w:t>
      </w:r>
      <w:r>
        <w:t>5.2</w:t>
      </w:r>
    </w:p>
    <w:p w14:paraId="73EE749D"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DFC96C9" w14:textId="77777777" w:rsidR="001D1642" w:rsidRDefault="005D56C9">
      <w:r>
        <w:rPr>
          <w:noProof/>
        </w:rPr>
        <w:drawing>
          <wp:inline distT="0" distB="0" distL="0" distR="0" wp14:anchorId="531C58E1" wp14:editId="018A8B9B">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E315849"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614DC5C" w14:textId="77777777" w:rsidR="00FE4AB8" w:rsidRDefault="00FE4AB8" w:rsidP="00FE4AB8">
      <w:pPr>
        <w:pStyle w:val="Tabulkapopisek"/>
      </w:pPr>
    </w:p>
    <w:p w14:paraId="2956885F"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7BA5AE8"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33E718A" w14:textId="77777777" w:rsidR="001D1642" w:rsidRDefault="005D56C9">
      <w:r>
        <w:rPr>
          <w:noProof/>
        </w:rPr>
        <w:drawing>
          <wp:inline distT="0" distB="0" distL="0" distR="0" wp14:anchorId="3B1A60F2" wp14:editId="7E06011F">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D968D54"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3B8B352" w14:textId="77777777" w:rsidR="00F3736A" w:rsidRDefault="00F3736A" w:rsidP="00F3736A">
      <w:pPr>
        <w:pStyle w:val="Tabulkapopisek"/>
      </w:pPr>
    </w:p>
    <w:p w14:paraId="7FC42887" w14:textId="77777777" w:rsidR="00F3736A" w:rsidRPr="00511A90" w:rsidRDefault="00F3736A" w:rsidP="00F3736A">
      <w:pPr>
        <w:pStyle w:val="Tabulkapopisek"/>
      </w:pPr>
      <w:r>
        <w:t>Tabulka</w:t>
      </w:r>
      <w:r w:rsidRPr="00511A90">
        <w:t xml:space="preserve"> </w:t>
      </w:r>
      <w:r>
        <w:t>D</w:t>
      </w:r>
      <w:r w:rsidRPr="00511A90">
        <w:t>.</w:t>
      </w:r>
      <w:r>
        <w:t>5.1</w:t>
      </w:r>
    </w:p>
    <w:p w14:paraId="2353B7C9"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DBE4D7E"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1D1642" w14:paraId="695AC9A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AFD2C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37289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laný</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1CF71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3FAC6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C4F79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D1642" w14:paraId="03F387E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6B9D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3A94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293B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8A0E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283B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1D1642" w14:paraId="6DA8A0B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177E5"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150E7"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9770D"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8EBFC"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2209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1D1642" w14:paraId="17DEB2A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A42F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7669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710C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CB542"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27991"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1D1642" w14:paraId="655DCAE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877A0"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20F7E"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90A7F"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48D0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3AFD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1D1642" w14:paraId="73CF524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F0804"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36F73"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75B21"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FDE59"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1E29B" w14:textId="77777777" w:rsidR="001D1642" w:rsidRDefault="005D56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393BB37" w14:textId="77777777" w:rsidR="00F3736A" w:rsidRDefault="00F3736A" w:rsidP="0063659F">
      <w:pPr>
        <w:pStyle w:val="Tabulkapopisek"/>
        <w:spacing w:before="0"/>
      </w:pPr>
      <w:r w:rsidRPr="00F3736A">
        <w:t>Zdroj: MŠMT</w:t>
      </w:r>
    </w:p>
    <w:p w14:paraId="058215F5" w14:textId="77777777" w:rsidR="00743B23" w:rsidRDefault="00743B23">
      <w:pPr>
        <w:autoSpaceDE/>
        <w:autoSpaceDN/>
        <w:adjustRightInd/>
        <w:spacing w:line="259" w:lineRule="auto"/>
        <w:textAlignment w:val="auto"/>
        <w:rPr>
          <w:i/>
        </w:rPr>
      </w:pPr>
      <w:r>
        <w:rPr>
          <w:i/>
        </w:rPr>
        <w:br w:type="page"/>
      </w:r>
    </w:p>
    <w:p w14:paraId="6A911DE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C355F8A" w14:textId="77777777" w:rsidR="00743B23" w:rsidRDefault="004B2EC1" w:rsidP="00683E1E">
      <w:pPr>
        <w:pStyle w:val="Nadpis4"/>
        <w:spacing w:before="0"/>
      </w:pPr>
      <w:bookmarkStart w:id="74" w:name="_Toc116049975"/>
      <w:r>
        <w:t>Model kvalitní školy</w:t>
      </w:r>
      <w:r w:rsidR="002508D7">
        <w:t xml:space="preserve"> od ČŠI</w:t>
      </w:r>
      <w:bookmarkEnd w:id="74"/>
    </w:p>
    <w:p w14:paraId="069F208E"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1B09EE3" w14:textId="77777777" w:rsidR="00C851F7" w:rsidRDefault="00A03C88"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FCC1FE4"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4F034D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E28BD4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BF13E9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0FA970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88174C3"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96928AB" w14:textId="77777777" w:rsidR="004B2EC1" w:rsidRDefault="004B2EC1" w:rsidP="00AF4E4D">
      <w:pPr>
        <w:autoSpaceDE/>
        <w:autoSpaceDN/>
        <w:adjustRightInd/>
        <w:spacing w:line="259" w:lineRule="auto"/>
        <w:textAlignment w:val="auto"/>
      </w:pPr>
      <w:r>
        <w:t>ORP jsou rozřazena do pěti úrovní:</w:t>
      </w:r>
    </w:p>
    <w:p w14:paraId="4249FB11"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B3197F0"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89EA715"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97CA2C0"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D7C7C95"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BC4625A"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7FE0B36" w14:textId="77777777" w:rsidR="002508D7" w:rsidRPr="00511A90" w:rsidRDefault="002508D7" w:rsidP="002508D7">
      <w:pPr>
        <w:pStyle w:val="Tabulkapopisek"/>
      </w:pPr>
      <w:r>
        <w:t>Graf</w:t>
      </w:r>
      <w:r w:rsidRPr="00511A90">
        <w:t xml:space="preserve"> </w:t>
      </w:r>
      <w:r>
        <w:t>D</w:t>
      </w:r>
      <w:r w:rsidRPr="00511A90">
        <w:t>.</w:t>
      </w:r>
      <w:r>
        <w:t>6.1</w:t>
      </w:r>
    </w:p>
    <w:p w14:paraId="0800DB68"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3EDCE85" w14:textId="77777777" w:rsidR="001D1642" w:rsidRDefault="005D56C9">
      <w:r>
        <w:rPr>
          <w:noProof/>
        </w:rPr>
        <w:drawing>
          <wp:inline distT="0" distB="0" distL="0" distR="0" wp14:anchorId="47660C6E" wp14:editId="30F7AFB4">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5187E75"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6 % základních škol v ORP Slaný</w:t>
      </w:r>
    </w:p>
    <w:p w14:paraId="47B84CE8"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46B4A9C"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319EC7C" w14:textId="77777777" w:rsidR="009221CA" w:rsidRPr="00511A90" w:rsidRDefault="009221CA" w:rsidP="009221CA">
      <w:pPr>
        <w:pStyle w:val="Tabulkapopisek"/>
      </w:pPr>
      <w:r>
        <w:t>Graf</w:t>
      </w:r>
      <w:r w:rsidRPr="00511A90">
        <w:t xml:space="preserve"> </w:t>
      </w:r>
      <w:r>
        <w:t>D</w:t>
      </w:r>
      <w:r w:rsidRPr="00511A90">
        <w:t>.</w:t>
      </w:r>
      <w:r>
        <w:t>6.2</w:t>
      </w:r>
    </w:p>
    <w:p w14:paraId="3492122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2CF82D0" w14:textId="77777777" w:rsidR="001D1642" w:rsidRDefault="005D56C9">
      <w:r>
        <w:rPr>
          <w:noProof/>
        </w:rPr>
        <w:drawing>
          <wp:inline distT="0" distB="0" distL="0" distR="0" wp14:anchorId="291C5AC4" wp14:editId="3FD2EAE5">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DDA502F"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6 % základních škol v ORP Slaný</w:t>
      </w:r>
    </w:p>
    <w:p w14:paraId="4B43071F"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5750740" w14:textId="77777777" w:rsidR="009221CA" w:rsidRDefault="009221CA" w:rsidP="009221CA">
      <w:pPr>
        <w:pStyle w:val="Tabulkapopisek"/>
      </w:pPr>
    </w:p>
    <w:p w14:paraId="55A41E08"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420F572" w14:textId="77777777" w:rsidR="009221CA" w:rsidRPr="00511A90" w:rsidRDefault="009221CA" w:rsidP="009221CA">
      <w:pPr>
        <w:pStyle w:val="Tabulkapopisek"/>
      </w:pPr>
      <w:r>
        <w:t>Graf</w:t>
      </w:r>
      <w:r w:rsidRPr="00511A90">
        <w:t xml:space="preserve"> </w:t>
      </w:r>
      <w:r>
        <w:t>D</w:t>
      </w:r>
      <w:r w:rsidRPr="00511A90">
        <w:t>.</w:t>
      </w:r>
      <w:r>
        <w:t>6.3</w:t>
      </w:r>
    </w:p>
    <w:p w14:paraId="4F74D66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0520BE7" w14:textId="77777777" w:rsidR="001D1642" w:rsidRDefault="005D56C9">
      <w:r>
        <w:rPr>
          <w:noProof/>
        </w:rPr>
        <w:drawing>
          <wp:inline distT="0" distB="0" distL="0" distR="0" wp14:anchorId="198A16EE" wp14:editId="619E63BA">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69F78A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6 % základních škol v ORP Slaný</w:t>
      </w:r>
    </w:p>
    <w:p w14:paraId="5EE39EEA"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D545C8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86ED255"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E87C333"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9583778" w14:textId="77777777" w:rsidR="001D1642" w:rsidRDefault="005D56C9">
      <w:r>
        <w:rPr>
          <w:noProof/>
        </w:rPr>
        <w:drawing>
          <wp:inline distT="0" distB="0" distL="0" distR="0" wp14:anchorId="1464CA6A" wp14:editId="79B5F0F0">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854DC6C"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6 % základních škol v ORP Slaný</w:t>
      </w:r>
    </w:p>
    <w:p w14:paraId="5A98EF4D"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8215588" w14:textId="77777777" w:rsidR="009221CA" w:rsidRDefault="009221CA" w:rsidP="009221CA">
      <w:pPr>
        <w:pStyle w:val="Tabulkapopisek"/>
      </w:pPr>
    </w:p>
    <w:p w14:paraId="71DB2635"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F55BD5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74E40E0" w14:textId="77777777" w:rsidR="007675E4" w:rsidRDefault="007675E4" w:rsidP="00683E1E">
      <w:pPr>
        <w:pStyle w:val="Nadpis4"/>
        <w:spacing w:before="0"/>
      </w:pPr>
      <w:bookmarkStart w:id="75" w:name="_Toc116049976"/>
      <w:r>
        <w:t>Financ</w:t>
      </w:r>
      <w:r w:rsidR="00272ECA">
        <w:t>ování vzdělávání</w:t>
      </w:r>
      <w:bookmarkEnd w:id="75"/>
    </w:p>
    <w:p w14:paraId="301B8BBF" w14:textId="77777777" w:rsidR="006A01CF" w:rsidRDefault="006A01CF" w:rsidP="00A57778">
      <w:pPr>
        <w:pStyle w:val="Tabulkakategorie"/>
        <w:jc w:val="center"/>
      </w:pPr>
    </w:p>
    <w:p w14:paraId="2BCCE4F9"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E78DBFA"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D9BF684"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34CE09F" w14:textId="77777777" w:rsidR="007A4D48" w:rsidRPr="00511A90" w:rsidRDefault="007A4D48" w:rsidP="007A4D48">
      <w:pPr>
        <w:pStyle w:val="Tabulkapopisek"/>
      </w:pPr>
      <w:r>
        <w:t>Graf</w:t>
      </w:r>
      <w:r w:rsidRPr="00511A90">
        <w:t xml:space="preserve"> </w:t>
      </w:r>
      <w:r>
        <w:t>D</w:t>
      </w:r>
      <w:r w:rsidRPr="00511A90">
        <w:t>.</w:t>
      </w:r>
      <w:r>
        <w:t>7.1</w:t>
      </w:r>
    </w:p>
    <w:p w14:paraId="47521638"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32B2FBF" w14:textId="77777777" w:rsidR="001D1642" w:rsidRDefault="005D56C9">
      <w:r>
        <w:rPr>
          <w:noProof/>
        </w:rPr>
        <w:drawing>
          <wp:inline distT="0" distB="0" distL="0" distR="0" wp14:anchorId="53E91C60" wp14:editId="30F26C03">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AD37E37"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E9DD6ED" w14:textId="77777777" w:rsidR="00A57778" w:rsidRDefault="00A57778" w:rsidP="00A57778">
      <w:pPr>
        <w:ind w:left="720"/>
        <w:jc w:val="left"/>
      </w:pPr>
    </w:p>
    <w:p w14:paraId="484B1EDC"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4EBB2D2" w14:textId="77777777" w:rsidR="00616603" w:rsidRPr="00511A90" w:rsidRDefault="00616603" w:rsidP="00616603">
      <w:pPr>
        <w:pStyle w:val="Tabulkapopisek"/>
      </w:pPr>
      <w:r>
        <w:t>Graf</w:t>
      </w:r>
      <w:r w:rsidRPr="00511A90">
        <w:t xml:space="preserve"> </w:t>
      </w:r>
      <w:r>
        <w:t>D</w:t>
      </w:r>
      <w:r w:rsidRPr="00511A90">
        <w:t>.</w:t>
      </w:r>
      <w:r>
        <w:t>7.1</w:t>
      </w:r>
    </w:p>
    <w:p w14:paraId="6137CE0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4E87F32" w14:textId="77777777" w:rsidR="001D1642" w:rsidRDefault="005D56C9">
      <w:r>
        <w:rPr>
          <w:noProof/>
        </w:rPr>
        <w:drawing>
          <wp:inline distT="0" distB="0" distL="0" distR="0" wp14:anchorId="5F268076" wp14:editId="631B12BF">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6647D06"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81D438B"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5B508B5" w14:textId="77777777" w:rsidR="00616603" w:rsidRPr="00511A90" w:rsidRDefault="00616603" w:rsidP="00616603">
      <w:pPr>
        <w:pStyle w:val="Tabulkapopisek"/>
      </w:pPr>
      <w:r>
        <w:t>Graf</w:t>
      </w:r>
      <w:r w:rsidRPr="00511A90">
        <w:t xml:space="preserve"> </w:t>
      </w:r>
      <w:r>
        <w:t>D</w:t>
      </w:r>
      <w:r w:rsidRPr="00511A90">
        <w:t>.</w:t>
      </w:r>
      <w:r>
        <w:t>7.2</w:t>
      </w:r>
    </w:p>
    <w:p w14:paraId="4D1BE01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170D87A" w14:textId="77777777" w:rsidR="001D1642" w:rsidRDefault="005D56C9">
      <w:r>
        <w:rPr>
          <w:noProof/>
        </w:rPr>
        <w:drawing>
          <wp:inline distT="0" distB="0" distL="0" distR="0" wp14:anchorId="20AB0819" wp14:editId="5C627156">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12D9F68"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E491F83" w14:textId="77777777" w:rsidR="00895A1B" w:rsidRPr="00D72DFE" w:rsidRDefault="0022411D">
      <w:pPr>
        <w:autoSpaceDE/>
        <w:autoSpaceDN/>
        <w:adjustRightInd/>
        <w:spacing w:line="259" w:lineRule="auto"/>
        <w:textAlignment w:val="auto"/>
        <w:rPr>
          <w:b/>
        </w:rPr>
      </w:pPr>
      <w:r>
        <w:rPr>
          <w:b/>
        </w:rPr>
        <w:br w:type="page"/>
      </w:r>
    </w:p>
    <w:p w14:paraId="064AD06A"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7A2CA4E" wp14:editId="4B37F8EA">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DBEFEF" w14:textId="77777777" w:rsidR="006B1B1B" w:rsidRDefault="006B1B1B" w:rsidP="00E3168F">
                            <w:pPr>
                              <w:pStyle w:val="Nadpis2"/>
                              <w:ind w:left="1843"/>
                              <w:rPr>
                                <w:color w:val="FFFFFF" w:themeColor="background1"/>
                                <w:sz w:val="132"/>
                                <w:szCs w:val="132"/>
                              </w:rPr>
                            </w:pPr>
                          </w:p>
                          <w:p w14:paraId="039062D8" w14:textId="77777777" w:rsidR="006B1B1B" w:rsidRDefault="006B1B1B" w:rsidP="00E3168F">
                            <w:pPr>
                              <w:pStyle w:val="Nadpis2"/>
                              <w:ind w:left="1843"/>
                              <w:rPr>
                                <w:color w:val="FFFFFF" w:themeColor="background1"/>
                                <w:sz w:val="132"/>
                                <w:szCs w:val="132"/>
                              </w:rPr>
                            </w:pPr>
                          </w:p>
                          <w:p w14:paraId="552CA2BA" w14:textId="77777777" w:rsidR="006B1B1B" w:rsidRDefault="006B1B1B" w:rsidP="00E3168F">
                            <w:pPr>
                              <w:pStyle w:val="Nadpis2"/>
                              <w:rPr>
                                <w:color w:val="FFFFFF" w:themeColor="background1"/>
                                <w:sz w:val="132"/>
                                <w:szCs w:val="132"/>
                              </w:rPr>
                            </w:pPr>
                          </w:p>
                          <w:p w14:paraId="2C6BA47F" w14:textId="77777777" w:rsidR="006B1B1B" w:rsidRDefault="006B1B1B" w:rsidP="00E3168F"/>
                          <w:p w14:paraId="38925755" w14:textId="77777777" w:rsidR="006B1B1B" w:rsidRDefault="006B1B1B" w:rsidP="00E3168F"/>
                          <w:p w14:paraId="612D1E62" w14:textId="77777777" w:rsidR="006B1B1B" w:rsidRDefault="006B1B1B" w:rsidP="00E3168F"/>
                          <w:p w14:paraId="1AF392E2" w14:textId="77777777" w:rsidR="006B1B1B" w:rsidRPr="00E3168F" w:rsidRDefault="006B1B1B" w:rsidP="00E3168F"/>
                          <w:p w14:paraId="0D56B68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2A61FE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A21E0B7"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2CA4E"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FDBEFEF" w14:textId="77777777" w:rsidR="006B1B1B" w:rsidRDefault="006B1B1B" w:rsidP="00E3168F">
                      <w:pPr>
                        <w:pStyle w:val="Nadpis2"/>
                        <w:ind w:left="1843"/>
                        <w:rPr>
                          <w:color w:val="FFFFFF" w:themeColor="background1"/>
                          <w:sz w:val="132"/>
                          <w:szCs w:val="132"/>
                        </w:rPr>
                      </w:pPr>
                    </w:p>
                    <w:p w14:paraId="039062D8" w14:textId="77777777" w:rsidR="006B1B1B" w:rsidRDefault="006B1B1B" w:rsidP="00E3168F">
                      <w:pPr>
                        <w:pStyle w:val="Nadpis2"/>
                        <w:ind w:left="1843"/>
                        <w:rPr>
                          <w:color w:val="FFFFFF" w:themeColor="background1"/>
                          <w:sz w:val="132"/>
                          <w:szCs w:val="132"/>
                        </w:rPr>
                      </w:pPr>
                    </w:p>
                    <w:p w14:paraId="552CA2BA" w14:textId="77777777" w:rsidR="006B1B1B" w:rsidRDefault="006B1B1B" w:rsidP="00E3168F">
                      <w:pPr>
                        <w:pStyle w:val="Nadpis2"/>
                        <w:rPr>
                          <w:color w:val="FFFFFF" w:themeColor="background1"/>
                          <w:sz w:val="132"/>
                          <w:szCs w:val="132"/>
                        </w:rPr>
                      </w:pPr>
                    </w:p>
                    <w:p w14:paraId="2C6BA47F" w14:textId="77777777" w:rsidR="006B1B1B" w:rsidRDefault="006B1B1B" w:rsidP="00E3168F"/>
                    <w:p w14:paraId="38925755" w14:textId="77777777" w:rsidR="006B1B1B" w:rsidRDefault="006B1B1B" w:rsidP="00E3168F"/>
                    <w:p w14:paraId="612D1E62" w14:textId="77777777" w:rsidR="006B1B1B" w:rsidRDefault="006B1B1B" w:rsidP="00E3168F"/>
                    <w:p w14:paraId="1AF392E2" w14:textId="77777777" w:rsidR="006B1B1B" w:rsidRPr="00E3168F" w:rsidRDefault="006B1B1B" w:rsidP="00E3168F"/>
                    <w:p w14:paraId="0D56B68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2A61FE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A21E0B7"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D54F609" wp14:editId="7F6F869D">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F2A34AA" w14:textId="77777777" w:rsidR="00EC6730" w:rsidRDefault="00E3168F" w:rsidP="00EC6730">
      <w:pPr>
        <w:pStyle w:val="Nadpis2"/>
        <w:rPr>
          <w:color w:val="44546A"/>
          <w:sz w:val="56"/>
        </w:rPr>
      </w:pPr>
      <w:bookmarkStart w:id="78" w:name="_Toc11604997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1336CE0" w14:textId="77777777" w:rsidR="00634E84" w:rsidRDefault="00634E84" w:rsidP="00634E84">
      <w:pPr>
        <w:rPr>
          <w:b/>
          <w:bCs/>
        </w:rPr>
      </w:pPr>
    </w:p>
    <w:p w14:paraId="7CE47E73" w14:textId="77777777" w:rsidR="00634E84" w:rsidRDefault="00634E84" w:rsidP="00634E84">
      <w:pPr>
        <w:rPr>
          <w:b/>
          <w:bCs/>
        </w:rPr>
      </w:pPr>
    </w:p>
    <w:p w14:paraId="64D40101" w14:textId="77777777" w:rsidR="00634E84" w:rsidRPr="00664EEC" w:rsidRDefault="00634E84" w:rsidP="00634E84">
      <w:pPr>
        <w:rPr>
          <w:b/>
          <w:bCs/>
          <w:sz w:val="22"/>
          <w:szCs w:val="22"/>
        </w:rPr>
      </w:pPr>
      <w:r w:rsidRPr="00664EEC">
        <w:rPr>
          <w:b/>
          <w:bCs/>
          <w:sz w:val="22"/>
          <w:szCs w:val="22"/>
        </w:rPr>
        <w:t>Tvůrce: PAQ Research</w:t>
      </w:r>
    </w:p>
    <w:p w14:paraId="34376DB0" w14:textId="77777777" w:rsidR="00634E84" w:rsidRDefault="00634E84" w:rsidP="00634E84">
      <w:r>
        <w:t>Data jsou zveřejněna pod licencí Creative Commons (Uveďte původ 4.0 Mezinárodní (CC BY 4.0) - https://creativecommons.org/licenses/by/4.0/deed.cs ).</w:t>
      </w:r>
    </w:p>
    <w:p w14:paraId="4D77C91C" w14:textId="77777777" w:rsidR="00634E84" w:rsidRDefault="00634E84" w:rsidP="00634E84"/>
    <w:p w14:paraId="076B1EA7" w14:textId="77777777" w:rsidR="00634E84" w:rsidRPr="00664EEC" w:rsidRDefault="00634E84" w:rsidP="00634E84">
      <w:pPr>
        <w:rPr>
          <w:b/>
          <w:bCs/>
          <w:sz w:val="22"/>
          <w:szCs w:val="22"/>
        </w:rPr>
      </w:pPr>
      <w:r w:rsidRPr="00664EEC">
        <w:rPr>
          <w:b/>
          <w:bCs/>
          <w:sz w:val="22"/>
          <w:szCs w:val="22"/>
        </w:rPr>
        <w:t xml:space="preserve">Tato licence umožňuje:  </w:t>
      </w:r>
    </w:p>
    <w:p w14:paraId="33839A3A" w14:textId="77777777" w:rsidR="00634E84" w:rsidRDefault="00634E84" w:rsidP="00634E84">
      <w:r>
        <w:t>Sdílet — rozmnožovat a distribuovat materiál prostřednictvím jakéhokoli média v jakémkoli formátu</w:t>
      </w:r>
    </w:p>
    <w:p w14:paraId="5AC06754" w14:textId="77777777" w:rsidR="00634E84" w:rsidRPr="00634E84" w:rsidRDefault="00634E84" w:rsidP="00634E84">
      <w:r>
        <w:t>Upravit — remixovat, změnit a vyjít z původního díla pro jakýkoliv účel, a to i komerční.</w:t>
      </w:r>
    </w:p>
    <w:p w14:paraId="2248ED90" w14:textId="77777777" w:rsidR="00634E84" w:rsidRDefault="00634E84" w:rsidP="001A2AE1">
      <w:pPr>
        <w:autoSpaceDE/>
        <w:autoSpaceDN/>
        <w:adjustRightInd/>
        <w:spacing w:line="259" w:lineRule="auto"/>
        <w:textAlignment w:val="auto"/>
      </w:pPr>
    </w:p>
    <w:p w14:paraId="62CE844D" w14:textId="77777777" w:rsidR="00664EEC" w:rsidRDefault="00664EEC" w:rsidP="001A2AE1">
      <w:pPr>
        <w:autoSpaceDE/>
        <w:autoSpaceDN/>
        <w:adjustRightInd/>
        <w:spacing w:line="259" w:lineRule="auto"/>
        <w:textAlignment w:val="auto"/>
      </w:pPr>
    </w:p>
    <w:p w14:paraId="27B679C2" w14:textId="77777777" w:rsidR="00664EEC" w:rsidRDefault="00664EEC" w:rsidP="001A2AE1">
      <w:pPr>
        <w:autoSpaceDE/>
        <w:autoSpaceDN/>
        <w:adjustRightInd/>
        <w:spacing w:line="259" w:lineRule="auto"/>
        <w:textAlignment w:val="auto"/>
      </w:pPr>
    </w:p>
    <w:p w14:paraId="1E69BDA7" w14:textId="77777777" w:rsidR="00664EEC" w:rsidRDefault="00664EEC" w:rsidP="001A2AE1">
      <w:pPr>
        <w:autoSpaceDE/>
        <w:autoSpaceDN/>
        <w:adjustRightInd/>
        <w:spacing w:line="259" w:lineRule="auto"/>
        <w:textAlignment w:val="auto"/>
      </w:pPr>
    </w:p>
    <w:p w14:paraId="599D6FA8"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7D15E8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623C9AB"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5FC6530"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48C42F2" wp14:editId="43F13F51">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EC2A187" w14:textId="77777777" w:rsidR="00664EEC" w:rsidRDefault="00CA1F46" w:rsidP="00CA1F46">
      <w:pPr>
        <w:autoSpaceDE/>
        <w:autoSpaceDN/>
        <w:adjustRightInd/>
        <w:spacing w:line="259" w:lineRule="auto"/>
        <w:textAlignment w:val="auto"/>
      </w:pPr>
      <w:r>
        <w:rPr>
          <w:noProof/>
        </w:rPr>
        <w:drawing>
          <wp:inline distT="0" distB="0" distL="0" distR="0" wp14:anchorId="1916D494" wp14:editId="1BE5F68D">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BBB8FA2"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516CA" w14:textId="77777777" w:rsidR="000174B0" w:rsidRDefault="000174B0">
      <w:pPr>
        <w:spacing w:after="0" w:line="240" w:lineRule="auto"/>
      </w:pPr>
      <w:r>
        <w:separator/>
      </w:r>
    </w:p>
  </w:endnote>
  <w:endnote w:type="continuationSeparator" w:id="0">
    <w:p w14:paraId="5DB20699"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183BF560-1FA0-443D-9F67-7F97139BDAE0}"/>
    <w:embedBold r:id="rId2" w:fontKey="{49B79F04-B406-4D92-82EB-B1ACEC011CDD}"/>
    <w:embedItalic r:id="rId3" w:fontKey="{B70BF262-AEA0-49BD-80F6-99DB5AB45A27}"/>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ECB5566F-CAEB-41C2-A732-ADAF71D4981B}"/>
    <w:embedBold r:id="rId5" w:fontKey="{BF9BDDCF-83E0-455E-B107-6724BE9AC5BC}"/>
  </w:font>
  <w:font w:name="Century Gothic">
    <w:panose1 w:val="020B0502020202020204"/>
    <w:charset w:val="EE"/>
    <w:family w:val="swiss"/>
    <w:pitch w:val="variable"/>
    <w:sig w:usb0="00000287" w:usb1="00000000" w:usb2="00000000" w:usb3="00000000" w:csb0="0000009F" w:csb1="00000000"/>
    <w:embedRegular r:id="rId6" w:fontKey="{6BF921C7-EAB5-43CE-9981-02DA4BC4A1EB}"/>
    <w:embedBold r:id="rId7" w:fontKey="{96F4E048-8B18-4AA0-912C-8C0DF0E4CCDB}"/>
  </w:font>
  <w:font w:name="Segoe UI">
    <w:panose1 w:val="020B0502040204020203"/>
    <w:charset w:val="EE"/>
    <w:family w:val="swiss"/>
    <w:pitch w:val="variable"/>
    <w:sig w:usb0="E4002EFF" w:usb1="C000E47F" w:usb2="00000009" w:usb3="00000000" w:csb0="000001FF" w:csb1="00000000"/>
    <w:embedRegular r:id="rId8" w:fontKey="{C3A7C7C9-2FD7-482D-B143-074B6DEE82C7}"/>
    <w:embedBold r:id="rId9" w:fontKey="{6EE7DD3C-7E4B-4337-935B-779EA1054CE8}"/>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72968FEA-DF40-4BD6-9100-EE8C6FD45662}"/>
  </w:font>
  <w:font w:name="Calibri">
    <w:panose1 w:val="020F0502020204030204"/>
    <w:charset w:val="EE"/>
    <w:family w:val="swiss"/>
    <w:pitch w:val="variable"/>
    <w:sig w:usb0="E4002EFF" w:usb1="C000247B" w:usb2="00000009" w:usb3="00000000" w:csb0="000001FF" w:csb1="00000000"/>
    <w:embedRegular r:id="rId11" w:fontKey="{F40A7C01-E6E7-426F-B730-6F7293ABA9FC}"/>
    <w:embedBold r:id="rId12" w:fontKey="{56006BAC-CBE6-4E7C-B1D8-4F255F2914C8}"/>
  </w:font>
  <w:font w:name="Fira Sans Condensed">
    <w:panose1 w:val="020B0503050000020004"/>
    <w:charset w:val="00"/>
    <w:family w:val="swiss"/>
    <w:pitch w:val="variable"/>
    <w:sig w:usb0="600002FF" w:usb1="00000001" w:usb2="00000000" w:usb3="00000000" w:csb0="0000019F" w:csb1="00000000"/>
    <w:embedRegular r:id="rId13" w:fontKey="{0DC6BB44-2D60-4D10-B8C9-6C0D15077206}"/>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0E9705BE-E32A-4157-87C8-036040A425A7}"/>
    <w:embedBold r:id="rId15" w:fontKey="{50F0CF39-E44F-4087-B9AD-120F9114043E}"/>
  </w:font>
  <w:font w:name="Fira Sans Condensed Light">
    <w:panose1 w:val="020B0403050000020004"/>
    <w:charset w:val="00"/>
    <w:family w:val="swiss"/>
    <w:pitch w:val="variable"/>
    <w:sig w:usb0="600002FF" w:usb1="00000001" w:usb2="00000000" w:usb3="00000000" w:csb0="0000019F" w:csb1="00000000"/>
    <w:embedRegular r:id="rId16" w:fontKey="{4521497B-AC63-4C4B-AB36-A0C7BEF61F14}"/>
    <w:embedItalic r:id="rId17" w:fontKey="{DE56CC8C-3688-42E1-A396-12718CCA4392}"/>
  </w:font>
  <w:font w:name="Fira Sans Condensed Medium">
    <w:panose1 w:val="020B0603050000020004"/>
    <w:charset w:val="00"/>
    <w:family w:val="swiss"/>
    <w:pitch w:val="variable"/>
    <w:sig w:usb0="600002FF" w:usb1="00000001" w:usb2="00000000" w:usb3="00000000" w:csb0="0000019F" w:csb1="00000000"/>
    <w:embedRegular r:id="rId18" w:fontKey="{60626F03-7710-4D74-B532-D7C51AC93909}"/>
  </w:font>
  <w:font w:name="Fira Sans Light">
    <w:panose1 w:val="020B0403050000020004"/>
    <w:charset w:val="EE"/>
    <w:family w:val="swiss"/>
    <w:pitch w:val="variable"/>
    <w:sig w:usb0="600002FF" w:usb1="00000001" w:usb2="00000000" w:usb3="00000000" w:csb0="0000019F" w:csb1="00000000"/>
    <w:embedRegular r:id="rId19" w:fontKey="{6C27723C-691B-4621-8EB8-BBE71F286F3F}"/>
  </w:font>
  <w:font w:name="Inter SemiBold">
    <w:panose1 w:val="020B0502030000000004"/>
    <w:charset w:val="EE"/>
    <w:family w:val="swiss"/>
    <w:pitch w:val="variable"/>
    <w:sig w:usb0="E00002FF" w:usb1="1200A1FF" w:usb2="00000001" w:usb3="00000000" w:csb0="0000019F" w:csb1="00000000"/>
    <w:embedRegular r:id="rId20" w:fontKey="{308AF4F6-274E-4217-BC81-C538A20117E3}"/>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79DF0E81-BE5D-4A4E-B182-B8D8F449AE4D}"/>
    <w:embedItalic r:id="rId22" w:fontKey="{71C62971-D5B2-46A2-B8BF-1FF6A3236545}"/>
  </w:font>
  <w:font w:name="Inter Light">
    <w:panose1 w:val="020B0502030000000004"/>
    <w:charset w:val="EE"/>
    <w:family w:val="swiss"/>
    <w:pitch w:val="variable"/>
    <w:sig w:usb0="E00002FF" w:usb1="1200A1FF" w:usb2="00000001" w:usb3="00000000" w:csb0="0000019F" w:csb1="00000000"/>
    <w:embedRegular r:id="rId23" w:fontKey="{07214E61-F9A1-4CBF-A5A0-6F2721BEF2B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7E5F9"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DD11A"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F53AAE9" wp14:editId="77D0B17D">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B8220F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F53AAE9"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B8220F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04F52" w14:textId="77777777" w:rsidR="000174B0" w:rsidRDefault="000174B0">
      <w:pPr>
        <w:spacing w:after="0" w:line="240" w:lineRule="auto"/>
      </w:pPr>
      <w:r>
        <w:separator/>
      </w:r>
    </w:p>
  </w:footnote>
  <w:footnote w:type="continuationSeparator" w:id="0">
    <w:p w14:paraId="50B984A6" w14:textId="77777777" w:rsidR="000174B0" w:rsidRDefault="000174B0">
      <w:pPr>
        <w:spacing w:after="0" w:line="240" w:lineRule="auto"/>
      </w:pPr>
      <w:r>
        <w:continuationSeparator/>
      </w:r>
    </w:p>
  </w:footnote>
  <w:footnote w:id="1">
    <w:p w14:paraId="1C360A90"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03FFD6B"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51281"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17FA255" wp14:editId="7883786F">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330C35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17FA255"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330C35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6B02731" wp14:editId="0EDC8029">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818C8F0"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6B02731"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818C8F0"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C2D53F3" wp14:editId="31FA6DD1">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733D79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AE1EDC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98AA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1642"/>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56C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03C88"/>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EFE4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3</Words>
  <Characters>77607</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45:31Z</dcterms:modified>
</cp:coreProperties>
</file>